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F5761E" w14:textId="77777777" w:rsidR="00200DA0" w:rsidRDefault="00200DA0">
      <w:pPr>
        <w:spacing w:after="160" w:line="259" w:lineRule="auto"/>
        <w:rPr>
          <w:rFonts w:ascii="Open Sans" w:eastAsia="Open Sans" w:hAnsi="Open Sans" w:cs="Open Sans"/>
          <w:b/>
          <w:color w:val="3F3F3F"/>
          <w:sz w:val="24"/>
          <w:szCs w:val="24"/>
          <w:u w:val="single"/>
        </w:rPr>
      </w:pPr>
      <w:bookmarkStart w:id="0" w:name="_heading=h.gjdgxs" w:colFirst="0" w:colLast="0"/>
      <w:bookmarkEnd w:id="0"/>
    </w:p>
    <w:p w14:paraId="6EC10548" w14:textId="77777777" w:rsidR="00200DA0" w:rsidRDefault="00200DA0">
      <w:pPr>
        <w:spacing w:after="160" w:line="259" w:lineRule="auto"/>
        <w:jc w:val="center"/>
        <w:rPr>
          <w:rFonts w:ascii="Open Sans" w:eastAsia="Open Sans" w:hAnsi="Open Sans" w:cs="Open Sans"/>
          <w:b/>
          <w:color w:val="3F3F3F"/>
          <w:sz w:val="24"/>
          <w:szCs w:val="24"/>
          <w:u w:val="single"/>
        </w:rPr>
      </w:pPr>
    </w:p>
    <w:p w14:paraId="7DF497AF" w14:textId="77777777" w:rsidR="00200DA0" w:rsidRDefault="00200DA0">
      <w:pPr>
        <w:spacing w:after="160" w:line="259" w:lineRule="auto"/>
        <w:jc w:val="center"/>
        <w:rPr>
          <w:rFonts w:ascii="Open Sans" w:eastAsia="Open Sans" w:hAnsi="Open Sans" w:cs="Open Sans"/>
          <w:b/>
          <w:color w:val="3F3F3F"/>
          <w:sz w:val="24"/>
          <w:szCs w:val="24"/>
          <w:u w:val="single"/>
        </w:rPr>
      </w:pPr>
    </w:p>
    <w:p w14:paraId="2B6C1095" w14:textId="2DDD4B3F" w:rsidR="00200DA0" w:rsidRDefault="00C37674">
      <w:pPr>
        <w:spacing w:after="160" w:line="259" w:lineRule="auto"/>
        <w:jc w:val="center"/>
        <w:rPr>
          <w:rFonts w:ascii="Open Sans" w:eastAsia="Open Sans" w:hAnsi="Open Sans" w:cs="Open Sans"/>
          <w:b/>
          <w:color w:val="3F3F3F"/>
          <w:sz w:val="36"/>
          <w:szCs w:val="36"/>
          <w:u w:val="single"/>
        </w:rPr>
      </w:pPr>
      <w:r>
        <w:rPr>
          <w:rFonts w:ascii="Open Sans" w:eastAsia="Open Sans" w:hAnsi="Open Sans" w:cs="Open Sans"/>
          <w:b/>
          <w:color w:val="3F3F3F"/>
          <w:sz w:val="36"/>
          <w:szCs w:val="36"/>
          <w:u w:val="single"/>
        </w:rPr>
        <w:t>SQL Training</w:t>
      </w:r>
    </w:p>
    <w:p w14:paraId="6BC4EF48" w14:textId="77777777" w:rsidR="00200DA0" w:rsidRDefault="00C37674">
      <w:pPr>
        <w:spacing w:after="160" w:line="259" w:lineRule="auto"/>
        <w:jc w:val="center"/>
        <w:rPr>
          <w:rFonts w:ascii="Open Sans" w:eastAsia="Open Sans" w:hAnsi="Open Sans" w:cs="Open Sans"/>
          <w:color w:val="3F3F3F"/>
          <w:sz w:val="28"/>
          <w:szCs w:val="28"/>
        </w:rPr>
      </w:pPr>
      <w:bookmarkStart w:id="1" w:name="_heading=h.30j0zll" w:colFirst="0" w:colLast="0"/>
      <w:bookmarkEnd w:id="1"/>
      <w:r>
        <w:rPr>
          <w:rFonts w:ascii="Open Sans" w:eastAsia="Open Sans" w:hAnsi="Open Sans" w:cs="Open Sans"/>
          <w:color w:val="3F3F3F"/>
          <w:sz w:val="28"/>
          <w:szCs w:val="28"/>
        </w:rPr>
        <w:t>Course-End Project Solution</w:t>
      </w:r>
    </w:p>
    <w:p w14:paraId="7D1C7E1C" w14:textId="77777777" w:rsidR="00200DA0" w:rsidRDefault="00200DA0">
      <w:pPr>
        <w:rPr>
          <w:rFonts w:ascii="Open Sans" w:eastAsia="Open Sans" w:hAnsi="Open Sans" w:cs="Open Sans"/>
          <w:color w:val="3F3F3F"/>
          <w:sz w:val="24"/>
          <w:szCs w:val="24"/>
        </w:rPr>
      </w:pPr>
    </w:p>
    <w:p w14:paraId="491EFA2C" w14:textId="77777777" w:rsidR="00200DA0" w:rsidRDefault="00200DA0">
      <w:pPr>
        <w:rPr>
          <w:rFonts w:ascii="Open Sans" w:eastAsia="Open Sans" w:hAnsi="Open Sans" w:cs="Open Sans"/>
          <w:color w:val="3F3F3F"/>
          <w:sz w:val="24"/>
          <w:szCs w:val="24"/>
        </w:rPr>
      </w:pPr>
    </w:p>
    <w:p w14:paraId="44704985" w14:textId="77777777" w:rsidR="00200DA0" w:rsidRDefault="00200DA0">
      <w:pPr>
        <w:rPr>
          <w:rFonts w:ascii="Open Sans" w:eastAsia="Open Sans" w:hAnsi="Open Sans" w:cs="Open Sans"/>
          <w:color w:val="3F3F3F"/>
          <w:sz w:val="24"/>
          <w:szCs w:val="24"/>
        </w:rPr>
      </w:pPr>
    </w:p>
    <w:p w14:paraId="22C13D7F" w14:textId="77777777" w:rsidR="00200DA0" w:rsidRDefault="00200DA0">
      <w:pPr>
        <w:rPr>
          <w:rFonts w:ascii="Open Sans" w:eastAsia="Open Sans" w:hAnsi="Open Sans" w:cs="Open Sans"/>
          <w:color w:val="3F3F3F"/>
          <w:sz w:val="24"/>
          <w:szCs w:val="24"/>
        </w:rPr>
      </w:pPr>
    </w:p>
    <w:p w14:paraId="6A61043B" w14:textId="77777777" w:rsidR="00200DA0" w:rsidRDefault="00C37674">
      <w:pPr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58240" behindDoc="0" locked="0" layoutInCell="1" hidden="0" allowOverlap="1" wp14:anchorId="33FD4ECC" wp14:editId="17C4B0B8">
            <wp:simplePos x="0" y="0"/>
            <wp:positionH relativeFrom="column">
              <wp:posOffset>1356995</wp:posOffset>
            </wp:positionH>
            <wp:positionV relativeFrom="paragraph">
              <wp:posOffset>257809</wp:posOffset>
            </wp:positionV>
            <wp:extent cx="3123343" cy="1104887"/>
            <wp:effectExtent l="0" t="0" r="0" b="0"/>
            <wp:wrapSquare wrapText="bothSides" distT="0" distB="0" distL="114300" distR="114300"/>
            <wp:docPr id="23" name="image2.jpg" descr="Image result for simplilearn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 descr="Image result for simplilearn logo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23343" cy="110488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26EC3622" w14:textId="77777777" w:rsidR="00200DA0" w:rsidRDefault="00200DA0">
      <w:pPr>
        <w:rPr>
          <w:rFonts w:ascii="Open Sans" w:eastAsia="Open Sans" w:hAnsi="Open Sans" w:cs="Open Sans"/>
          <w:color w:val="3F3F3F"/>
          <w:sz w:val="24"/>
          <w:szCs w:val="24"/>
        </w:rPr>
      </w:pPr>
    </w:p>
    <w:p w14:paraId="4EE58301" w14:textId="77777777" w:rsidR="00200DA0" w:rsidRDefault="00200DA0">
      <w:pPr>
        <w:rPr>
          <w:rFonts w:ascii="Open Sans" w:eastAsia="Open Sans" w:hAnsi="Open Sans" w:cs="Open Sans"/>
          <w:color w:val="3F3F3F"/>
          <w:sz w:val="24"/>
          <w:szCs w:val="24"/>
        </w:rPr>
      </w:pPr>
    </w:p>
    <w:p w14:paraId="55DF903C" w14:textId="77777777" w:rsidR="00200DA0" w:rsidRDefault="00200DA0">
      <w:pPr>
        <w:rPr>
          <w:rFonts w:ascii="Open Sans" w:eastAsia="Open Sans" w:hAnsi="Open Sans" w:cs="Open Sans"/>
          <w:color w:val="3F3F3F"/>
          <w:sz w:val="24"/>
          <w:szCs w:val="24"/>
        </w:rPr>
      </w:pPr>
    </w:p>
    <w:p w14:paraId="7CAD2396" w14:textId="77777777" w:rsidR="00200DA0" w:rsidRDefault="00200DA0">
      <w:pPr>
        <w:rPr>
          <w:rFonts w:ascii="Open Sans" w:eastAsia="Open Sans" w:hAnsi="Open Sans" w:cs="Open Sans"/>
          <w:color w:val="3F3F3F"/>
          <w:sz w:val="24"/>
          <w:szCs w:val="24"/>
        </w:rPr>
      </w:pPr>
    </w:p>
    <w:p w14:paraId="193B30DF" w14:textId="77777777" w:rsidR="00200DA0" w:rsidRDefault="00200DA0">
      <w:pPr>
        <w:rPr>
          <w:rFonts w:ascii="Open Sans" w:eastAsia="Open Sans" w:hAnsi="Open Sans" w:cs="Open Sans"/>
          <w:color w:val="3F3F3F"/>
          <w:sz w:val="24"/>
          <w:szCs w:val="24"/>
        </w:rPr>
      </w:pPr>
    </w:p>
    <w:p w14:paraId="0ECEACC3" w14:textId="77777777" w:rsidR="00200DA0" w:rsidRDefault="00200DA0">
      <w:pPr>
        <w:rPr>
          <w:rFonts w:ascii="Open Sans" w:eastAsia="Open Sans" w:hAnsi="Open Sans" w:cs="Open Sans"/>
          <w:color w:val="3F3F3F"/>
          <w:sz w:val="24"/>
          <w:szCs w:val="24"/>
        </w:rPr>
      </w:pPr>
    </w:p>
    <w:p w14:paraId="29C66ED6" w14:textId="77777777" w:rsidR="00200DA0" w:rsidRDefault="00200DA0">
      <w:pPr>
        <w:rPr>
          <w:rFonts w:ascii="Open Sans" w:eastAsia="Open Sans" w:hAnsi="Open Sans" w:cs="Open Sans"/>
          <w:color w:val="3F3F3F"/>
          <w:sz w:val="24"/>
          <w:szCs w:val="24"/>
        </w:rPr>
      </w:pPr>
    </w:p>
    <w:p w14:paraId="3C96D1D9" w14:textId="77777777" w:rsidR="00200DA0" w:rsidRDefault="00C37674">
      <w:pPr>
        <w:rPr>
          <w:rFonts w:ascii="Open Sans" w:eastAsia="Open Sans" w:hAnsi="Open Sans" w:cs="Open Sans"/>
          <w:color w:val="3F3F3F"/>
          <w:sz w:val="24"/>
          <w:szCs w:val="24"/>
        </w:rPr>
      </w:pPr>
      <w:r>
        <w:br w:type="page"/>
      </w:r>
    </w:p>
    <w:p w14:paraId="00FD3DF7" w14:textId="77777777" w:rsidR="00200DA0" w:rsidRDefault="00C37674">
      <w:pPr>
        <w:jc w:val="center"/>
        <w:rPr>
          <w:rFonts w:ascii="Open Sans" w:eastAsia="Open Sans" w:hAnsi="Open Sans" w:cs="Open Sans"/>
          <w:b/>
          <w:color w:val="3F3F3F"/>
          <w:sz w:val="36"/>
          <w:szCs w:val="36"/>
          <w:u w:val="single"/>
        </w:rPr>
      </w:pPr>
      <w:bookmarkStart w:id="2" w:name="_heading=h.1fob9te" w:colFirst="0" w:colLast="0"/>
      <w:bookmarkEnd w:id="2"/>
      <w:r>
        <w:rPr>
          <w:rFonts w:ascii="Open Sans" w:eastAsia="Open Sans" w:hAnsi="Open Sans" w:cs="Open Sans"/>
          <w:b/>
          <w:color w:val="3F3F3F"/>
          <w:sz w:val="36"/>
          <w:szCs w:val="36"/>
          <w:u w:val="single"/>
        </w:rPr>
        <w:lastRenderedPageBreak/>
        <w:t>Course-End Project: Air Cargo Analysis</w:t>
      </w:r>
    </w:p>
    <w:p w14:paraId="0E3ECED4" w14:textId="77777777" w:rsidR="00200DA0" w:rsidRDefault="00200DA0">
      <w:pPr>
        <w:jc w:val="center"/>
        <w:rPr>
          <w:rFonts w:ascii="Open Sans" w:eastAsia="Open Sans" w:hAnsi="Open Sans" w:cs="Open Sans"/>
          <w:b/>
          <w:color w:val="3F3F3F"/>
          <w:sz w:val="36"/>
          <w:szCs w:val="36"/>
          <w:u w:val="single"/>
        </w:rPr>
      </w:pPr>
    </w:p>
    <w:p w14:paraId="1A9140EF" w14:textId="7D39E192" w:rsidR="00200DA0" w:rsidRPr="00720EBC" w:rsidRDefault="00720EBC" w:rsidP="00720EBC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</w:pPr>
      <w:r w:rsidRPr="00720EBC"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  <w:t>Create an ER diagram for the given airlines database.</w:t>
      </w:r>
    </w:p>
    <w:p w14:paraId="5174CC5B" w14:textId="77777777" w:rsidR="00200DA0" w:rsidRDefault="00200DA0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</w:pPr>
    </w:p>
    <w:p w14:paraId="08D091BF" w14:textId="77777777" w:rsidR="00200DA0" w:rsidRDefault="00C37674">
      <w:pPr>
        <w:rPr>
          <w:rFonts w:ascii="Open Sans" w:eastAsia="Open Sans" w:hAnsi="Open Sans" w:cs="Open Sans"/>
          <w:b/>
          <w:color w:val="3F3F3F"/>
          <w:sz w:val="24"/>
          <w:szCs w:val="24"/>
          <w:u w:val="single"/>
        </w:rPr>
      </w:pPr>
      <w:r>
        <w:rPr>
          <w:noProof/>
          <w:lang w:val="en-IN" w:eastAsia="en-IN"/>
        </w:rPr>
        <w:drawing>
          <wp:inline distT="0" distB="0" distL="0" distR="0" wp14:anchorId="6FBC36B1" wp14:editId="228B18D1">
            <wp:extent cx="5943600" cy="4777105"/>
            <wp:effectExtent l="0" t="0" r="0" b="0"/>
            <wp:docPr id="25" name="image8.png" descr="Diagram, tabl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 descr="Diagram, table&#10;&#10;Description automatically generated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7710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473FD8A" w14:textId="77777777" w:rsidR="00200DA0" w:rsidRDefault="00200DA0">
      <w:pPr>
        <w:rPr>
          <w:rFonts w:ascii="Open Sans" w:eastAsia="Open Sans" w:hAnsi="Open Sans" w:cs="Open Sans"/>
          <w:b/>
          <w:color w:val="3F3F3F"/>
          <w:sz w:val="24"/>
          <w:szCs w:val="24"/>
          <w:u w:val="single"/>
        </w:rPr>
      </w:pPr>
    </w:p>
    <w:p w14:paraId="30D276F8" w14:textId="77777777" w:rsidR="00200DA0" w:rsidRDefault="00200DA0">
      <w:pPr>
        <w:rPr>
          <w:rFonts w:ascii="Open Sans" w:eastAsia="Open Sans" w:hAnsi="Open Sans" w:cs="Open Sans"/>
          <w:b/>
          <w:color w:val="3F3F3F"/>
          <w:sz w:val="24"/>
          <w:szCs w:val="24"/>
          <w:u w:val="single"/>
        </w:rPr>
      </w:pPr>
    </w:p>
    <w:p w14:paraId="152AC7C9" w14:textId="77777777" w:rsidR="00200DA0" w:rsidRDefault="00200DA0">
      <w:pPr>
        <w:rPr>
          <w:rFonts w:ascii="Open Sans" w:eastAsia="Open Sans" w:hAnsi="Open Sans" w:cs="Open Sans"/>
          <w:b/>
          <w:color w:val="3F3F3F"/>
          <w:u w:val="single"/>
        </w:rPr>
      </w:pPr>
    </w:p>
    <w:p w14:paraId="2D7A0681" w14:textId="4548F29D" w:rsidR="00200DA0" w:rsidRPr="00720EBC" w:rsidRDefault="00720EBC" w:rsidP="009163A0">
      <w:pPr>
        <w:pStyle w:val="ListParagraph"/>
        <w:numPr>
          <w:ilvl w:val="0"/>
          <w:numId w:val="14"/>
        </w:numPr>
        <w:rPr>
          <w:rFonts w:ascii="Open Sans" w:eastAsia="Open Sans" w:hAnsi="Open Sans" w:cs="Open Sans"/>
          <w:b/>
          <w:bCs/>
          <w:color w:val="3F3F3F"/>
          <w:sz w:val="24"/>
          <w:szCs w:val="24"/>
        </w:rPr>
      </w:pPr>
      <w:r w:rsidRPr="00720EBC">
        <w:rPr>
          <w:rFonts w:ascii="Open Sans" w:eastAsia="Open Sans" w:hAnsi="Open Sans" w:cs="Open Sans"/>
          <w:b/>
          <w:bCs/>
          <w:color w:val="3F3F3F"/>
          <w:sz w:val="24"/>
          <w:szCs w:val="24"/>
        </w:rPr>
        <w:t xml:space="preserve">Write a query to create </w:t>
      </w:r>
      <w:proofErr w:type="spellStart"/>
      <w:r w:rsidRPr="00720EBC">
        <w:rPr>
          <w:rFonts w:ascii="Open Sans" w:eastAsia="Open Sans" w:hAnsi="Open Sans" w:cs="Open Sans"/>
          <w:b/>
          <w:bCs/>
          <w:color w:val="3F3F3F"/>
          <w:sz w:val="24"/>
          <w:szCs w:val="24"/>
        </w:rPr>
        <w:t>route_details</w:t>
      </w:r>
      <w:proofErr w:type="spellEnd"/>
      <w:r w:rsidRPr="00720EBC">
        <w:rPr>
          <w:rFonts w:ascii="Open Sans" w:eastAsia="Open Sans" w:hAnsi="Open Sans" w:cs="Open Sans"/>
          <w:b/>
          <w:bCs/>
          <w:color w:val="3F3F3F"/>
          <w:sz w:val="24"/>
          <w:szCs w:val="24"/>
        </w:rPr>
        <w:t xml:space="preserve"> table using suitable data types for</w:t>
      </w:r>
      <w:r w:rsidR="009163A0">
        <w:rPr>
          <w:rFonts w:ascii="Open Sans" w:eastAsia="Open Sans" w:hAnsi="Open Sans" w:cs="Open Sans"/>
          <w:b/>
          <w:bCs/>
          <w:color w:val="3F3F3F"/>
          <w:sz w:val="24"/>
          <w:szCs w:val="24"/>
        </w:rPr>
        <w:t xml:space="preserve"> </w:t>
      </w:r>
      <w:r w:rsidRPr="00720EBC">
        <w:rPr>
          <w:rFonts w:ascii="Open Sans" w:eastAsia="Open Sans" w:hAnsi="Open Sans" w:cs="Open Sans"/>
          <w:b/>
          <w:bCs/>
          <w:color w:val="3F3F3F"/>
          <w:sz w:val="24"/>
          <w:szCs w:val="24"/>
        </w:rPr>
        <w:t xml:space="preserve">the fields, such as </w:t>
      </w:r>
      <w:proofErr w:type="spellStart"/>
      <w:r w:rsidRPr="00720EBC">
        <w:rPr>
          <w:rFonts w:ascii="Open Sans" w:eastAsia="Open Sans" w:hAnsi="Open Sans" w:cs="Open Sans"/>
          <w:b/>
          <w:bCs/>
          <w:color w:val="3F3F3F"/>
          <w:sz w:val="24"/>
          <w:szCs w:val="24"/>
        </w:rPr>
        <w:t>route_id</w:t>
      </w:r>
      <w:proofErr w:type="spellEnd"/>
      <w:r w:rsidRPr="00720EBC">
        <w:rPr>
          <w:rFonts w:ascii="Open Sans" w:eastAsia="Open Sans" w:hAnsi="Open Sans" w:cs="Open Sans"/>
          <w:b/>
          <w:bCs/>
          <w:color w:val="3F3F3F"/>
          <w:sz w:val="24"/>
          <w:szCs w:val="24"/>
        </w:rPr>
        <w:t xml:space="preserve">, </w:t>
      </w:r>
      <w:proofErr w:type="spellStart"/>
      <w:r w:rsidRPr="00720EBC">
        <w:rPr>
          <w:rFonts w:ascii="Open Sans" w:eastAsia="Open Sans" w:hAnsi="Open Sans" w:cs="Open Sans"/>
          <w:b/>
          <w:bCs/>
          <w:color w:val="3F3F3F"/>
          <w:sz w:val="24"/>
          <w:szCs w:val="24"/>
        </w:rPr>
        <w:t>flight_num</w:t>
      </w:r>
      <w:proofErr w:type="spellEnd"/>
      <w:r w:rsidRPr="00720EBC">
        <w:rPr>
          <w:rFonts w:ascii="Open Sans" w:eastAsia="Open Sans" w:hAnsi="Open Sans" w:cs="Open Sans"/>
          <w:b/>
          <w:bCs/>
          <w:color w:val="3F3F3F"/>
          <w:sz w:val="24"/>
          <w:szCs w:val="24"/>
        </w:rPr>
        <w:t xml:space="preserve">, </w:t>
      </w:r>
      <w:proofErr w:type="spellStart"/>
      <w:r w:rsidRPr="00720EBC">
        <w:rPr>
          <w:rFonts w:ascii="Open Sans" w:eastAsia="Open Sans" w:hAnsi="Open Sans" w:cs="Open Sans"/>
          <w:b/>
          <w:bCs/>
          <w:color w:val="3F3F3F"/>
          <w:sz w:val="24"/>
          <w:szCs w:val="24"/>
        </w:rPr>
        <w:t>origin_airport</w:t>
      </w:r>
      <w:proofErr w:type="spellEnd"/>
      <w:r w:rsidRPr="00720EBC">
        <w:rPr>
          <w:rFonts w:ascii="Open Sans" w:eastAsia="Open Sans" w:hAnsi="Open Sans" w:cs="Open Sans"/>
          <w:b/>
          <w:bCs/>
          <w:color w:val="3F3F3F"/>
          <w:sz w:val="24"/>
          <w:szCs w:val="24"/>
        </w:rPr>
        <w:t xml:space="preserve">, </w:t>
      </w:r>
      <w:proofErr w:type="spellStart"/>
      <w:r w:rsidRPr="00720EBC">
        <w:rPr>
          <w:rFonts w:ascii="Open Sans" w:eastAsia="Open Sans" w:hAnsi="Open Sans" w:cs="Open Sans"/>
          <w:b/>
          <w:bCs/>
          <w:color w:val="3F3F3F"/>
          <w:sz w:val="24"/>
          <w:szCs w:val="24"/>
        </w:rPr>
        <w:t>destination_airport</w:t>
      </w:r>
      <w:proofErr w:type="spellEnd"/>
      <w:r w:rsidRPr="00720EBC">
        <w:rPr>
          <w:rFonts w:ascii="Open Sans" w:eastAsia="Open Sans" w:hAnsi="Open Sans" w:cs="Open Sans"/>
          <w:b/>
          <w:bCs/>
          <w:color w:val="3F3F3F"/>
          <w:sz w:val="24"/>
          <w:szCs w:val="24"/>
        </w:rPr>
        <w:t xml:space="preserve">, </w:t>
      </w:r>
      <w:proofErr w:type="spellStart"/>
      <w:r w:rsidRPr="00720EBC">
        <w:rPr>
          <w:rFonts w:ascii="Open Sans" w:eastAsia="Open Sans" w:hAnsi="Open Sans" w:cs="Open Sans"/>
          <w:b/>
          <w:bCs/>
          <w:color w:val="3F3F3F"/>
          <w:sz w:val="24"/>
          <w:szCs w:val="24"/>
        </w:rPr>
        <w:t>aircraft_id</w:t>
      </w:r>
      <w:proofErr w:type="spellEnd"/>
      <w:r w:rsidRPr="00720EBC">
        <w:rPr>
          <w:rFonts w:ascii="Open Sans" w:eastAsia="Open Sans" w:hAnsi="Open Sans" w:cs="Open Sans"/>
          <w:b/>
          <w:bCs/>
          <w:color w:val="3F3F3F"/>
          <w:sz w:val="24"/>
          <w:szCs w:val="24"/>
        </w:rPr>
        <w:t xml:space="preserve">, and </w:t>
      </w:r>
      <w:proofErr w:type="spellStart"/>
      <w:r w:rsidRPr="00720EBC">
        <w:rPr>
          <w:rFonts w:ascii="Open Sans" w:eastAsia="Open Sans" w:hAnsi="Open Sans" w:cs="Open Sans"/>
          <w:b/>
          <w:bCs/>
          <w:color w:val="3F3F3F"/>
          <w:sz w:val="24"/>
          <w:szCs w:val="24"/>
        </w:rPr>
        <w:t>distance_miles</w:t>
      </w:r>
      <w:proofErr w:type="spellEnd"/>
      <w:r w:rsidRPr="00720EBC">
        <w:rPr>
          <w:rFonts w:ascii="Open Sans" w:eastAsia="Open Sans" w:hAnsi="Open Sans" w:cs="Open Sans"/>
          <w:b/>
          <w:bCs/>
          <w:color w:val="3F3F3F"/>
          <w:sz w:val="24"/>
          <w:szCs w:val="24"/>
        </w:rPr>
        <w:t xml:space="preserve">. Implement the check constraint for the flight number and unique constraint for the route_id fields. Also, make sure that the distance miles field </w:t>
      </w:r>
      <w:r w:rsidR="007B552B">
        <w:rPr>
          <w:rFonts w:ascii="Open Sans" w:eastAsia="Open Sans" w:hAnsi="Open Sans" w:cs="Open Sans"/>
          <w:b/>
          <w:bCs/>
          <w:color w:val="3F3F3F"/>
          <w:sz w:val="24"/>
          <w:szCs w:val="24"/>
        </w:rPr>
        <w:t xml:space="preserve">is </w:t>
      </w:r>
      <w:r w:rsidRPr="00720EBC">
        <w:rPr>
          <w:rFonts w:ascii="Open Sans" w:eastAsia="Open Sans" w:hAnsi="Open Sans" w:cs="Open Sans"/>
          <w:b/>
          <w:bCs/>
          <w:color w:val="3F3F3F"/>
          <w:sz w:val="24"/>
          <w:szCs w:val="24"/>
        </w:rPr>
        <w:t>greater than 0.</w:t>
      </w:r>
    </w:p>
    <w:p w14:paraId="3D58500A" w14:textId="77777777" w:rsidR="00200DA0" w:rsidRDefault="00C37674">
      <w:pPr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</w:pPr>
      <w:r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  <w:t>SQL code:</w:t>
      </w:r>
    </w:p>
    <w:p w14:paraId="00036CEC" w14:textId="77777777" w:rsidR="00200DA0" w:rsidRDefault="00200DA0">
      <w:pPr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</w:p>
    <w:p w14:paraId="1E7652AF" w14:textId="77777777" w:rsidR="00200DA0" w:rsidRDefault="00C37674">
      <w:pPr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>CREATE TABLE route_details (</w:t>
      </w:r>
    </w:p>
    <w:p w14:paraId="3C4EB8DA" w14:textId="77777777" w:rsidR="00200DA0" w:rsidRDefault="00C37674">
      <w:pPr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lastRenderedPageBreak/>
        <w:tab/>
        <w:t xml:space="preserve"> route_id INT</w:t>
      </w:r>
      <w:r>
        <w:rPr>
          <w:rFonts w:ascii="Open Sans" w:eastAsia="Open Sans" w:hAnsi="Open Sans" w:cs="Open Sans"/>
          <w:color w:val="3F3F3F"/>
          <w:sz w:val="24"/>
          <w:szCs w:val="24"/>
        </w:rPr>
        <w:tab/>
        <w:t xml:space="preserve"> NOT NULL UNIQUE,</w:t>
      </w:r>
    </w:p>
    <w:p w14:paraId="33164A1E" w14:textId="77777777" w:rsidR="00200DA0" w:rsidRDefault="00C37674">
      <w:pPr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ab/>
        <w:t xml:space="preserve"> flight_num</w:t>
      </w:r>
      <w:r>
        <w:rPr>
          <w:rFonts w:ascii="Open Sans" w:eastAsia="Open Sans" w:hAnsi="Open Sans" w:cs="Open Sans"/>
          <w:color w:val="3F3F3F"/>
          <w:sz w:val="24"/>
          <w:szCs w:val="24"/>
        </w:rPr>
        <w:tab/>
        <w:t xml:space="preserve">INT </w:t>
      </w:r>
      <w:r>
        <w:rPr>
          <w:rFonts w:ascii="Open Sans" w:eastAsia="Open Sans" w:hAnsi="Open Sans" w:cs="Open Sans"/>
          <w:color w:val="3F3F3F"/>
          <w:sz w:val="24"/>
          <w:szCs w:val="24"/>
        </w:rPr>
        <w:tab/>
        <w:t xml:space="preserve"> NOT NULL CHECK (flight_num &gt; 0),</w:t>
      </w:r>
    </w:p>
    <w:p w14:paraId="792624A1" w14:textId="354A5E26" w:rsidR="00200DA0" w:rsidRDefault="00C37674">
      <w:pPr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ab/>
        <w:t xml:space="preserve"> origin_airport    </w:t>
      </w:r>
      <w:r w:rsidR="005D5732">
        <w:rPr>
          <w:rFonts w:ascii="Open Sans" w:eastAsia="Open Sans" w:hAnsi="Open Sans" w:cs="Open Sans"/>
          <w:color w:val="3F3F3F"/>
          <w:sz w:val="24"/>
          <w:szCs w:val="24"/>
        </w:rPr>
        <w:t>CHAR (</w:t>
      </w:r>
      <w:r>
        <w:rPr>
          <w:rFonts w:ascii="Open Sans" w:eastAsia="Open Sans" w:hAnsi="Open Sans" w:cs="Open Sans"/>
          <w:color w:val="3F3F3F"/>
          <w:sz w:val="24"/>
          <w:szCs w:val="24"/>
        </w:rPr>
        <w:t>3)</w:t>
      </w:r>
      <w:r>
        <w:rPr>
          <w:rFonts w:ascii="Open Sans" w:eastAsia="Open Sans" w:hAnsi="Open Sans" w:cs="Open Sans"/>
          <w:color w:val="3F3F3F"/>
          <w:sz w:val="24"/>
          <w:szCs w:val="24"/>
        </w:rPr>
        <w:tab/>
        <w:t xml:space="preserve"> NOT NULL,</w:t>
      </w:r>
    </w:p>
    <w:p w14:paraId="47583C7C" w14:textId="5B236B05" w:rsidR="00200DA0" w:rsidRDefault="00C37674">
      <w:pPr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ab/>
        <w:t xml:space="preserve"> destination_airport </w:t>
      </w:r>
      <w:r w:rsidR="005D5732">
        <w:rPr>
          <w:rFonts w:ascii="Open Sans" w:eastAsia="Open Sans" w:hAnsi="Open Sans" w:cs="Open Sans"/>
          <w:color w:val="3F3F3F"/>
          <w:sz w:val="24"/>
          <w:szCs w:val="24"/>
        </w:rPr>
        <w:t>CHAR (</w:t>
      </w:r>
      <w:r>
        <w:rPr>
          <w:rFonts w:ascii="Open Sans" w:eastAsia="Open Sans" w:hAnsi="Open Sans" w:cs="Open Sans"/>
          <w:color w:val="3F3F3F"/>
          <w:sz w:val="24"/>
          <w:szCs w:val="24"/>
        </w:rPr>
        <w:t>3)  NOT NULL,</w:t>
      </w:r>
    </w:p>
    <w:p w14:paraId="1F152E9A" w14:textId="026A4F41" w:rsidR="00200DA0" w:rsidRDefault="00C37674">
      <w:pPr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ab/>
        <w:t xml:space="preserve"> aircraft_id</w:t>
      </w:r>
      <w:r w:rsidR="005D5732">
        <w:rPr>
          <w:rFonts w:ascii="Open Sans" w:eastAsia="Open Sans" w:hAnsi="Open Sans" w:cs="Open Sans"/>
          <w:color w:val="3F3F3F"/>
          <w:sz w:val="24"/>
          <w:szCs w:val="24"/>
        </w:rPr>
        <w:tab/>
        <w:t xml:space="preserve"> INT</w:t>
      </w:r>
      <w:r>
        <w:rPr>
          <w:rFonts w:ascii="Open Sans" w:eastAsia="Open Sans" w:hAnsi="Open Sans" w:cs="Open Sans"/>
          <w:color w:val="3F3F3F"/>
          <w:sz w:val="24"/>
          <w:szCs w:val="24"/>
        </w:rPr>
        <w:tab/>
        <w:t xml:space="preserve">  NOT NULL,</w:t>
      </w:r>
    </w:p>
    <w:p w14:paraId="0AA97D5A" w14:textId="77777777" w:rsidR="00200DA0" w:rsidRDefault="00C37674">
      <w:pPr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ab/>
        <w:t xml:space="preserve"> distance_miles</w:t>
      </w:r>
      <w:r>
        <w:rPr>
          <w:rFonts w:ascii="Open Sans" w:eastAsia="Open Sans" w:hAnsi="Open Sans" w:cs="Open Sans"/>
          <w:color w:val="3F3F3F"/>
          <w:sz w:val="24"/>
          <w:szCs w:val="24"/>
        </w:rPr>
        <w:tab/>
        <w:t xml:space="preserve"> SMALLINT</w:t>
      </w:r>
      <w:r>
        <w:rPr>
          <w:rFonts w:ascii="Open Sans" w:eastAsia="Open Sans" w:hAnsi="Open Sans" w:cs="Open Sans"/>
          <w:color w:val="3F3F3F"/>
          <w:sz w:val="24"/>
          <w:szCs w:val="24"/>
        </w:rPr>
        <w:tab/>
        <w:t xml:space="preserve"> NOT NULL CHECK (distance_miles &gt; 0),</w:t>
      </w:r>
    </w:p>
    <w:p w14:paraId="233A8A0A" w14:textId="77777777" w:rsidR="00200DA0" w:rsidRDefault="00C37674">
      <w:pPr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ab/>
        <w:t xml:space="preserve"> PRIMARY KEY (route_id)</w:t>
      </w:r>
    </w:p>
    <w:p w14:paraId="17CE58C8" w14:textId="77777777" w:rsidR="00200DA0" w:rsidRDefault="00C37674">
      <w:pPr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>);</w:t>
      </w:r>
    </w:p>
    <w:p w14:paraId="6230BE81" w14:textId="77777777" w:rsidR="00200DA0" w:rsidRDefault="00200DA0">
      <w:pPr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</w:p>
    <w:p w14:paraId="03095081" w14:textId="77777777" w:rsidR="00BC15C2" w:rsidRDefault="00BC15C2" w:rsidP="00BC15C2">
      <w:pPr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</w:pPr>
      <w:r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  <w:t>Output:</w:t>
      </w:r>
    </w:p>
    <w:p w14:paraId="17621F16" w14:textId="77777777" w:rsidR="00200DA0" w:rsidRDefault="00200DA0">
      <w:pPr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</w:p>
    <w:p w14:paraId="2A4F47A4" w14:textId="77777777" w:rsidR="00BC15C2" w:rsidRDefault="009F4EDC">
      <w:pPr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  <w:r>
        <w:rPr>
          <w:noProof/>
          <w:lang w:val="en-IN" w:eastAsia="en-IN"/>
        </w:rPr>
        <w:drawing>
          <wp:inline distT="0" distB="0" distL="0" distR="0" wp14:anchorId="4D43CEC9" wp14:editId="3D60CC16">
            <wp:extent cx="6360207" cy="145415"/>
            <wp:effectExtent l="0" t="0" r="254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60207" cy="14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C3558" w14:textId="77777777" w:rsidR="00BC15C2" w:rsidRDefault="00BC15C2">
      <w:pPr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</w:p>
    <w:p w14:paraId="3E1757D9" w14:textId="77777777" w:rsidR="00BC15C2" w:rsidRDefault="00BC15C2">
      <w:pPr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</w:p>
    <w:p w14:paraId="263D03ED" w14:textId="4309B305" w:rsidR="00720EBC" w:rsidRPr="00720EBC" w:rsidRDefault="00720EBC" w:rsidP="00720EBC">
      <w:pPr>
        <w:pStyle w:val="ListParagraph"/>
        <w:numPr>
          <w:ilvl w:val="0"/>
          <w:numId w:val="14"/>
        </w:numPr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</w:pPr>
      <w:r w:rsidRPr="00720EBC"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  <w:t xml:space="preserve">Write a query to display all the passengers who have travelled in routes 01 to 25 from the </w:t>
      </w:r>
      <w:proofErr w:type="spellStart"/>
      <w:r w:rsidRPr="00720EBC"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  <w:t>passengers_on_flights</w:t>
      </w:r>
      <w:proofErr w:type="spellEnd"/>
      <w:r w:rsidRPr="00720EBC"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  <w:t xml:space="preserve"> table.</w:t>
      </w:r>
    </w:p>
    <w:p w14:paraId="17A61561" w14:textId="77777777" w:rsidR="00200DA0" w:rsidRDefault="00200DA0">
      <w:pPr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</w:p>
    <w:p w14:paraId="598EECEC" w14:textId="77777777" w:rsidR="00200DA0" w:rsidRDefault="00C37674">
      <w:pPr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</w:pPr>
      <w:r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  <w:t>SQL code:</w:t>
      </w:r>
    </w:p>
    <w:p w14:paraId="5B240CE6" w14:textId="77777777" w:rsidR="00200DA0" w:rsidRDefault="00200DA0">
      <w:pPr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</w:pPr>
    </w:p>
    <w:p w14:paraId="110FB45D" w14:textId="77777777" w:rsidR="00200DA0" w:rsidRDefault="00C37674">
      <w:pPr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>SELECT * FROM passengers_on_flights WHERE route_id between 01 AND 25;</w:t>
      </w:r>
    </w:p>
    <w:p w14:paraId="22872157" w14:textId="77777777" w:rsidR="00200DA0" w:rsidRDefault="00200DA0">
      <w:pPr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</w:p>
    <w:p w14:paraId="3516BA02" w14:textId="77777777" w:rsidR="00200DA0" w:rsidRDefault="00C37674">
      <w:pPr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</w:pPr>
      <w:r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  <w:t>Output:</w:t>
      </w:r>
    </w:p>
    <w:p w14:paraId="1C72BE79" w14:textId="1E491771" w:rsidR="00200DA0" w:rsidRPr="00CE0850" w:rsidRDefault="00C37674">
      <w:pPr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</w:pPr>
      <w:r>
        <w:rPr>
          <w:noProof/>
          <w:lang w:val="en-IN" w:eastAsia="en-IN"/>
        </w:rPr>
        <w:drawing>
          <wp:inline distT="0" distB="0" distL="0" distR="0" wp14:anchorId="45824461" wp14:editId="318615A8">
            <wp:extent cx="5943600" cy="2539365"/>
            <wp:effectExtent l="0" t="0" r="0" b="0"/>
            <wp:docPr id="24" name="image6.png" descr="Table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 descr="Table&#10;&#10;Description automatically generated with medium confidence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93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12DD022" w14:textId="751A0C87" w:rsidR="00720EBC" w:rsidRPr="00720EBC" w:rsidRDefault="00720EBC" w:rsidP="00720EBC">
      <w:pPr>
        <w:pStyle w:val="ListParagraph"/>
        <w:numPr>
          <w:ilvl w:val="0"/>
          <w:numId w:val="14"/>
        </w:numPr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</w:pPr>
      <w:r w:rsidRPr="00720EBC"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  <w:t xml:space="preserve">Write a query to identify the number of passengers and total revenue in business class from the </w:t>
      </w:r>
      <w:proofErr w:type="spellStart"/>
      <w:r w:rsidRPr="00720EBC"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  <w:t>ticket_details</w:t>
      </w:r>
      <w:proofErr w:type="spellEnd"/>
      <w:r w:rsidRPr="00720EBC"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  <w:t xml:space="preserve"> table.</w:t>
      </w:r>
    </w:p>
    <w:p w14:paraId="5B3FD579" w14:textId="77777777" w:rsidR="00200DA0" w:rsidRDefault="00200DA0">
      <w:pPr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</w:p>
    <w:p w14:paraId="3AED63B1" w14:textId="77777777" w:rsidR="00200DA0" w:rsidRDefault="00C37674">
      <w:pPr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</w:pPr>
      <w:r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  <w:t>SQL code:</w:t>
      </w:r>
    </w:p>
    <w:p w14:paraId="401643E2" w14:textId="77777777" w:rsidR="00200DA0" w:rsidRDefault="00200DA0">
      <w:pPr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</w:p>
    <w:p w14:paraId="313712FD" w14:textId="6B31D45E" w:rsidR="00200DA0" w:rsidRDefault="00C37674">
      <w:pPr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 xml:space="preserve">SELECT </w:t>
      </w:r>
      <w:r w:rsidR="005D5732">
        <w:rPr>
          <w:rFonts w:ascii="Open Sans" w:eastAsia="Open Sans" w:hAnsi="Open Sans" w:cs="Open Sans"/>
          <w:color w:val="3F3F3F"/>
          <w:sz w:val="24"/>
          <w:szCs w:val="24"/>
        </w:rPr>
        <w:t>COUNT (</w:t>
      </w:r>
      <w:r>
        <w:rPr>
          <w:rFonts w:ascii="Open Sans" w:eastAsia="Open Sans" w:hAnsi="Open Sans" w:cs="Open Sans"/>
          <w:color w:val="3F3F3F"/>
          <w:sz w:val="24"/>
          <w:szCs w:val="24"/>
        </w:rPr>
        <w:t>class_id) Bussiness_Class, SUM(price_per_ticket) revenue_in_bussiness FROM ticket_details WHERE class_id = 'Bussiness';</w:t>
      </w:r>
    </w:p>
    <w:p w14:paraId="28E03E3E" w14:textId="77777777" w:rsidR="00200DA0" w:rsidRDefault="00200DA0">
      <w:pPr>
        <w:rPr>
          <w:rFonts w:ascii="Open Sans" w:eastAsia="Open Sans" w:hAnsi="Open Sans" w:cs="Open Sans"/>
          <w:color w:val="3F3F3F"/>
          <w:sz w:val="24"/>
          <w:szCs w:val="24"/>
        </w:rPr>
      </w:pPr>
    </w:p>
    <w:p w14:paraId="3DC08B31" w14:textId="77777777" w:rsidR="00200DA0" w:rsidRDefault="00200DA0">
      <w:pPr>
        <w:rPr>
          <w:rFonts w:ascii="Open Sans" w:eastAsia="Open Sans" w:hAnsi="Open Sans" w:cs="Open Sans"/>
          <w:color w:val="3F3F3F"/>
          <w:sz w:val="24"/>
          <w:szCs w:val="24"/>
        </w:rPr>
      </w:pPr>
    </w:p>
    <w:p w14:paraId="1EA8B942" w14:textId="77777777" w:rsidR="00200DA0" w:rsidRDefault="00C37674">
      <w:pPr>
        <w:rPr>
          <w:rFonts w:ascii="Open Sans" w:eastAsia="Open Sans" w:hAnsi="Open Sans" w:cs="Open Sans"/>
          <w:b/>
          <w:color w:val="3F3F3F"/>
          <w:sz w:val="24"/>
          <w:szCs w:val="24"/>
        </w:rPr>
      </w:pPr>
      <w:r>
        <w:rPr>
          <w:rFonts w:ascii="Open Sans" w:eastAsia="Open Sans" w:hAnsi="Open Sans" w:cs="Open Sans"/>
          <w:b/>
          <w:color w:val="3F3F3F"/>
          <w:sz w:val="24"/>
          <w:szCs w:val="24"/>
        </w:rPr>
        <w:t>Output:</w:t>
      </w:r>
    </w:p>
    <w:p w14:paraId="49D7E661" w14:textId="77777777" w:rsidR="00200DA0" w:rsidRDefault="00200DA0">
      <w:pPr>
        <w:rPr>
          <w:rFonts w:ascii="Open Sans" w:eastAsia="Open Sans" w:hAnsi="Open Sans" w:cs="Open Sans"/>
          <w:b/>
          <w:color w:val="3F3F3F"/>
          <w:sz w:val="24"/>
          <w:szCs w:val="24"/>
        </w:rPr>
      </w:pPr>
    </w:p>
    <w:p w14:paraId="7AADE310" w14:textId="77777777" w:rsidR="00200DA0" w:rsidRDefault="00C37674">
      <w:pPr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</w:pPr>
      <w:r>
        <w:rPr>
          <w:noProof/>
          <w:lang w:val="en-IN" w:eastAsia="en-IN"/>
        </w:rPr>
        <w:drawing>
          <wp:inline distT="0" distB="0" distL="0" distR="0" wp14:anchorId="7FF98E64" wp14:editId="23D893A8">
            <wp:extent cx="2362200" cy="438150"/>
            <wp:effectExtent l="0" t="0" r="0" b="0"/>
            <wp:docPr id="27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62200" cy="4381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BECD61E" w14:textId="77777777" w:rsidR="00200DA0" w:rsidRDefault="00200DA0">
      <w:pPr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</w:pPr>
    </w:p>
    <w:p w14:paraId="47DF4019" w14:textId="77777777" w:rsidR="00200DA0" w:rsidRDefault="00200DA0">
      <w:pPr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</w:pPr>
    </w:p>
    <w:p w14:paraId="047579A6" w14:textId="00878EA8" w:rsidR="00720EBC" w:rsidRPr="00720EBC" w:rsidRDefault="00720EBC" w:rsidP="00720EBC">
      <w:pPr>
        <w:pStyle w:val="ListParagraph"/>
        <w:numPr>
          <w:ilvl w:val="0"/>
          <w:numId w:val="14"/>
        </w:numPr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</w:pPr>
      <w:r w:rsidRPr="00720EBC"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  <w:t>Write a query to display the full name of the customer by extracting the first name and last name from the customer table.</w:t>
      </w:r>
    </w:p>
    <w:p w14:paraId="67A123C8" w14:textId="77777777" w:rsidR="00200DA0" w:rsidRDefault="00200DA0">
      <w:pPr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</w:pPr>
    </w:p>
    <w:p w14:paraId="2BE6AF1C" w14:textId="77777777" w:rsidR="00200DA0" w:rsidRDefault="00200DA0">
      <w:pPr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</w:pPr>
    </w:p>
    <w:p w14:paraId="4BD89DE3" w14:textId="77777777" w:rsidR="00200DA0" w:rsidRDefault="00C37674">
      <w:pPr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</w:pPr>
      <w:r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  <w:t>SQL code:</w:t>
      </w:r>
    </w:p>
    <w:p w14:paraId="502DE9B3" w14:textId="77777777" w:rsidR="00200DA0" w:rsidRDefault="00200DA0">
      <w:pPr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</w:pPr>
    </w:p>
    <w:p w14:paraId="0C6B68DF" w14:textId="77777777" w:rsidR="00200DA0" w:rsidRDefault="00C37674">
      <w:pPr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>SELECT CONCAT(first_name,' ',last_name) FULL_NAME FROM customer;</w:t>
      </w:r>
    </w:p>
    <w:p w14:paraId="0FA2FB9F" w14:textId="77777777" w:rsidR="00200DA0" w:rsidRDefault="00200DA0">
      <w:pPr>
        <w:rPr>
          <w:rFonts w:ascii="Open Sans" w:eastAsia="Open Sans" w:hAnsi="Open Sans" w:cs="Open Sans"/>
          <w:color w:val="3F3F3F"/>
          <w:sz w:val="24"/>
          <w:szCs w:val="24"/>
        </w:rPr>
      </w:pPr>
    </w:p>
    <w:p w14:paraId="7A9BB69C" w14:textId="77777777" w:rsidR="00200DA0" w:rsidRDefault="00C37674">
      <w:pPr>
        <w:rPr>
          <w:rFonts w:ascii="Open Sans" w:eastAsia="Open Sans" w:hAnsi="Open Sans" w:cs="Open Sans"/>
          <w:b/>
          <w:color w:val="3F3F3F"/>
          <w:sz w:val="24"/>
          <w:szCs w:val="24"/>
        </w:rPr>
      </w:pPr>
      <w:r>
        <w:rPr>
          <w:rFonts w:ascii="Open Sans" w:eastAsia="Open Sans" w:hAnsi="Open Sans" w:cs="Open Sans"/>
          <w:b/>
          <w:color w:val="3F3F3F"/>
          <w:sz w:val="24"/>
          <w:szCs w:val="24"/>
        </w:rPr>
        <w:t>Output:</w:t>
      </w:r>
    </w:p>
    <w:p w14:paraId="42B9732F" w14:textId="77777777" w:rsidR="00200DA0" w:rsidRDefault="00200DA0">
      <w:pPr>
        <w:rPr>
          <w:rFonts w:ascii="Open Sans" w:eastAsia="Open Sans" w:hAnsi="Open Sans" w:cs="Open Sans"/>
          <w:color w:val="3F3F3F"/>
          <w:sz w:val="24"/>
          <w:szCs w:val="24"/>
        </w:rPr>
      </w:pPr>
    </w:p>
    <w:p w14:paraId="5F84BD4C" w14:textId="77777777" w:rsidR="00200DA0" w:rsidRDefault="00C37674">
      <w:pPr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  <w:r>
        <w:rPr>
          <w:noProof/>
          <w:lang w:val="en-IN" w:eastAsia="en-IN"/>
        </w:rPr>
        <w:drawing>
          <wp:inline distT="0" distB="0" distL="0" distR="0" wp14:anchorId="46A55B4A" wp14:editId="50ABF5C1">
            <wp:extent cx="1323975" cy="3495675"/>
            <wp:effectExtent l="0" t="0" r="0" b="0"/>
            <wp:docPr id="26" name="image16.png" descr="A picture containing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png" descr="A picture containing application&#10;&#10;Description automatically generated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23975" cy="34956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25EE3AE" w14:textId="77777777" w:rsidR="00200DA0" w:rsidRDefault="00200DA0">
      <w:pPr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</w:p>
    <w:p w14:paraId="6C5E18C1" w14:textId="3A717411" w:rsidR="00720EBC" w:rsidRPr="00720EBC" w:rsidRDefault="00720EBC" w:rsidP="00720EBC">
      <w:pPr>
        <w:pStyle w:val="ListParagraph"/>
        <w:numPr>
          <w:ilvl w:val="0"/>
          <w:numId w:val="14"/>
        </w:numPr>
        <w:rPr>
          <w:rFonts w:ascii="Open Sans" w:eastAsia="Open Sans" w:hAnsi="Open Sans" w:cs="Open Sans"/>
          <w:b/>
          <w:color w:val="3F3F3F"/>
          <w:sz w:val="24"/>
          <w:szCs w:val="24"/>
        </w:rPr>
      </w:pPr>
      <w:r w:rsidRPr="00720EBC">
        <w:rPr>
          <w:rFonts w:ascii="Open Sans" w:eastAsia="Open Sans" w:hAnsi="Open Sans" w:cs="Open Sans"/>
          <w:b/>
          <w:color w:val="3F3F3F"/>
          <w:sz w:val="24"/>
          <w:szCs w:val="24"/>
        </w:rPr>
        <w:lastRenderedPageBreak/>
        <w:t xml:space="preserve">Write a query to extract the customers who have registered and booked a ticket from the customer and </w:t>
      </w:r>
      <w:proofErr w:type="spellStart"/>
      <w:r w:rsidRPr="00720EBC">
        <w:rPr>
          <w:rFonts w:ascii="Open Sans" w:eastAsia="Open Sans" w:hAnsi="Open Sans" w:cs="Open Sans"/>
          <w:b/>
          <w:color w:val="3F3F3F"/>
          <w:sz w:val="24"/>
          <w:szCs w:val="24"/>
        </w:rPr>
        <w:t>ticket_details</w:t>
      </w:r>
      <w:proofErr w:type="spellEnd"/>
      <w:r w:rsidRPr="00720EBC">
        <w:rPr>
          <w:rFonts w:ascii="Open Sans" w:eastAsia="Open Sans" w:hAnsi="Open Sans" w:cs="Open Sans"/>
          <w:b/>
          <w:color w:val="3F3F3F"/>
          <w:sz w:val="24"/>
          <w:szCs w:val="24"/>
        </w:rPr>
        <w:t xml:space="preserve"> tables.</w:t>
      </w:r>
    </w:p>
    <w:p w14:paraId="011A1638" w14:textId="77777777" w:rsidR="00200DA0" w:rsidRDefault="00200DA0" w:rsidP="00720EBC">
      <w:pPr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</w:p>
    <w:p w14:paraId="60D31356" w14:textId="77777777" w:rsidR="00200DA0" w:rsidRDefault="00C37674">
      <w:pPr>
        <w:rPr>
          <w:rFonts w:ascii="Open Sans" w:eastAsia="Open Sans" w:hAnsi="Open Sans" w:cs="Open Sans"/>
          <w:b/>
          <w:color w:val="3F3F3F"/>
          <w:sz w:val="24"/>
          <w:szCs w:val="24"/>
        </w:rPr>
      </w:pPr>
      <w:r>
        <w:rPr>
          <w:rFonts w:ascii="Open Sans" w:eastAsia="Open Sans" w:hAnsi="Open Sans" w:cs="Open Sans"/>
          <w:b/>
          <w:color w:val="3F3F3F"/>
          <w:sz w:val="24"/>
          <w:szCs w:val="24"/>
        </w:rPr>
        <w:t>SQL code:</w:t>
      </w:r>
    </w:p>
    <w:p w14:paraId="1C99B340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>SELECT customer.customer_id,customer.first_name,customer.last_name,ticket_details.p_date</w:t>
      </w:r>
    </w:p>
    <w:p w14:paraId="4F7E509A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 xml:space="preserve">FROM customer   </w:t>
      </w:r>
    </w:p>
    <w:p w14:paraId="3BE7002F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>INNER JOIN ticket_details</w:t>
      </w:r>
    </w:p>
    <w:p w14:paraId="27FED58E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>ON customer.customer_id = ticket_details.customer_id;</w:t>
      </w:r>
    </w:p>
    <w:p w14:paraId="76537130" w14:textId="77777777" w:rsidR="00200DA0" w:rsidRDefault="00200DA0">
      <w:pPr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</w:p>
    <w:p w14:paraId="7A2A3F03" w14:textId="77777777" w:rsidR="00200DA0" w:rsidRDefault="00200DA0">
      <w:pPr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</w:p>
    <w:p w14:paraId="41C04A9B" w14:textId="77777777" w:rsidR="00200DA0" w:rsidRDefault="00200DA0">
      <w:pPr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</w:p>
    <w:p w14:paraId="08FAE12C" w14:textId="77777777" w:rsidR="00200DA0" w:rsidRDefault="00200DA0">
      <w:pPr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</w:p>
    <w:p w14:paraId="1614FE68" w14:textId="77777777" w:rsidR="00200DA0" w:rsidRDefault="00200DA0">
      <w:pPr>
        <w:rPr>
          <w:rFonts w:ascii="Open Sans" w:eastAsia="Open Sans" w:hAnsi="Open Sans" w:cs="Open Sans"/>
          <w:b/>
          <w:color w:val="3F3F3F"/>
          <w:sz w:val="24"/>
          <w:szCs w:val="24"/>
        </w:rPr>
      </w:pPr>
    </w:p>
    <w:p w14:paraId="3E709062" w14:textId="77777777" w:rsidR="00200DA0" w:rsidRDefault="00C37674">
      <w:pPr>
        <w:rPr>
          <w:rFonts w:ascii="Open Sans" w:eastAsia="Open Sans" w:hAnsi="Open Sans" w:cs="Open Sans"/>
          <w:b/>
          <w:color w:val="3F3F3F"/>
          <w:sz w:val="24"/>
          <w:szCs w:val="24"/>
        </w:rPr>
      </w:pPr>
      <w:r>
        <w:rPr>
          <w:rFonts w:ascii="Open Sans" w:eastAsia="Open Sans" w:hAnsi="Open Sans" w:cs="Open Sans"/>
          <w:b/>
          <w:color w:val="3F3F3F"/>
          <w:sz w:val="24"/>
          <w:szCs w:val="24"/>
        </w:rPr>
        <w:t>Output:</w:t>
      </w:r>
    </w:p>
    <w:p w14:paraId="7F5FC6B4" w14:textId="77777777" w:rsidR="00200DA0" w:rsidRDefault="00200DA0">
      <w:pPr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</w:p>
    <w:p w14:paraId="1856F60F" w14:textId="77777777" w:rsidR="00200DA0" w:rsidRDefault="00C37674">
      <w:pPr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  <w:r>
        <w:rPr>
          <w:noProof/>
          <w:lang w:val="en-IN" w:eastAsia="en-IN"/>
        </w:rPr>
        <w:drawing>
          <wp:inline distT="0" distB="0" distL="0" distR="0" wp14:anchorId="6FFFDF14" wp14:editId="461DE6AB">
            <wp:extent cx="3228975" cy="3495675"/>
            <wp:effectExtent l="0" t="0" r="0" b="0"/>
            <wp:docPr id="29" name="image14.png" descr="Tabl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 descr="Table&#10;&#10;Description automatically generated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28975" cy="34956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B2A4AEE" w14:textId="77777777" w:rsidR="00200DA0" w:rsidRDefault="00200DA0">
      <w:pPr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</w:p>
    <w:p w14:paraId="0089701F" w14:textId="77777777" w:rsidR="00200DA0" w:rsidRPr="00720EBC" w:rsidRDefault="00200DA0">
      <w:pPr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</w:pPr>
    </w:p>
    <w:p w14:paraId="4C406D3E" w14:textId="76CD283A" w:rsidR="00720EBC" w:rsidRPr="00720EBC" w:rsidRDefault="00720EBC" w:rsidP="00720EBC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</w:pPr>
      <w:bookmarkStart w:id="3" w:name="_heading=h.3znysh7" w:colFirst="0" w:colLast="0"/>
      <w:bookmarkEnd w:id="3"/>
      <w:r w:rsidRPr="00720EBC"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  <w:t xml:space="preserve">Write a query to identify the customer’s first name and last name based on their customer ID and brand (Emirates) from the </w:t>
      </w:r>
      <w:proofErr w:type="spellStart"/>
      <w:r w:rsidRPr="00720EBC"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  <w:t>ticket_details</w:t>
      </w:r>
      <w:proofErr w:type="spellEnd"/>
      <w:r w:rsidRPr="00720EBC"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  <w:t xml:space="preserve"> table.</w:t>
      </w:r>
    </w:p>
    <w:p w14:paraId="74B7E802" w14:textId="77777777" w:rsidR="00200DA0" w:rsidRDefault="00200DA0">
      <w:pPr>
        <w:ind w:left="360"/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</w:pPr>
    </w:p>
    <w:p w14:paraId="4E4C792B" w14:textId="77777777" w:rsidR="00200DA0" w:rsidRDefault="00C37674">
      <w:pPr>
        <w:rPr>
          <w:rFonts w:ascii="Open Sans" w:eastAsia="Open Sans" w:hAnsi="Open Sans" w:cs="Open Sans"/>
          <w:b/>
          <w:color w:val="3F3F3F"/>
          <w:sz w:val="24"/>
          <w:szCs w:val="24"/>
        </w:rPr>
      </w:pPr>
      <w:r>
        <w:rPr>
          <w:rFonts w:ascii="Open Sans" w:eastAsia="Open Sans" w:hAnsi="Open Sans" w:cs="Open Sans"/>
          <w:b/>
          <w:color w:val="3F3F3F"/>
          <w:sz w:val="24"/>
          <w:szCs w:val="24"/>
        </w:rPr>
        <w:lastRenderedPageBreak/>
        <w:t>SQL code:</w:t>
      </w:r>
    </w:p>
    <w:p w14:paraId="66D14029" w14:textId="77777777" w:rsidR="00200DA0" w:rsidRDefault="00200DA0">
      <w:pPr>
        <w:rPr>
          <w:rFonts w:ascii="Open Sans" w:eastAsia="Open Sans" w:hAnsi="Open Sans" w:cs="Open Sans"/>
          <w:b/>
          <w:color w:val="3F3F3F"/>
          <w:sz w:val="24"/>
          <w:szCs w:val="24"/>
        </w:rPr>
      </w:pPr>
    </w:p>
    <w:p w14:paraId="0497410F" w14:textId="77777777" w:rsidR="00200DA0" w:rsidRDefault="00C37674">
      <w:pPr>
        <w:ind w:left="36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>SELECT first_name, last_name FROM customer</w:t>
      </w:r>
    </w:p>
    <w:p w14:paraId="39A79FF6" w14:textId="77777777" w:rsidR="00200DA0" w:rsidRDefault="00C37674">
      <w:pPr>
        <w:ind w:left="36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>WHERE</w:t>
      </w:r>
    </w:p>
    <w:p w14:paraId="6EB06D17" w14:textId="77777777" w:rsidR="00200DA0" w:rsidRDefault="00C37674">
      <w:pPr>
        <w:ind w:left="360"/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 xml:space="preserve">    customer_id IN (SELECT customer_id FROM ticket_details WHERE brand = 'Emirates');</w:t>
      </w:r>
    </w:p>
    <w:p w14:paraId="01560B90" w14:textId="77777777" w:rsidR="00200DA0" w:rsidRDefault="00200DA0">
      <w:pPr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</w:p>
    <w:p w14:paraId="5D063EB2" w14:textId="77777777" w:rsidR="00200DA0" w:rsidRDefault="00200DA0">
      <w:pPr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</w:pPr>
    </w:p>
    <w:p w14:paraId="53A01306" w14:textId="77777777" w:rsidR="00200DA0" w:rsidRDefault="00200DA0">
      <w:pPr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</w:pPr>
    </w:p>
    <w:p w14:paraId="3F06A2C0" w14:textId="77777777" w:rsidR="00200DA0" w:rsidRDefault="00200DA0">
      <w:pPr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</w:pPr>
    </w:p>
    <w:p w14:paraId="7C9E63DB" w14:textId="77777777" w:rsidR="00200DA0" w:rsidRDefault="00200DA0">
      <w:pPr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</w:pPr>
    </w:p>
    <w:p w14:paraId="6369CD08" w14:textId="77777777" w:rsidR="00200DA0" w:rsidRDefault="00200DA0">
      <w:pPr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</w:pPr>
    </w:p>
    <w:p w14:paraId="6CEB8B23" w14:textId="77777777" w:rsidR="00200DA0" w:rsidRDefault="00C37674">
      <w:pPr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</w:pPr>
      <w:r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  <w:t>Output:</w:t>
      </w:r>
    </w:p>
    <w:p w14:paraId="2345B8C0" w14:textId="77777777" w:rsidR="00200DA0" w:rsidRDefault="00200DA0">
      <w:pPr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</w:pPr>
    </w:p>
    <w:p w14:paraId="44CD5B1E" w14:textId="77777777" w:rsidR="00200DA0" w:rsidRDefault="00C37674">
      <w:pPr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</w:pPr>
      <w:r>
        <w:rPr>
          <w:noProof/>
          <w:lang w:val="en-IN" w:eastAsia="en-IN"/>
        </w:rPr>
        <w:drawing>
          <wp:inline distT="0" distB="0" distL="0" distR="0" wp14:anchorId="04271740" wp14:editId="6AB39FA7">
            <wp:extent cx="1514475" cy="2486025"/>
            <wp:effectExtent l="0" t="0" r="0" b="0"/>
            <wp:docPr id="28" name="image10.png" descr="Tabl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 descr="Table&#10;&#10;Description automatically generated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24860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3CC7C7F" w14:textId="7D859DB2" w:rsidR="00200DA0" w:rsidRDefault="00200DA0">
      <w:pPr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</w:p>
    <w:p w14:paraId="2E9B1DE2" w14:textId="5AA7C4AE" w:rsidR="00720EBC" w:rsidRPr="00720EBC" w:rsidRDefault="00720EBC" w:rsidP="00720EBC">
      <w:pPr>
        <w:pStyle w:val="ListParagraph"/>
        <w:numPr>
          <w:ilvl w:val="0"/>
          <w:numId w:val="14"/>
        </w:numPr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</w:pPr>
      <w:r w:rsidRPr="00720EBC"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  <w:t xml:space="preserve">Write a query to identify the customers who have travelled by </w:t>
      </w:r>
      <w:r w:rsidRPr="00720EBC">
        <w:rPr>
          <w:rFonts w:ascii="Open Sans" w:eastAsia="Open Sans" w:hAnsi="Open Sans" w:cs="Open Sans"/>
          <w:b/>
          <w:i/>
          <w:iCs/>
          <w:color w:val="3F3F3F"/>
          <w:sz w:val="24"/>
          <w:szCs w:val="24"/>
          <w:highlight w:val="white"/>
        </w:rPr>
        <w:t>Economy Plus</w:t>
      </w:r>
      <w:r w:rsidRPr="00720EBC"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  <w:t xml:space="preserve"> class using Group </w:t>
      </w:r>
      <w:proofErr w:type="gramStart"/>
      <w:r w:rsidRPr="00720EBC"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  <w:t>By</w:t>
      </w:r>
      <w:proofErr w:type="gramEnd"/>
      <w:r w:rsidRPr="00720EBC"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  <w:t xml:space="preserve"> and Having clause on the </w:t>
      </w:r>
      <w:proofErr w:type="spellStart"/>
      <w:r w:rsidRPr="00720EBC"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  <w:t>passengers_on_flights</w:t>
      </w:r>
      <w:proofErr w:type="spellEnd"/>
      <w:r w:rsidRPr="00720EBC"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  <w:t xml:space="preserve"> table. </w:t>
      </w:r>
    </w:p>
    <w:p w14:paraId="09FF9F9E" w14:textId="77777777" w:rsidR="00720EBC" w:rsidRDefault="00720EBC">
      <w:pPr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</w:p>
    <w:p w14:paraId="06D101C3" w14:textId="77777777" w:rsidR="00200DA0" w:rsidRDefault="00C37674">
      <w:pPr>
        <w:rPr>
          <w:rFonts w:ascii="Open Sans" w:eastAsia="Open Sans" w:hAnsi="Open Sans" w:cs="Open Sans"/>
          <w:b/>
          <w:color w:val="3F3F3F"/>
          <w:sz w:val="24"/>
          <w:szCs w:val="24"/>
        </w:rPr>
      </w:pPr>
      <w:r>
        <w:rPr>
          <w:rFonts w:ascii="Open Sans" w:eastAsia="Open Sans" w:hAnsi="Open Sans" w:cs="Open Sans"/>
          <w:b/>
          <w:color w:val="3F3F3F"/>
          <w:sz w:val="24"/>
          <w:szCs w:val="24"/>
        </w:rPr>
        <w:t>SQL code:</w:t>
      </w:r>
    </w:p>
    <w:p w14:paraId="1B3D3F6D" w14:textId="77777777" w:rsidR="00200DA0" w:rsidRDefault="00200DA0">
      <w:pPr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</w:p>
    <w:p w14:paraId="60772221" w14:textId="1A4F1371" w:rsidR="00576B39" w:rsidRPr="00576B39" w:rsidRDefault="00576B39" w:rsidP="00576B39">
      <w:pPr>
        <w:rPr>
          <w:rFonts w:ascii="Open Sans" w:eastAsia="Open Sans" w:hAnsi="Open Sans" w:cs="Open Sans"/>
          <w:color w:val="3F3F3F"/>
          <w:sz w:val="24"/>
          <w:szCs w:val="24"/>
        </w:rPr>
      </w:pPr>
      <w:r w:rsidRPr="00576B39">
        <w:rPr>
          <w:rFonts w:ascii="Open Sans" w:eastAsia="Open Sans" w:hAnsi="Open Sans" w:cs="Open Sans"/>
          <w:color w:val="3F3F3F"/>
          <w:sz w:val="24"/>
          <w:szCs w:val="24"/>
        </w:rPr>
        <w:t xml:space="preserve">SELECT </w:t>
      </w:r>
      <w:proofErr w:type="spellStart"/>
      <w:r w:rsidRPr="00576B39">
        <w:rPr>
          <w:rFonts w:ascii="Open Sans" w:eastAsia="Open Sans" w:hAnsi="Open Sans" w:cs="Open Sans"/>
          <w:color w:val="3F3F3F"/>
          <w:sz w:val="24"/>
          <w:szCs w:val="24"/>
        </w:rPr>
        <w:t>customer_id</w:t>
      </w:r>
      <w:proofErr w:type="spellEnd"/>
      <w:r w:rsidRPr="00576B39">
        <w:rPr>
          <w:rFonts w:ascii="Open Sans" w:eastAsia="Open Sans" w:hAnsi="Open Sans" w:cs="Open Sans"/>
          <w:color w:val="3F3F3F"/>
          <w:sz w:val="24"/>
          <w:szCs w:val="24"/>
        </w:rPr>
        <w:t xml:space="preserve">, </w:t>
      </w:r>
      <w:proofErr w:type="spellStart"/>
      <w:r w:rsidRPr="00576B39">
        <w:rPr>
          <w:rFonts w:ascii="Open Sans" w:eastAsia="Open Sans" w:hAnsi="Open Sans" w:cs="Open Sans"/>
          <w:color w:val="3F3F3F"/>
          <w:sz w:val="24"/>
          <w:szCs w:val="24"/>
        </w:rPr>
        <w:t>aircraft_id</w:t>
      </w:r>
      <w:proofErr w:type="spellEnd"/>
      <w:r w:rsidRPr="00576B39">
        <w:rPr>
          <w:rFonts w:ascii="Open Sans" w:eastAsia="Open Sans" w:hAnsi="Open Sans" w:cs="Open Sans"/>
          <w:color w:val="3F3F3F"/>
          <w:sz w:val="24"/>
          <w:szCs w:val="24"/>
        </w:rPr>
        <w:t xml:space="preserve">, </w:t>
      </w:r>
      <w:proofErr w:type="spellStart"/>
      <w:r w:rsidRPr="00576B39">
        <w:rPr>
          <w:rFonts w:ascii="Open Sans" w:eastAsia="Open Sans" w:hAnsi="Open Sans" w:cs="Open Sans"/>
          <w:color w:val="3F3F3F"/>
          <w:sz w:val="24"/>
          <w:szCs w:val="24"/>
        </w:rPr>
        <w:t>route_id</w:t>
      </w:r>
      <w:proofErr w:type="spellEnd"/>
      <w:r w:rsidRPr="00576B39">
        <w:rPr>
          <w:rFonts w:ascii="Open Sans" w:eastAsia="Open Sans" w:hAnsi="Open Sans" w:cs="Open Sans"/>
          <w:color w:val="3F3F3F"/>
          <w:sz w:val="24"/>
          <w:szCs w:val="24"/>
        </w:rPr>
        <w:t xml:space="preserve">, depart, arrival, </w:t>
      </w:r>
      <w:proofErr w:type="spellStart"/>
      <w:r w:rsidRPr="00576B39">
        <w:rPr>
          <w:rFonts w:ascii="Open Sans" w:eastAsia="Open Sans" w:hAnsi="Open Sans" w:cs="Open Sans"/>
          <w:color w:val="3F3F3F"/>
          <w:sz w:val="24"/>
          <w:szCs w:val="24"/>
        </w:rPr>
        <w:t>seat_num</w:t>
      </w:r>
      <w:proofErr w:type="spellEnd"/>
      <w:r w:rsidRPr="00576B39">
        <w:rPr>
          <w:rFonts w:ascii="Open Sans" w:eastAsia="Open Sans" w:hAnsi="Open Sans" w:cs="Open Sans"/>
          <w:color w:val="3F3F3F"/>
          <w:sz w:val="24"/>
          <w:szCs w:val="24"/>
        </w:rPr>
        <w:t xml:space="preserve">, </w:t>
      </w:r>
      <w:proofErr w:type="spellStart"/>
      <w:r w:rsidRPr="00576B39">
        <w:rPr>
          <w:rFonts w:ascii="Open Sans" w:eastAsia="Open Sans" w:hAnsi="Open Sans" w:cs="Open Sans"/>
          <w:color w:val="3F3F3F"/>
          <w:sz w:val="24"/>
          <w:szCs w:val="24"/>
        </w:rPr>
        <w:t>cl</w:t>
      </w:r>
      <w:r w:rsidR="009C5704">
        <w:rPr>
          <w:rFonts w:ascii="Open Sans" w:eastAsia="Open Sans" w:hAnsi="Open Sans" w:cs="Open Sans"/>
          <w:color w:val="3F3F3F"/>
          <w:sz w:val="24"/>
          <w:szCs w:val="24"/>
        </w:rPr>
        <w:t>ass_id</w:t>
      </w:r>
      <w:proofErr w:type="spellEnd"/>
      <w:r w:rsidR="009C5704">
        <w:rPr>
          <w:rFonts w:ascii="Open Sans" w:eastAsia="Open Sans" w:hAnsi="Open Sans" w:cs="Open Sans"/>
          <w:color w:val="3F3F3F"/>
          <w:sz w:val="24"/>
          <w:szCs w:val="24"/>
        </w:rPr>
        <w:t xml:space="preserve">, </w:t>
      </w:r>
      <w:proofErr w:type="spellStart"/>
      <w:r w:rsidR="009C5704">
        <w:rPr>
          <w:rFonts w:ascii="Open Sans" w:eastAsia="Open Sans" w:hAnsi="Open Sans" w:cs="Open Sans"/>
          <w:color w:val="3F3F3F"/>
          <w:sz w:val="24"/>
          <w:szCs w:val="24"/>
        </w:rPr>
        <w:t>travel_date</w:t>
      </w:r>
      <w:proofErr w:type="spellEnd"/>
      <w:r w:rsidR="009C5704">
        <w:rPr>
          <w:rFonts w:ascii="Open Sans" w:eastAsia="Open Sans" w:hAnsi="Open Sans" w:cs="Open Sans"/>
          <w:color w:val="3F3F3F"/>
          <w:sz w:val="24"/>
          <w:szCs w:val="24"/>
        </w:rPr>
        <w:t xml:space="preserve">, </w:t>
      </w:r>
      <w:proofErr w:type="spellStart"/>
      <w:r w:rsidR="009C5704">
        <w:rPr>
          <w:rFonts w:ascii="Open Sans" w:eastAsia="Open Sans" w:hAnsi="Open Sans" w:cs="Open Sans"/>
          <w:color w:val="3F3F3F"/>
          <w:sz w:val="24"/>
          <w:szCs w:val="24"/>
        </w:rPr>
        <w:t>flight_num</w:t>
      </w:r>
      <w:proofErr w:type="spellEnd"/>
      <w:r w:rsidR="009C5704">
        <w:rPr>
          <w:rFonts w:ascii="Open Sans" w:eastAsia="Open Sans" w:hAnsi="Open Sans" w:cs="Open Sans"/>
          <w:color w:val="3F3F3F"/>
          <w:sz w:val="24"/>
          <w:szCs w:val="24"/>
        </w:rPr>
        <w:t xml:space="preserve"> </w:t>
      </w:r>
      <w:r w:rsidRPr="00576B39">
        <w:rPr>
          <w:rFonts w:ascii="Open Sans" w:eastAsia="Open Sans" w:hAnsi="Open Sans" w:cs="Open Sans"/>
          <w:color w:val="3F3F3F"/>
          <w:sz w:val="24"/>
          <w:szCs w:val="24"/>
        </w:rPr>
        <w:t xml:space="preserve">FROM </w:t>
      </w:r>
      <w:proofErr w:type="spellStart"/>
      <w:r w:rsidRPr="00576B39">
        <w:rPr>
          <w:rFonts w:ascii="Open Sans" w:eastAsia="Open Sans" w:hAnsi="Open Sans" w:cs="Open Sans"/>
          <w:color w:val="3F3F3F"/>
          <w:sz w:val="24"/>
          <w:szCs w:val="24"/>
        </w:rPr>
        <w:t>passengers_on_flights</w:t>
      </w:r>
      <w:proofErr w:type="spellEnd"/>
    </w:p>
    <w:p w14:paraId="556533FD" w14:textId="77777777" w:rsidR="00576B39" w:rsidRPr="00576B39" w:rsidRDefault="00576B39" w:rsidP="00576B39">
      <w:pPr>
        <w:rPr>
          <w:rFonts w:ascii="Open Sans" w:eastAsia="Open Sans" w:hAnsi="Open Sans" w:cs="Open Sans"/>
          <w:color w:val="3F3F3F"/>
          <w:sz w:val="24"/>
          <w:szCs w:val="24"/>
        </w:rPr>
      </w:pPr>
      <w:r w:rsidRPr="00576B39">
        <w:rPr>
          <w:rFonts w:ascii="Open Sans" w:eastAsia="Open Sans" w:hAnsi="Open Sans" w:cs="Open Sans"/>
          <w:color w:val="3F3F3F"/>
          <w:sz w:val="24"/>
          <w:szCs w:val="24"/>
        </w:rPr>
        <w:t xml:space="preserve">GROUP BY </w:t>
      </w:r>
      <w:proofErr w:type="spellStart"/>
      <w:r w:rsidRPr="00576B39">
        <w:rPr>
          <w:rFonts w:ascii="Open Sans" w:eastAsia="Open Sans" w:hAnsi="Open Sans" w:cs="Open Sans"/>
          <w:color w:val="3F3F3F"/>
          <w:sz w:val="24"/>
          <w:szCs w:val="24"/>
        </w:rPr>
        <w:t>customer_id</w:t>
      </w:r>
      <w:proofErr w:type="spellEnd"/>
      <w:r w:rsidRPr="00576B39">
        <w:rPr>
          <w:rFonts w:ascii="Open Sans" w:eastAsia="Open Sans" w:hAnsi="Open Sans" w:cs="Open Sans"/>
          <w:color w:val="3F3F3F"/>
          <w:sz w:val="24"/>
          <w:szCs w:val="24"/>
        </w:rPr>
        <w:t xml:space="preserve">, </w:t>
      </w:r>
      <w:proofErr w:type="spellStart"/>
      <w:r w:rsidRPr="00576B39">
        <w:rPr>
          <w:rFonts w:ascii="Open Sans" w:eastAsia="Open Sans" w:hAnsi="Open Sans" w:cs="Open Sans"/>
          <w:color w:val="3F3F3F"/>
          <w:sz w:val="24"/>
          <w:szCs w:val="24"/>
        </w:rPr>
        <w:t>aircraft_id</w:t>
      </w:r>
      <w:proofErr w:type="spellEnd"/>
      <w:r w:rsidRPr="00576B39">
        <w:rPr>
          <w:rFonts w:ascii="Open Sans" w:eastAsia="Open Sans" w:hAnsi="Open Sans" w:cs="Open Sans"/>
          <w:color w:val="3F3F3F"/>
          <w:sz w:val="24"/>
          <w:szCs w:val="24"/>
        </w:rPr>
        <w:t xml:space="preserve">, </w:t>
      </w:r>
      <w:proofErr w:type="spellStart"/>
      <w:r w:rsidRPr="00576B39">
        <w:rPr>
          <w:rFonts w:ascii="Open Sans" w:eastAsia="Open Sans" w:hAnsi="Open Sans" w:cs="Open Sans"/>
          <w:color w:val="3F3F3F"/>
          <w:sz w:val="24"/>
          <w:szCs w:val="24"/>
        </w:rPr>
        <w:t>route_id</w:t>
      </w:r>
      <w:proofErr w:type="spellEnd"/>
      <w:r w:rsidRPr="00576B39">
        <w:rPr>
          <w:rFonts w:ascii="Open Sans" w:eastAsia="Open Sans" w:hAnsi="Open Sans" w:cs="Open Sans"/>
          <w:color w:val="3F3F3F"/>
          <w:sz w:val="24"/>
          <w:szCs w:val="24"/>
        </w:rPr>
        <w:t xml:space="preserve">, depart, arrival, </w:t>
      </w:r>
      <w:proofErr w:type="spellStart"/>
      <w:r w:rsidRPr="00576B39">
        <w:rPr>
          <w:rFonts w:ascii="Open Sans" w:eastAsia="Open Sans" w:hAnsi="Open Sans" w:cs="Open Sans"/>
          <w:color w:val="3F3F3F"/>
          <w:sz w:val="24"/>
          <w:szCs w:val="24"/>
        </w:rPr>
        <w:t>seat_num</w:t>
      </w:r>
      <w:proofErr w:type="spellEnd"/>
      <w:r w:rsidRPr="00576B39">
        <w:rPr>
          <w:rFonts w:ascii="Open Sans" w:eastAsia="Open Sans" w:hAnsi="Open Sans" w:cs="Open Sans"/>
          <w:color w:val="3F3F3F"/>
          <w:sz w:val="24"/>
          <w:szCs w:val="24"/>
        </w:rPr>
        <w:t xml:space="preserve">, </w:t>
      </w:r>
      <w:proofErr w:type="spellStart"/>
      <w:r w:rsidRPr="00576B39">
        <w:rPr>
          <w:rFonts w:ascii="Open Sans" w:eastAsia="Open Sans" w:hAnsi="Open Sans" w:cs="Open Sans"/>
          <w:color w:val="3F3F3F"/>
          <w:sz w:val="24"/>
          <w:szCs w:val="24"/>
        </w:rPr>
        <w:t>class_id</w:t>
      </w:r>
      <w:proofErr w:type="spellEnd"/>
      <w:r w:rsidRPr="00576B39">
        <w:rPr>
          <w:rFonts w:ascii="Open Sans" w:eastAsia="Open Sans" w:hAnsi="Open Sans" w:cs="Open Sans"/>
          <w:color w:val="3F3F3F"/>
          <w:sz w:val="24"/>
          <w:szCs w:val="24"/>
        </w:rPr>
        <w:t xml:space="preserve">, </w:t>
      </w:r>
      <w:proofErr w:type="spellStart"/>
      <w:r w:rsidRPr="00576B39">
        <w:rPr>
          <w:rFonts w:ascii="Open Sans" w:eastAsia="Open Sans" w:hAnsi="Open Sans" w:cs="Open Sans"/>
          <w:color w:val="3F3F3F"/>
          <w:sz w:val="24"/>
          <w:szCs w:val="24"/>
        </w:rPr>
        <w:t>travel_date</w:t>
      </w:r>
      <w:proofErr w:type="spellEnd"/>
      <w:r w:rsidRPr="00576B39">
        <w:rPr>
          <w:rFonts w:ascii="Open Sans" w:eastAsia="Open Sans" w:hAnsi="Open Sans" w:cs="Open Sans"/>
          <w:color w:val="3F3F3F"/>
          <w:sz w:val="24"/>
          <w:szCs w:val="24"/>
        </w:rPr>
        <w:t xml:space="preserve">, </w:t>
      </w:r>
      <w:proofErr w:type="spellStart"/>
      <w:r w:rsidRPr="00576B39">
        <w:rPr>
          <w:rFonts w:ascii="Open Sans" w:eastAsia="Open Sans" w:hAnsi="Open Sans" w:cs="Open Sans"/>
          <w:color w:val="3F3F3F"/>
          <w:sz w:val="24"/>
          <w:szCs w:val="24"/>
        </w:rPr>
        <w:t>flight_num</w:t>
      </w:r>
      <w:proofErr w:type="spellEnd"/>
    </w:p>
    <w:p w14:paraId="17B70B2C" w14:textId="26884F3F" w:rsidR="00200DA0" w:rsidRDefault="00576B39" w:rsidP="00576B39">
      <w:pPr>
        <w:rPr>
          <w:rFonts w:ascii="Open Sans" w:eastAsia="Open Sans" w:hAnsi="Open Sans" w:cs="Open Sans"/>
          <w:color w:val="3F3F3F"/>
          <w:sz w:val="24"/>
          <w:szCs w:val="24"/>
        </w:rPr>
      </w:pPr>
      <w:r w:rsidRPr="00576B39">
        <w:rPr>
          <w:rFonts w:ascii="Open Sans" w:eastAsia="Open Sans" w:hAnsi="Open Sans" w:cs="Open Sans"/>
          <w:color w:val="3F3F3F"/>
          <w:sz w:val="24"/>
          <w:szCs w:val="24"/>
        </w:rPr>
        <w:t xml:space="preserve">HAVING </w:t>
      </w:r>
      <w:proofErr w:type="spellStart"/>
      <w:r w:rsidRPr="00576B39">
        <w:rPr>
          <w:rFonts w:ascii="Open Sans" w:eastAsia="Open Sans" w:hAnsi="Open Sans" w:cs="Open Sans"/>
          <w:color w:val="3F3F3F"/>
          <w:sz w:val="24"/>
          <w:szCs w:val="24"/>
        </w:rPr>
        <w:t>class_id</w:t>
      </w:r>
      <w:proofErr w:type="spellEnd"/>
      <w:r w:rsidRPr="00576B39">
        <w:rPr>
          <w:rFonts w:ascii="Open Sans" w:eastAsia="Open Sans" w:hAnsi="Open Sans" w:cs="Open Sans"/>
          <w:color w:val="3F3F3F"/>
          <w:sz w:val="24"/>
          <w:szCs w:val="24"/>
        </w:rPr>
        <w:t xml:space="preserve"> = 'Economy Plus';</w:t>
      </w:r>
    </w:p>
    <w:p w14:paraId="643450E7" w14:textId="77777777" w:rsidR="00200DA0" w:rsidRDefault="00200DA0">
      <w:pPr>
        <w:rPr>
          <w:rFonts w:ascii="Open Sans" w:eastAsia="Open Sans" w:hAnsi="Open Sans" w:cs="Open Sans"/>
          <w:b/>
          <w:color w:val="3F3F3F"/>
          <w:sz w:val="24"/>
          <w:szCs w:val="24"/>
        </w:rPr>
      </w:pPr>
    </w:p>
    <w:p w14:paraId="4610976B" w14:textId="77777777" w:rsidR="00200DA0" w:rsidRDefault="00C37674">
      <w:pPr>
        <w:rPr>
          <w:rFonts w:ascii="Open Sans" w:eastAsia="Open Sans" w:hAnsi="Open Sans" w:cs="Open Sans"/>
          <w:b/>
          <w:color w:val="3F3F3F"/>
          <w:sz w:val="24"/>
          <w:szCs w:val="24"/>
        </w:rPr>
      </w:pPr>
      <w:r>
        <w:rPr>
          <w:rFonts w:ascii="Open Sans" w:eastAsia="Open Sans" w:hAnsi="Open Sans" w:cs="Open Sans"/>
          <w:b/>
          <w:color w:val="3F3F3F"/>
          <w:sz w:val="24"/>
          <w:szCs w:val="24"/>
        </w:rPr>
        <w:lastRenderedPageBreak/>
        <w:t>Output:</w:t>
      </w:r>
    </w:p>
    <w:p w14:paraId="058DB420" w14:textId="77777777" w:rsidR="00200DA0" w:rsidRDefault="003864D2">
      <w:pPr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  <w:r>
        <w:rPr>
          <w:noProof/>
          <w:lang w:val="en-IN" w:eastAsia="en-IN"/>
        </w:rPr>
        <w:drawing>
          <wp:inline distT="0" distB="0" distL="0" distR="0" wp14:anchorId="0800CCB9" wp14:editId="21BA7CC5">
            <wp:extent cx="5943600" cy="1240155"/>
            <wp:effectExtent l="0" t="0" r="0" b="0"/>
            <wp:docPr id="2" name="Picture 2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abl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40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3D158" w14:textId="77777777" w:rsidR="00200DA0" w:rsidRDefault="00200DA0">
      <w:pPr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</w:p>
    <w:p w14:paraId="4CC2ECC4" w14:textId="77777777" w:rsidR="00200DA0" w:rsidRDefault="00200DA0">
      <w:pPr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</w:p>
    <w:p w14:paraId="41F706E7" w14:textId="137396BD" w:rsidR="00720EBC" w:rsidRPr="00720EBC" w:rsidRDefault="00720EBC" w:rsidP="00720EBC">
      <w:pPr>
        <w:pStyle w:val="ListParagraph"/>
        <w:numPr>
          <w:ilvl w:val="0"/>
          <w:numId w:val="14"/>
        </w:numPr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</w:pPr>
      <w:r w:rsidRPr="00720EBC"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  <w:t xml:space="preserve">Write a query to identify whether the revenue has crossed 10000 using the IF clause on the </w:t>
      </w:r>
      <w:proofErr w:type="spellStart"/>
      <w:r w:rsidRPr="00720EBC"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  <w:t>ticket_details</w:t>
      </w:r>
      <w:proofErr w:type="spellEnd"/>
      <w:r w:rsidRPr="00720EBC"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  <w:t xml:space="preserve"> table.</w:t>
      </w:r>
    </w:p>
    <w:p w14:paraId="01B4BB0E" w14:textId="77777777" w:rsidR="00200DA0" w:rsidRDefault="00200DA0">
      <w:pPr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</w:p>
    <w:p w14:paraId="0D78CA8D" w14:textId="77777777" w:rsidR="00200DA0" w:rsidRDefault="00C37674">
      <w:pPr>
        <w:rPr>
          <w:rFonts w:ascii="Open Sans" w:eastAsia="Open Sans" w:hAnsi="Open Sans" w:cs="Open Sans"/>
          <w:b/>
          <w:color w:val="3F3F3F"/>
          <w:sz w:val="24"/>
          <w:szCs w:val="24"/>
        </w:rPr>
      </w:pPr>
      <w:r>
        <w:rPr>
          <w:rFonts w:ascii="Open Sans" w:eastAsia="Open Sans" w:hAnsi="Open Sans" w:cs="Open Sans"/>
          <w:b/>
          <w:color w:val="3F3F3F"/>
          <w:sz w:val="24"/>
          <w:szCs w:val="24"/>
        </w:rPr>
        <w:t>SQL code:</w:t>
      </w:r>
    </w:p>
    <w:p w14:paraId="6DFF3B1E" w14:textId="77777777" w:rsidR="00200DA0" w:rsidRDefault="00200DA0">
      <w:pPr>
        <w:rPr>
          <w:rFonts w:ascii="Open Sans" w:eastAsia="Open Sans" w:hAnsi="Open Sans" w:cs="Open Sans"/>
          <w:color w:val="3F3F3F"/>
          <w:sz w:val="24"/>
          <w:szCs w:val="24"/>
        </w:rPr>
      </w:pPr>
    </w:p>
    <w:p w14:paraId="738BF212" w14:textId="77777777" w:rsidR="00200DA0" w:rsidRDefault="00C37674">
      <w:pPr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>SELECT IF(SUM(Price_per_ticket)&gt;10000,'Revenue is greater than 10000','Revenue is less than 10000') Check_if_revenu_greater_than_10000 from ticket_details</w:t>
      </w:r>
    </w:p>
    <w:p w14:paraId="5AD28643" w14:textId="77777777" w:rsidR="00200DA0" w:rsidRDefault="00200DA0">
      <w:pPr>
        <w:rPr>
          <w:rFonts w:ascii="Open Sans" w:eastAsia="Open Sans" w:hAnsi="Open Sans" w:cs="Open Sans"/>
          <w:color w:val="3F3F3F"/>
          <w:sz w:val="24"/>
          <w:szCs w:val="24"/>
        </w:rPr>
      </w:pPr>
    </w:p>
    <w:p w14:paraId="59759D91" w14:textId="77777777" w:rsidR="00200DA0" w:rsidRDefault="00C37674">
      <w:pPr>
        <w:rPr>
          <w:rFonts w:ascii="Open Sans" w:eastAsia="Open Sans" w:hAnsi="Open Sans" w:cs="Open Sans"/>
          <w:b/>
          <w:color w:val="3F3F3F"/>
          <w:sz w:val="24"/>
          <w:szCs w:val="24"/>
        </w:rPr>
      </w:pPr>
      <w:r>
        <w:rPr>
          <w:rFonts w:ascii="Open Sans" w:eastAsia="Open Sans" w:hAnsi="Open Sans" w:cs="Open Sans"/>
          <w:b/>
          <w:color w:val="3F3F3F"/>
          <w:sz w:val="24"/>
          <w:szCs w:val="24"/>
        </w:rPr>
        <w:t>Output:</w:t>
      </w:r>
    </w:p>
    <w:p w14:paraId="102AACBA" w14:textId="77777777" w:rsidR="00200DA0" w:rsidRDefault="00200DA0">
      <w:pPr>
        <w:rPr>
          <w:rFonts w:ascii="Open Sans" w:eastAsia="Open Sans" w:hAnsi="Open Sans" w:cs="Open Sans"/>
          <w:b/>
          <w:color w:val="3F3F3F"/>
          <w:sz w:val="24"/>
          <w:szCs w:val="24"/>
        </w:rPr>
      </w:pPr>
    </w:p>
    <w:p w14:paraId="5031285F" w14:textId="77777777" w:rsidR="00200DA0" w:rsidRDefault="00C37674">
      <w:pPr>
        <w:rPr>
          <w:rFonts w:ascii="Open Sans" w:eastAsia="Open Sans" w:hAnsi="Open Sans" w:cs="Open Sans"/>
          <w:b/>
          <w:color w:val="3F3F3F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0A5167D0" wp14:editId="70084CA8">
            <wp:extent cx="2409825" cy="495300"/>
            <wp:effectExtent l="0" t="0" r="0" b="0"/>
            <wp:docPr id="30" name="image7.png" descr="Graphical user interface, tex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 descr="Graphical user interface, text&#10;&#10;Description automatically generated"/>
                    <pic:cNvPicPr preferRelativeResize="0"/>
                  </pic:nvPicPr>
                  <pic:blipFill>
                    <a:blip r:embed="rId17"/>
                    <a:srcRect t="5455"/>
                    <a:stretch>
                      <a:fillRect/>
                    </a:stretch>
                  </pic:blipFill>
                  <pic:spPr>
                    <a:xfrm>
                      <a:off x="0" y="0"/>
                      <a:ext cx="2409825" cy="495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8E6A553" w14:textId="77777777" w:rsidR="00200DA0" w:rsidRDefault="00200DA0">
      <w:pPr>
        <w:rPr>
          <w:rFonts w:ascii="Open Sans" w:eastAsia="Open Sans" w:hAnsi="Open Sans" w:cs="Open Sans"/>
          <w:b/>
          <w:color w:val="3F3F3F"/>
          <w:sz w:val="24"/>
          <w:szCs w:val="24"/>
        </w:rPr>
      </w:pPr>
    </w:p>
    <w:p w14:paraId="13610858" w14:textId="77777777" w:rsidR="00200DA0" w:rsidRPr="00720EBC" w:rsidRDefault="00200DA0">
      <w:pPr>
        <w:rPr>
          <w:rFonts w:ascii="Open Sans" w:eastAsia="Open Sans" w:hAnsi="Open Sans" w:cs="Open Sans"/>
          <w:b/>
          <w:color w:val="3F3F3F"/>
          <w:sz w:val="24"/>
          <w:szCs w:val="24"/>
        </w:rPr>
      </w:pPr>
    </w:p>
    <w:p w14:paraId="370EFFFE" w14:textId="7BA033C9" w:rsidR="00720EBC" w:rsidRPr="00720EBC" w:rsidRDefault="00720EBC" w:rsidP="00720EBC">
      <w:pPr>
        <w:pStyle w:val="ListParagraph"/>
        <w:numPr>
          <w:ilvl w:val="0"/>
          <w:numId w:val="14"/>
        </w:numPr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</w:pPr>
      <w:r w:rsidRPr="00720EBC">
        <w:rPr>
          <w:b/>
          <w:color w:val="3F3F3F"/>
          <w:sz w:val="24"/>
          <w:szCs w:val="24"/>
        </w:rPr>
        <w:t>Write</w:t>
      </w:r>
      <w:r w:rsidRPr="00720EBC">
        <w:rPr>
          <w:rFonts w:ascii="Open Sans" w:eastAsia="Open Sans" w:hAnsi="Open Sans" w:cs="Open Sans"/>
          <w:b/>
          <w:color w:val="3F3F3F"/>
          <w:sz w:val="24"/>
          <w:szCs w:val="24"/>
        </w:rPr>
        <w:t xml:space="preserve"> a query to create and grant access to a new user to perform operations on a database.</w:t>
      </w:r>
    </w:p>
    <w:p w14:paraId="1D4BC638" w14:textId="77777777" w:rsidR="00200DA0" w:rsidRDefault="00200DA0">
      <w:pPr>
        <w:rPr>
          <w:rFonts w:ascii="Open Sans" w:eastAsia="Open Sans" w:hAnsi="Open Sans" w:cs="Open Sans"/>
          <w:b/>
          <w:color w:val="3F3F3F"/>
          <w:sz w:val="24"/>
          <w:szCs w:val="24"/>
        </w:rPr>
      </w:pPr>
    </w:p>
    <w:p w14:paraId="7F00097D" w14:textId="77777777" w:rsidR="00200DA0" w:rsidRDefault="00C37674">
      <w:pPr>
        <w:rPr>
          <w:rFonts w:ascii="Open Sans" w:eastAsia="Open Sans" w:hAnsi="Open Sans" w:cs="Open Sans"/>
          <w:b/>
          <w:color w:val="3F3F3F"/>
          <w:sz w:val="24"/>
          <w:szCs w:val="24"/>
        </w:rPr>
      </w:pPr>
      <w:r>
        <w:rPr>
          <w:rFonts w:ascii="Open Sans" w:eastAsia="Open Sans" w:hAnsi="Open Sans" w:cs="Open Sans"/>
          <w:b/>
          <w:color w:val="3F3F3F"/>
          <w:sz w:val="24"/>
          <w:szCs w:val="24"/>
        </w:rPr>
        <w:t>SQL code: Create a new user</w:t>
      </w:r>
    </w:p>
    <w:p w14:paraId="3F78F4A0" w14:textId="77777777" w:rsidR="00200DA0" w:rsidRDefault="00C37674">
      <w:pPr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 xml:space="preserve">CREATE USER junior@localhost </w:t>
      </w:r>
    </w:p>
    <w:p w14:paraId="1E4D6D7A" w14:textId="77777777" w:rsidR="00200DA0" w:rsidRDefault="00C37674">
      <w:pPr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>IDENTIFIED BY 'junior123';</w:t>
      </w:r>
    </w:p>
    <w:p w14:paraId="1B6DA283" w14:textId="77777777" w:rsidR="00200DA0" w:rsidRDefault="00200DA0">
      <w:pPr>
        <w:rPr>
          <w:rFonts w:ascii="Open Sans" w:eastAsia="Open Sans" w:hAnsi="Open Sans" w:cs="Open Sans"/>
          <w:b/>
          <w:color w:val="3F3F3F"/>
          <w:sz w:val="24"/>
          <w:szCs w:val="24"/>
        </w:rPr>
      </w:pPr>
    </w:p>
    <w:p w14:paraId="5800301D" w14:textId="77777777" w:rsidR="00200DA0" w:rsidRDefault="00C37674">
      <w:pPr>
        <w:rPr>
          <w:rFonts w:ascii="Open Sans" w:eastAsia="Open Sans" w:hAnsi="Open Sans" w:cs="Open Sans"/>
          <w:b/>
          <w:color w:val="3F3F3F"/>
          <w:sz w:val="24"/>
          <w:szCs w:val="24"/>
        </w:rPr>
      </w:pPr>
      <w:r>
        <w:rPr>
          <w:rFonts w:ascii="Open Sans" w:eastAsia="Open Sans" w:hAnsi="Open Sans" w:cs="Open Sans"/>
          <w:b/>
          <w:color w:val="3F3F3F"/>
          <w:sz w:val="24"/>
          <w:szCs w:val="24"/>
        </w:rPr>
        <w:t>SQL code: Grant user access</w:t>
      </w:r>
    </w:p>
    <w:p w14:paraId="1A42AF0A" w14:textId="77777777" w:rsidR="00200DA0" w:rsidRDefault="00C37674">
      <w:pPr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 xml:space="preserve">GRANT EXECUTE ON securitydb.* </w:t>
      </w:r>
    </w:p>
    <w:p w14:paraId="0B41D8B2" w14:textId="77777777" w:rsidR="00BC15C2" w:rsidRDefault="00C37674" w:rsidP="00BC15C2">
      <w:pPr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>TO junior@localhost;</w:t>
      </w:r>
    </w:p>
    <w:p w14:paraId="7822D1C5" w14:textId="77777777" w:rsidR="00BC15C2" w:rsidRDefault="00BC15C2" w:rsidP="00BC15C2">
      <w:pPr>
        <w:rPr>
          <w:rFonts w:ascii="Open Sans" w:eastAsia="Open Sans" w:hAnsi="Open Sans" w:cs="Open Sans"/>
          <w:color w:val="3F3F3F"/>
          <w:sz w:val="24"/>
          <w:szCs w:val="24"/>
        </w:rPr>
      </w:pPr>
    </w:p>
    <w:p w14:paraId="7906152F" w14:textId="2AF77364" w:rsidR="00720EBC" w:rsidRPr="00720EBC" w:rsidRDefault="00720EBC" w:rsidP="00720EBC">
      <w:pPr>
        <w:pStyle w:val="ListParagraph"/>
        <w:numPr>
          <w:ilvl w:val="0"/>
          <w:numId w:val="14"/>
        </w:numPr>
        <w:rPr>
          <w:rFonts w:ascii="Open Sans" w:eastAsia="Open Sans" w:hAnsi="Open Sans" w:cs="Open Sans"/>
          <w:b/>
          <w:color w:val="3F3F3F"/>
          <w:sz w:val="24"/>
          <w:szCs w:val="24"/>
        </w:rPr>
      </w:pPr>
      <w:r w:rsidRPr="00720EBC">
        <w:rPr>
          <w:rFonts w:ascii="Open Sans" w:eastAsia="Open Sans" w:hAnsi="Open Sans" w:cs="Open Sans"/>
          <w:b/>
          <w:color w:val="3F3F3F"/>
          <w:sz w:val="24"/>
          <w:szCs w:val="24"/>
        </w:rPr>
        <w:t xml:space="preserve">Write a query to find the maximum ticket price for each class using window functions on the </w:t>
      </w:r>
      <w:proofErr w:type="spellStart"/>
      <w:r w:rsidRPr="00720EBC">
        <w:rPr>
          <w:rFonts w:ascii="Open Sans" w:eastAsia="Open Sans" w:hAnsi="Open Sans" w:cs="Open Sans"/>
          <w:b/>
          <w:color w:val="3F3F3F"/>
          <w:sz w:val="24"/>
          <w:szCs w:val="24"/>
        </w:rPr>
        <w:t>ticket_details</w:t>
      </w:r>
      <w:proofErr w:type="spellEnd"/>
      <w:r w:rsidRPr="00720EBC">
        <w:rPr>
          <w:rFonts w:ascii="Open Sans" w:eastAsia="Open Sans" w:hAnsi="Open Sans" w:cs="Open Sans"/>
          <w:b/>
          <w:color w:val="3F3F3F"/>
          <w:sz w:val="24"/>
          <w:szCs w:val="24"/>
        </w:rPr>
        <w:t xml:space="preserve"> table. </w:t>
      </w:r>
    </w:p>
    <w:p w14:paraId="39A138A0" w14:textId="77777777" w:rsidR="00720EBC" w:rsidRDefault="00720EBC">
      <w:pPr>
        <w:rPr>
          <w:rFonts w:ascii="Open Sans" w:eastAsia="Open Sans" w:hAnsi="Open Sans" w:cs="Open Sans"/>
          <w:b/>
          <w:color w:val="3F3F3F"/>
          <w:sz w:val="24"/>
          <w:szCs w:val="24"/>
        </w:rPr>
      </w:pPr>
    </w:p>
    <w:p w14:paraId="6B1F077C" w14:textId="0A88B555" w:rsidR="00200DA0" w:rsidRDefault="00C37674">
      <w:pPr>
        <w:rPr>
          <w:rFonts w:ascii="Open Sans" w:eastAsia="Open Sans" w:hAnsi="Open Sans" w:cs="Open Sans"/>
          <w:b/>
          <w:color w:val="3F3F3F"/>
          <w:sz w:val="24"/>
          <w:szCs w:val="24"/>
        </w:rPr>
      </w:pPr>
      <w:r>
        <w:rPr>
          <w:rFonts w:ascii="Open Sans" w:eastAsia="Open Sans" w:hAnsi="Open Sans" w:cs="Open Sans"/>
          <w:b/>
          <w:color w:val="3F3F3F"/>
          <w:sz w:val="24"/>
          <w:szCs w:val="24"/>
        </w:rPr>
        <w:t>SQL code:</w:t>
      </w:r>
    </w:p>
    <w:p w14:paraId="206F0162" w14:textId="77777777" w:rsidR="00200DA0" w:rsidRDefault="00200DA0">
      <w:pPr>
        <w:rPr>
          <w:rFonts w:ascii="Open Sans" w:eastAsia="Open Sans" w:hAnsi="Open Sans" w:cs="Open Sans"/>
          <w:b/>
          <w:color w:val="3F3F3F"/>
          <w:sz w:val="24"/>
          <w:szCs w:val="24"/>
        </w:rPr>
      </w:pPr>
    </w:p>
    <w:p w14:paraId="0B1CB102" w14:textId="77777777" w:rsidR="00F45EB4" w:rsidRPr="00F45EB4" w:rsidRDefault="00F45EB4" w:rsidP="00F45EB4">
      <w:pPr>
        <w:rPr>
          <w:rFonts w:ascii="Open Sans" w:eastAsia="Open Sans" w:hAnsi="Open Sans" w:cs="Open Sans"/>
          <w:color w:val="3F3F3F"/>
          <w:sz w:val="24"/>
          <w:szCs w:val="24"/>
        </w:rPr>
      </w:pPr>
      <w:r w:rsidRPr="00F45EB4">
        <w:rPr>
          <w:rFonts w:ascii="Open Sans" w:eastAsia="Open Sans" w:hAnsi="Open Sans" w:cs="Open Sans"/>
          <w:color w:val="3F3F3F"/>
          <w:sz w:val="24"/>
          <w:szCs w:val="24"/>
        </w:rPr>
        <w:t>SELECT  *, MAX(Price_per_ticket) OVER ( PARTITION BY class_id ) max_price</w:t>
      </w:r>
    </w:p>
    <w:p w14:paraId="7DC03333" w14:textId="529765DB" w:rsidR="00200DA0" w:rsidRDefault="00F45EB4" w:rsidP="00F45EB4">
      <w:pPr>
        <w:rPr>
          <w:rFonts w:ascii="Open Sans" w:eastAsia="Open Sans" w:hAnsi="Open Sans" w:cs="Open Sans"/>
          <w:color w:val="3F3F3F"/>
          <w:sz w:val="24"/>
          <w:szCs w:val="24"/>
        </w:rPr>
      </w:pPr>
      <w:r w:rsidRPr="00F45EB4">
        <w:rPr>
          <w:rFonts w:ascii="Open Sans" w:eastAsia="Open Sans" w:hAnsi="Open Sans" w:cs="Open Sans"/>
          <w:color w:val="3F3F3F"/>
          <w:sz w:val="24"/>
          <w:szCs w:val="24"/>
        </w:rPr>
        <w:t>FROM  ticket_details;</w:t>
      </w:r>
    </w:p>
    <w:p w14:paraId="152B707B" w14:textId="77777777" w:rsidR="00F45EB4" w:rsidRDefault="00F45EB4" w:rsidP="00F45EB4">
      <w:pPr>
        <w:rPr>
          <w:rFonts w:ascii="Open Sans" w:eastAsia="Open Sans" w:hAnsi="Open Sans" w:cs="Open Sans"/>
          <w:b/>
          <w:color w:val="3F3F3F"/>
          <w:sz w:val="24"/>
          <w:szCs w:val="24"/>
        </w:rPr>
      </w:pPr>
    </w:p>
    <w:p w14:paraId="51791720" w14:textId="57E841A8" w:rsidR="00200DA0" w:rsidRDefault="00C37674">
      <w:pPr>
        <w:rPr>
          <w:rFonts w:ascii="Open Sans" w:eastAsia="Open Sans" w:hAnsi="Open Sans" w:cs="Open Sans"/>
          <w:b/>
          <w:color w:val="3F3F3F"/>
          <w:sz w:val="24"/>
          <w:szCs w:val="24"/>
        </w:rPr>
      </w:pPr>
      <w:r>
        <w:rPr>
          <w:rFonts w:ascii="Open Sans" w:eastAsia="Open Sans" w:hAnsi="Open Sans" w:cs="Open Sans"/>
          <w:b/>
          <w:color w:val="3F3F3F"/>
          <w:sz w:val="24"/>
          <w:szCs w:val="24"/>
        </w:rPr>
        <w:t>Output:</w:t>
      </w:r>
    </w:p>
    <w:p w14:paraId="042BAFF0" w14:textId="5BC9284A" w:rsidR="00F45EB4" w:rsidRDefault="00F45EB4">
      <w:pPr>
        <w:rPr>
          <w:rFonts w:ascii="Open Sans" w:eastAsia="Open Sans" w:hAnsi="Open Sans" w:cs="Open Sans"/>
          <w:b/>
          <w:color w:val="3F3F3F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4F1B83A9" wp14:editId="10D70912">
            <wp:extent cx="5943600" cy="2118995"/>
            <wp:effectExtent l="0" t="0" r="0" b="0"/>
            <wp:docPr id="6" name="Picture 6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 with medium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8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8FA2C" w14:textId="3E86E411" w:rsidR="00200DA0" w:rsidRDefault="00200DA0">
      <w:pPr>
        <w:rPr>
          <w:rFonts w:ascii="Open Sans" w:eastAsia="Open Sans" w:hAnsi="Open Sans" w:cs="Open Sans"/>
          <w:b/>
          <w:color w:val="3F3F3F"/>
          <w:sz w:val="24"/>
          <w:szCs w:val="24"/>
        </w:rPr>
      </w:pPr>
    </w:p>
    <w:p w14:paraId="152231C5" w14:textId="77777777" w:rsidR="00200DA0" w:rsidRDefault="00200DA0">
      <w:pPr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</w:p>
    <w:p w14:paraId="19B564EA" w14:textId="24A697BB" w:rsidR="00720EBC" w:rsidRPr="00720EBC" w:rsidRDefault="00720EBC" w:rsidP="00720EBC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</w:pPr>
      <w:bookmarkStart w:id="4" w:name="_Hlk82454549"/>
      <w:r w:rsidRPr="00720EBC"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  <w:t xml:space="preserve">Write a query to extract the passengers whose route ID is 4 by improving the speed and performance of the </w:t>
      </w:r>
      <w:proofErr w:type="spellStart"/>
      <w:r w:rsidRPr="00720EBC"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  <w:t>passengers_on_flights</w:t>
      </w:r>
      <w:proofErr w:type="spellEnd"/>
      <w:r w:rsidRPr="00720EBC"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  <w:t xml:space="preserve"> table.</w:t>
      </w:r>
    </w:p>
    <w:p w14:paraId="3858D568" w14:textId="77777777" w:rsidR="00710E83" w:rsidRDefault="00710E83" w:rsidP="00720EBC">
      <w:pPr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</w:p>
    <w:p w14:paraId="42FFC408" w14:textId="77777777" w:rsidR="00710E83" w:rsidRDefault="00710E83" w:rsidP="00710E83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</w:pPr>
      <w:r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  <w:t>SQL code: Create index</w:t>
      </w:r>
    </w:p>
    <w:p w14:paraId="69104B28" w14:textId="77777777" w:rsidR="00710E83" w:rsidRDefault="00710E83" w:rsidP="00710E83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</w:p>
    <w:p w14:paraId="31203F15" w14:textId="77777777" w:rsidR="00710E83" w:rsidRPr="00710E83" w:rsidRDefault="00710E83" w:rsidP="00710E83">
      <w:pPr>
        <w:ind w:firstLine="720"/>
        <w:rPr>
          <w:rFonts w:ascii="Open Sans" w:hAnsi="Open Sans" w:cs="Open Sans"/>
          <w:sz w:val="24"/>
          <w:szCs w:val="24"/>
        </w:rPr>
      </w:pPr>
      <w:r w:rsidRPr="00710E83">
        <w:rPr>
          <w:rFonts w:ascii="Open Sans" w:hAnsi="Open Sans" w:cs="Open Sans"/>
          <w:sz w:val="24"/>
          <w:szCs w:val="24"/>
        </w:rPr>
        <w:t>CREATE INDEX route_id ON passengers_on_flights (route_id);</w:t>
      </w:r>
    </w:p>
    <w:p w14:paraId="695AF3EB" w14:textId="77777777" w:rsidR="00710E83" w:rsidRPr="00710E83" w:rsidRDefault="00710E83" w:rsidP="00F45EB4">
      <w:pPr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</w:p>
    <w:p w14:paraId="614C7DD3" w14:textId="77777777" w:rsidR="00710E83" w:rsidRPr="00710E83" w:rsidRDefault="00710E83" w:rsidP="00710E83">
      <w:pPr>
        <w:ind w:right="-1180"/>
        <w:rPr>
          <w:rFonts w:ascii="Open Sans" w:hAnsi="Open Sans" w:cs="Open Sans"/>
          <w:sz w:val="24"/>
          <w:szCs w:val="24"/>
        </w:rPr>
      </w:pPr>
      <w:r w:rsidRPr="00710E83">
        <w:rPr>
          <w:rFonts w:ascii="Open Sans" w:hAnsi="Open Sans" w:cs="Open Sans"/>
          <w:sz w:val="24"/>
          <w:szCs w:val="24"/>
        </w:rPr>
        <w:t xml:space="preserve">            SELECT customer_id,depart,arrival,aircraft_id FROM  passengers_on_flights WHERE route_id = '04';</w:t>
      </w:r>
    </w:p>
    <w:p w14:paraId="4E83E05E" w14:textId="77777777" w:rsidR="00710E83" w:rsidRPr="00710E83" w:rsidRDefault="00710E83" w:rsidP="00710E83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</w:p>
    <w:p w14:paraId="34435263" w14:textId="77777777" w:rsidR="00710E83" w:rsidRPr="00710E83" w:rsidRDefault="00710E83" w:rsidP="00710E83">
      <w:pPr>
        <w:pBdr>
          <w:top w:val="nil"/>
          <w:left w:val="nil"/>
          <w:bottom w:val="nil"/>
          <w:right w:val="nil"/>
          <w:between w:val="nil"/>
        </w:pBdr>
        <w:ind w:right="-705" w:firstLine="720"/>
        <w:rPr>
          <w:rFonts w:ascii="Open Sans" w:eastAsia="Open Sans" w:hAnsi="Open Sans" w:cs="Open Sans"/>
          <w:b/>
          <w:color w:val="3F3F3F"/>
          <w:sz w:val="24"/>
          <w:szCs w:val="24"/>
        </w:rPr>
      </w:pPr>
      <w:r w:rsidRPr="00710E83">
        <w:rPr>
          <w:rFonts w:ascii="Open Sans" w:eastAsia="Open Sans" w:hAnsi="Open Sans" w:cs="Open Sans"/>
          <w:b/>
          <w:color w:val="3F3F3F"/>
          <w:sz w:val="24"/>
          <w:szCs w:val="24"/>
        </w:rPr>
        <w:t>Output:</w:t>
      </w:r>
    </w:p>
    <w:p w14:paraId="15BC6A72" w14:textId="09CBAE94" w:rsidR="00710E83" w:rsidRDefault="00710E83" w:rsidP="00710E83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Open Sans" w:eastAsia="Open Sans" w:hAnsi="Open Sans" w:cs="Open Sans"/>
          <w:b/>
          <w:color w:val="3F3F3F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784C6004" wp14:editId="250C7A08">
            <wp:extent cx="3457575" cy="704850"/>
            <wp:effectExtent l="0" t="0" r="9525" b="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57575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514EB" w14:textId="030C25E1" w:rsidR="00710E83" w:rsidRDefault="00710E83" w:rsidP="00710E83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Open Sans" w:eastAsia="Open Sans" w:hAnsi="Open Sans" w:cs="Open Sans"/>
          <w:b/>
          <w:color w:val="3F3F3F"/>
          <w:sz w:val="24"/>
          <w:szCs w:val="24"/>
        </w:rPr>
      </w:pPr>
    </w:p>
    <w:p w14:paraId="0415E74F" w14:textId="77777777" w:rsidR="00710E83" w:rsidRDefault="00710E83" w:rsidP="00710E83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Open Sans" w:eastAsia="Open Sans" w:hAnsi="Open Sans" w:cs="Open Sans"/>
          <w:b/>
          <w:color w:val="3F3F3F"/>
          <w:sz w:val="24"/>
          <w:szCs w:val="24"/>
        </w:rPr>
      </w:pPr>
    </w:p>
    <w:bookmarkEnd w:id="4"/>
    <w:p w14:paraId="4CF4DF78" w14:textId="77777777" w:rsidR="00720EBC" w:rsidRPr="00720EBC" w:rsidRDefault="00720EBC" w:rsidP="00720EBC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</w:pPr>
      <w:r w:rsidRPr="00720EBC"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  <w:t xml:space="preserve">For the route ID 4, write a query to view the execution plan of the </w:t>
      </w:r>
      <w:proofErr w:type="spellStart"/>
      <w:r w:rsidRPr="00720EBC"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  <w:t>passengers_on_flights</w:t>
      </w:r>
      <w:proofErr w:type="spellEnd"/>
      <w:r w:rsidRPr="00720EBC"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  <w:t xml:space="preserve"> table.</w:t>
      </w:r>
    </w:p>
    <w:p w14:paraId="4FA7EB6F" w14:textId="77777777" w:rsidR="00200DA0" w:rsidRDefault="00200DA0" w:rsidP="00720EBC">
      <w:pPr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</w:p>
    <w:p w14:paraId="77FFE25A" w14:textId="77777777" w:rsidR="00200DA0" w:rsidRDefault="00C37674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</w:pPr>
      <w:r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  <w:t xml:space="preserve">SQL code: </w:t>
      </w:r>
    </w:p>
    <w:p w14:paraId="2E9B9F84" w14:textId="77777777" w:rsidR="00200DA0" w:rsidRDefault="00C37674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>SELECT * FROM passengers_on_flights WHERE route_id = '04';</w:t>
      </w:r>
    </w:p>
    <w:p w14:paraId="23435882" w14:textId="77777777" w:rsidR="00200DA0" w:rsidRDefault="00200DA0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</w:p>
    <w:p w14:paraId="69A726A0" w14:textId="77777777" w:rsidR="00200DA0" w:rsidRDefault="00C37674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Open Sans" w:eastAsia="Open Sans" w:hAnsi="Open Sans" w:cs="Open Sans"/>
          <w:b/>
          <w:color w:val="3F3F3F"/>
          <w:sz w:val="24"/>
          <w:szCs w:val="24"/>
        </w:rPr>
      </w:pPr>
      <w:r>
        <w:rPr>
          <w:rFonts w:ascii="Open Sans" w:eastAsia="Open Sans" w:hAnsi="Open Sans" w:cs="Open Sans"/>
          <w:b/>
          <w:color w:val="3F3F3F"/>
          <w:sz w:val="24"/>
          <w:szCs w:val="24"/>
        </w:rPr>
        <w:t>Output:</w:t>
      </w:r>
    </w:p>
    <w:p w14:paraId="4C81B931" w14:textId="77777777" w:rsidR="00200DA0" w:rsidRDefault="00C37674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Open Sans" w:eastAsia="Open Sans" w:hAnsi="Open Sans" w:cs="Open Sans"/>
          <w:b/>
          <w:color w:val="3F3F3F"/>
          <w:sz w:val="24"/>
          <w:szCs w:val="24"/>
        </w:rPr>
      </w:pPr>
      <w:r>
        <w:rPr>
          <w:noProof/>
          <w:color w:val="000000"/>
          <w:lang w:val="en-IN" w:eastAsia="en-IN"/>
        </w:rPr>
        <w:drawing>
          <wp:inline distT="0" distB="0" distL="0" distR="0" wp14:anchorId="717B4E43" wp14:editId="22765FF2">
            <wp:extent cx="1911799" cy="1070571"/>
            <wp:effectExtent l="0" t="0" r="0" b="0"/>
            <wp:docPr id="33" name="image12.png" descr="Dia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 descr="Diagram&#10;&#10;Description automatically generated"/>
                    <pic:cNvPicPr preferRelativeResize="0"/>
                  </pic:nvPicPr>
                  <pic:blipFill>
                    <a:blip r:embed="rId20"/>
                    <a:srcRect t="10806" b="8546"/>
                    <a:stretch>
                      <a:fillRect/>
                    </a:stretch>
                  </pic:blipFill>
                  <pic:spPr>
                    <a:xfrm>
                      <a:off x="0" y="0"/>
                      <a:ext cx="1911799" cy="107057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7AA6A50" w14:textId="77777777" w:rsidR="00200DA0" w:rsidRPr="00720EBC" w:rsidRDefault="00200DA0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</w:pPr>
    </w:p>
    <w:p w14:paraId="6A223D92" w14:textId="77777777" w:rsidR="00720EBC" w:rsidRPr="00720EBC" w:rsidRDefault="00720EBC" w:rsidP="00720EBC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</w:pPr>
      <w:bookmarkStart w:id="5" w:name="_heading=h.2et92p0" w:colFirst="0" w:colLast="0"/>
      <w:bookmarkEnd w:id="5"/>
      <w:r w:rsidRPr="00720EBC"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  <w:t xml:space="preserve">Write a query to calculate the total price of all tickets booked by a customer across different aircraft IDs using rollup function. </w:t>
      </w:r>
    </w:p>
    <w:p w14:paraId="44F13720" w14:textId="77777777" w:rsidR="00710E83" w:rsidRPr="00710E83" w:rsidRDefault="00710E83" w:rsidP="00710E83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</w:p>
    <w:p w14:paraId="2778B6BE" w14:textId="77777777" w:rsidR="00200DA0" w:rsidRDefault="00C37674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</w:pPr>
      <w:r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  <w:t xml:space="preserve">SQL code: </w:t>
      </w:r>
    </w:p>
    <w:p w14:paraId="5D074FAB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>SELECT customer_id, aircraft_id, SUM(Price_per_ticket) as Total_Price FROM ticket_details GROUP BY customer_id, aircraft_id WITH ROLLUP;</w:t>
      </w:r>
    </w:p>
    <w:p w14:paraId="7C88393F" w14:textId="77777777" w:rsidR="00200DA0" w:rsidRDefault="00200DA0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</w:p>
    <w:p w14:paraId="110915D5" w14:textId="77777777" w:rsidR="00200DA0" w:rsidRDefault="00C37674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Open Sans" w:eastAsia="Open Sans" w:hAnsi="Open Sans" w:cs="Open Sans"/>
          <w:b/>
          <w:color w:val="3F3F3F"/>
          <w:sz w:val="24"/>
          <w:szCs w:val="24"/>
        </w:rPr>
      </w:pPr>
      <w:r>
        <w:rPr>
          <w:rFonts w:ascii="Open Sans" w:eastAsia="Open Sans" w:hAnsi="Open Sans" w:cs="Open Sans"/>
          <w:b/>
          <w:color w:val="3F3F3F"/>
          <w:sz w:val="24"/>
          <w:szCs w:val="24"/>
        </w:rPr>
        <w:t>Output:</w:t>
      </w:r>
    </w:p>
    <w:p w14:paraId="24974E3E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  <w:r>
        <w:rPr>
          <w:noProof/>
          <w:lang w:val="en-IN" w:eastAsia="en-IN"/>
        </w:rPr>
        <w:drawing>
          <wp:inline distT="0" distB="0" distL="0" distR="0" wp14:anchorId="324B8747" wp14:editId="169189C2">
            <wp:extent cx="2362200" cy="2514600"/>
            <wp:effectExtent l="0" t="0" r="0" b="0"/>
            <wp:docPr id="35" name="image18.png" descr="Tabl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png" descr="Table&#10;&#10;Description automatically generated"/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62200" cy="2514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BA16D66" w14:textId="77777777" w:rsidR="00200DA0" w:rsidRDefault="00200DA0">
      <w:pPr>
        <w:ind w:left="720"/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</w:p>
    <w:p w14:paraId="5AEEC9D4" w14:textId="77777777" w:rsidR="00200DA0" w:rsidRDefault="00200DA0">
      <w:pPr>
        <w:ind w:left="720"/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</w:p>
    <w:p w14:paraId="31D1F724" w14:textId="77777777" w:rsidR="00720EBC" w:rsidRPr="00720EBC" w:rsidRDefault="00720EBC" w:rsidP="00720EBC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3F3F3F"/>
          <w:sz w:val="24"/>
          <w:szCs w:val="24"/>
        </w:rPr>
      </w:pPr>
      <w:r w:rsidRPr="00720EBC">
        <w:rPr>
          <w:rFonts w:ascii="Open Sans" w:eastAsia="Open Sans" w:hAnsi="Open Sans" w:cs="Open Sans"/>
          <w:b/>
          <w:color w:val="3F3F3F"/>
          <w:sz w:val="24"/>
          <w:szCs w:val="24"/>
        </w:rPr>
        <w:t xml:space="preserve">Write a query to create a view with only business class customers along with the brand of airlines. </w:t>
      </w:r>
    </w:p>
    <w:p w14:paraId="44021457" w14:textId="77777777" w:rsidR="00200DA0" w:rsidRDefault="00200DA0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</w:pPr>
    </w:p>
    <w:p w14:paraId="1ED314CA" w14:textId="77777777" w:rsidR="00200DA0" w:rsidRDefault="00C37674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</w:pPr>
      <w:r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  <w:t xml:space="preserve">SQL code: </w:t>
      </w:r>
    </w:p>
    <w:p w14:paraId="22D1524A" w14:textId="75AFD988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>CREATE VIEW BussinessClassView AS SELECT customer_id, class_id, brand</w:t>
      </w:r>
      <w:r w:rsidR="00F45EB4">
        <w:rPr>
          <w:rFonts w:ascii="Open Sans" w:eastAsia="Open Sans" w:hAnsi="Open Sans" w:cs="Open Sans"/>
          <w:color w:val="3F3F3F"/>
          <w:sz w:val="24"/>
          <w:szCs w:val="24"/>
        </w:rPr>
        <w:t xml:space="preserve"> </w:t>
      </w:r>
      <w:r>
        <w:rPr>
          <w:rFonts w:ascii="Open Sans" w:eastAsia="Open Sans" w:hAnsi="Open Sans" w:cs="Open Sans"/>
          <w:color w:val="3F3F3F"/>
          <w:sz w:val="24"/>
          <w:szCs w:val="24"/>
        </w:rPr>
        <w:t>from cep_ticket_details where class_id = "Bussiness";</w:t>
      </w:r>
    </w:p>
    <w:p w14:paraId="534EB09B" w14:textId="3DA81674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>select * from BussinessClassView;</w:t>
      </w:r>
    </w:p>
    <w:p w14:paraId="747242E5" w14:textId="70119D80" w:rsidR="00944E45" w:rsidRDefault="00944E45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</w:p>
    <w:p w14:paraId="6ED4286A" w14:textId="7DCCEBCE" w:rsidR="00944E45" w:rsidRPr="00944E45" w:rsidRDefault="00944E45">
      <w:pPr>
        <w:ind w:left="720"/>
        <w:rPr>
          <w:rFonts w:ascii="Open Sans" w:eastAsia="Open Sans" w:hAnsi="Open Sans" w:cs="Open Sans"/>
          <w:b/>
          <w:bCs/>
          <w:color w:val="3F3F3F"/>
          <w:sz w:val="24"/>
          <w:szCs w:val="24"/>
        </w:rPr>
      </w:pPr>
      <w:r w:rsidRPr="00944E45">
        <w:rPr>
          <w:rFonts w:ascii="Open Sans" w:eastAsia="Open Sans" w:hAnsi="Open Sans" w:cs="Open Sans"/>
          <w:b/>
          <w:bCs/>
          <w:color w:val="3F3F3F"/>
          <w:sz w:val="24"/>
          <w:szCs w:val="24"/>
        </w:rPr>
        <w:lastRenderedPageBreak/>
        <w:t>Output:</w:t>
      </w:r>
    </w:p>
    <w:p w14:paraId="0CDA0E57" w14:textId="77777777" w:rsidR="00200DA0" w:rsidRDefault="00200DA0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</w:p>
    <w:p w14:paraId="2464E5E4" w14:textId="203C2019" w:rsidR="00200DA0" w:rsidRDefault="00944E45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036E3F39" wp14:editId="6F11FDA2">
            <wp:extent cx="2457450" cy="2324100"/>
            <wp:effectExtent l="0" t="0" r="0" b="0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457450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41DD7" w14:textId="77777777" w:rsidR="00200DA0" w:rsidRDefault="00200DA0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</w:p>
    <w:p w14:paraId="595157E3" w14:textId="77777777" w:rsidR="00720EBC" w:rsidRPr="00720EBC" w:rsidRDefault="00720EBC" w:rsidP="00720EBC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</w:pPr>
      <w:r w:rsidRPr="00720EBC">
        <w:rPr>
          <w:rFonts w:ascii="Open Sans" w:eastAsia="Open Sans" w:hAnsi="Open Sans" w:cs="Open Sans"/>
          <w:b/>
          <w:color w:val="3F3F3F"/>
          <w:sz w:val="24"/>
          <w:szCs w:val="24"/>
        </w:rPr>
        <w:t>Write a query to create a stored procedure to get the details of all passengers flying between a range of routes defined in run time. Also, return an error message if the table doesn't exist.</w:t>
      </w:r>
    </w:p>
    <w:p w14:paraId="032F65E9" w14:textId="77777777" w:rsidR="00087FCD" w:rsidRPr="00087FCD" w:rsidRDefault="00087FCD" w:rsidP="00087FCD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Open Sans" w:eastAsia="Open Sans" w:hAnsi="Open Sans" w:cs="Open Sans"/>
          <w:b/>
          <w:bCs/>
          <w:color w:val="3F3F3F"/>
          <w:sz w:val="24"/>
          <w:szCs w:val="24"/>
          <w:highlight w:val="white"/>
        </w:rPr>
      </w:pPr>
    </w:p>
    <w:p w14:paraId="4C653F76" w14:textId="495573FC" w:rsidR="00087FCD" w:rsidRDefault="00087FCD" w:rsidP="00087FCD">
      <w:pPr>
        <w:ind w:left="720"/>
        <w:rPr>
          <w:rFonts w:ascii="Open Sans" w:eastAsia="Open Sans" w:hAnsi="Open Sans" w:cs="Open Sans"/>
          <w:b/>
          <w:bCs/>
          <w:color w:val="3F3F3F"/>
          <w:sz w:val="24"/>
          <w:szCs w:val="24"/>
          <w:highlight w:val="white"/>
        </w:rPr>
      </w:pPr>
      <w:r w:rsidRPr="00087FCD">
        <w:rPr>
          <w:rFonts w:ascii="Open Sans" w:eastAsia="Open Sans" w:hAnsi="Open Sans" w:cs="Open Sans"/>
          <w:b/>
          <w:bCs/>
          <w:color w:val="3F3F3F"/>
          <w:sz w:val="24"/>
          <w:szCs w:val="24"/>
          <w:highlight w:val="white"/>
        </w:rPr>
        <w:t>SQL code:</w:t>
      </w:r>
    </w:p>
    <w:p w14:paraId="6E4F71A5" w14:textId="27CBA032" w:rsidR="00815954" w:rsidRPr="00087FCD" w:rsidRDefault="00815954" w:rsidP="00087FCD">
      <w:pPr>
        <w:ind w:left="720"/>
        <w:rPr>
          <w:rFonts w:ascii="Open Sans" w:eastAsia="Open Sans" w:hAnsi="Open Sans" w:cs="Open Sans"/>
          <w:b/>
          <w:bCs/>
          <w:color w:val="3F3F3F"/>
          <w:sz w:val="24"/>
          <w:szCs w:val="24"/>
          <w:highlight w:val="white"/>
        </w:rPr>
      </w:pPr>
      <w:r>
        <w:rPr>
          <w:color w:val="1D1C1D"/>
          <w:sz w:val="23"/>
          <w:szCs w:val="23"/>
          <w:shd w:val="clear" w:color="auto" w:fill="F8F8F8"/>
        </w:rPr>
        <w:t xml:space="preserve">DROP PROCEDURE IF EXISTS </w:t>
      </w:r>
      <w:proofErr w:type="spellStart"/>
      <w:r>
        <w:rPr>
          <w:color w:val="1D1C1D"/>
          <w:sz w:val="23"/>
          <w:szCs w:val="23"/>
          <w:shd w:val="clear" w:color="auto" w:fill="F8F8F8"/>
        </w:rPr>
        <w:t>getPassengersBetweenRoutes</w:t>
      </w:r>
      <w:proofErr w:type="spellEnd"/>
      <w:r>
        <w:rPr>
          <w:color w:val="1D1C1D"/>
          <w:sz w:val="23"/>
          <w:szCs w:val="23"/>
          <w:shd w:val="clear" w:color="auto" w:fill="F8F8F8"/>
        </w:rPr>
        <w:t>;</w:t>
      </w:r>
      <w:r>
        <w:rPr>
          <w:color w:val="1D1C1D"/>
          <w:sz w:val="23"/>
          <w:szCs w:val="23"/>
        </w:rPr>
        <w:br/>
      </w:r>
      <w:r>
        <w:rPr>
          <w:color w:val="1D1C1D"/>
          <w:sz w:val="23"/>
          <w:szCs w:val="23"/>
          <w:shd w:val="clear" w:color="auto" w:fill="F8F8F8"/>
        </w:rPr>
        <w:t>DELIMITER &amp;&amp;</w:t>
      </w:r>
      <w:r>
        <w:rPr>
          <w:color w:val="1D1C1D"/>
          <w:sz w:val="23"/>
          <w:szCs w:val="23"/>
        </w:rPr>
        <w:br/>
      </w:r>
      <w:r>
        <w:rPr>
          <w:color w:val="1D1C1D"/>
          <w:sz w:val="23"/>
          <w:szCs w:val="23"/>
          <w:shd w:val="clear" w:color="auto" w:fill="F8F8F8"/>
        </w:rPr>
        <w:t xml:space="preserve">CREATE PROCEDURE </w:t>
      </w:r>
      <w:proofErr w:type="spellStart"/>
      <w:r>
        <w:rPr>
          <w:color w:val="1D1C1D"/>
          <w:sz w:val="23"/>
          <w:szCs w:val="23"/>
          <w:shd w:val="clear" w:color="auto" w:fill="F8F8F8"/>
        </w:rPr>
        <w:t>getPassengersBetweenRoutes</w:t>
      </w:r>
      <w:proofErr w:type="spellEnd"/>
      <w:r>
        <w:rPr>
          <w:color w:val="1D1C1D"/>
          <w:sz w:val="23"/>
          <w:szCs w:val="23"/>
          <w:shd w:val="clear" w:color="auto" w:fill="F8F8F8"/>
        </w:rPr>
        <w:t>(</w:t>
      </w:r>
      <w:r>
        <w:rPr>
          <w:color w:val="1D1C1D"/>
          <w:sz w:val="23"/>
          <w:szCs w:val="23"/>
        </w:rPr>
        <w:br/>
      </w:r>
      <w:r>
        <w:rPr>
          <w:color w:val="1D1C1D"/>
          <w:sz w:val="23"/>
          <w:szCs w:val="23"/>
          <w:shd w:val="clear" w:color="auto" w:fill="F8F8F8"/>
        </w:rPr>
        <w:t xml:space="preserve">   IN </w:t>
      </w:r>
      <w:proofErr w:type="spellStart"/>
      <w:r>
        <w:rPr>
          <w:color w:val="1D1C1D"/>
          <w:sz w:val="23"/>
          <w:szCs w:val="23"/>
          <w:shd w:val="clear" w:color="auto" w:fill="F8F8F8"/>
        </w:rPr>
        <w:t>route_a</w:t>
      </w:r>
      <w:proofErr w:type="spellEnd"/>
      <w:r>
        <w:rPr>
          <w:color w:val="1D1C1D"/>
          <w:sz w:val="23"/>
          <w:szCs w:val="23"/>
          <w:shd w:val="clear" w:color="auto" w:fill="F8F8F8"/>
        </w:rPr>
        <w:t xml:space="preserve"> INT,</w:t>
      </w:r>
      <w:r>
        <w:rPr>
          <w:color w:val="1D1C1D"/>
          <w:sz w:val="23"/>
          <w:szCs w:val="23"/>
        </w:rPr>
        <w:br/>
      </w:r>
      <w:r>
        <w:rPr>
          <w:color w:val="1D1C1D"/>
          <w:sz w:val="23"/>
          <w:szCs w:val="23"/>
          <w:shd w:val="clear" w:color="auto" w:fill="F8F8F8"/>
        </w:rPr>
        <w:t xml:space="preserve">   IN </w:t>
      </w:r>
      <w:proofErr w:type="spellStart"/>
      <w:r>
        <w:rPr>
          <w:color w:val="1D1C1D"/>
          <w:sz w:val="23"/>
          <w:szCs w:val="23"/>
          <w:shd w:val="clear" w:color="auto" w:fill="F8F8F8"/>
        </w:rPr>
        <w:t>route_b</w:t>
      </w:r>
      <w:proofErr w:type="spellEnd"/>
      <w:r>
        <w:rPr>
          <w:color w:val="1D1C1D"/>
          <w:sz w:val="23"/>
          <w:szCs w:val="23"/>
          <w:shd w:val="clear" w:color="auto" w:fill="F8F8F8"/>
        </w:rPr>
        <w:t xml:space="preserve"> INT)</w:t>
      </w:r>
      <w:r>
        <w:rPr>
          <w:color w:val="1D1C1D"/>
          <w:sz w:val="23"/>
          <w:szCs w:val="23"/>
        </w:rPr>
        <w:br/>
      </w:r>
      <w:r>
        <w:rPr>
          <w:color w:val="1D1C1D"/>
          <w:sz w:val="23"/>
          <w:szCs w:val="23"/>
          <w:shd w:val="clear" w:color="auto" w:fill="F8F8F8"/>
        </w:rPr>
        <w:t>BEGIN</w:t>
      </w:r>
      <w:r>
        <w:rPr>
          <w:color w:val="1D1C1D"/>
          <w:sz w:val="23"/>
          <w:szCs w:val="23"/>
        </w:rPr>
        <w:br/>
      </w:r>
      <w:r>
        <w:rPr>
          <w:color w:val="1D1C1D"/>
          <w:sz w:val="23"/>
          <w:szCs w:val="23"/>
          <w:shd w:val="clear" w:color="auto" w:fill="F8F8F8"/>
        </w:rPr>
        <w:t>DECLARE EXIT HANDLER FOR SQLEXCEPTION</w:t>
      </w:r>
      <w:r>
        <w:rPr>
          <w:color w:val="1D1C1D"/>
          <w:sz w:val="23"/>
          <w:szCs w:val="23"/>
        </w:rPr>
        <w:br/>
      </w:r>
      <w:r>
        <w:rPr>
          <w:color w:val="1D1C1D"/>
          <w:sz w:val="23"/>
          <w:szCs w:val="23"/>
          <w:shd w:val="clear" w:color="auto" w:fill="F8F8F8"/>
        </w:rPr>
        <w:t>  BEGIN</w:t>
      </w:r>
      <w:r>
        <w:rPr>
          <w:color w:val="1D1C1D"/>
          <w:sz w:val="23"/>
          <w:szCs w:val="23"/>
        </w:rPr>
        <w:br/>
      </w:r>
      <w:r>
        <w:rPr>
          <w:color w:val="1D1C1D"/>
          <w:sz w:val="23"/>
          <w:szCs w:val="23"/>
          <w:shd w:val="clear" w:color="auto" w:fill="F8F8F8"/>
        </w:rPr>
        <w:t>    GET DIAGNOSTICS CONDITION 1</w:t>
      </w:r>
      <w:r>
        <w:rPr>
          <w:color w:val="1D1C1D"/>
          <w:sz w:val="23"/>
          <w:szCs w:val="23"/>
        </w:rPr>
        <w:br/>
      </w:r>
      <w:r>
        <w:rPr>
          <w:color w:val="1D1C1D"/>
          <w:sz w:val="23"/>
          <w:szCs w:val="23"/>
          <w:shd w:val="clear" w:color="auto" w:fill="F8F8F8"/>
        </w:rPr>
        <w:t>    @</w:t>
      </w:r>
      <w:proofErr w:type="spellStart"/>
      <w:r>
        <w:rPr>
          <w:color w:val="1D1C1D"/>
          <w:sz w:val="23"/>
          <w:szCs w:val="23"/>
          <w:shd w:val="clear" w:color="auto" w:fill="F8F8F8"/>
        </w:rPr>
        <w:t>sqlstate</w:t>
      </w:r>
      <w:proofErr w:type="spellEnd"/>
      <w:r>
        <w:rPr>
          <w:color w:val="1D1C1D"/>
          <w:sz w:val="23"/>
          <w:szCs w:val="23"/>
          <w:shd w:val="clear" w:color="auto" w:fill="F8F8F8"/>
        </w:rPr>
        <w:t xml:space="preserve"> = RETURNED_SQLSTATE,</w:t>
      </w:r>
      <w:r>
        <w:rPr>
          <w:color w:val="1D1C1D"/>
          <w:sz w:val="23"/>
          <w:szCs w:val="23"/>
        </w:rPr>
        <w:br/>
      </w:r>
      <w:r>
        <w:rPr>
          <w:color w:val="1D1C1D"/>
          <w:sz w:val="23"/>
          <w:szCs w:val="23"/>
          <w:shd w:val="clear" w:color="auto" w:fill="F8F8F8"/>
        </w:rPr>
        <w:t>    @</w:t>
      </w:r>
      <w:proofErr w:type="spellStart"/>
      <w:r>
        <w:rPr>
          <w:color w:val="1D1C1D"/>
          <w:sz w:val="23"/>
          <w:szCs w:val="23"/>
          <w:shd w:val="clear" w:color="auto" w:fill="F8F8F8"/>
        </w:rPr>
        <w:t>errno</w:t>
      </w:r>
      <w:proofErr w:type="spellEnd"/>
      <w:r>
        <w:rPr>
          <w:color w:val="1D1C1D"/>
          <w:sz w:val="23"/>
          <w:szCs w:val="23"/>
          <w:shd w:val="clear" w:color="auto" w:fill="F8F8F8"/>
        </w:rPr>
        <w:t xml:space="preserve"> = MYSQL_ERRNO,</w:t>
      </w:r>
      <w:r>
        <w:rPr>
          <w:color w:val="1D1C1D"/>
          <w:sz w:val="23"/>
          <w:szCs w:val="23"/>
        </w:rPr>
        <w:br/>
      </w:r>
      <w:r>
        <w:rPr>
          <w:color w:val="1D1C1D"/>
          <w:sz w:val="23"/>
          <w:szCs w:val="23"/>
          <w:shd w:val="clear" w:color="auto" w:fill="F8F8F8"/>
        </w:rPr>
        <w:t>    @text = MESSAGE_TEXT;</w:t>
      </w:r>
      <w:r>
        <w:rPr>
          <w:color w:val="1D1C1D"/>
          <w:sz w:val="23"/>
          <w:szCs w:val="23"/>
        </w:rPr>
        <w:br/>
      </w:r>
      <w:r>
        <w:rPr>
          <w:color w:val="1D1C1D"/>
          <w:sz w:val="23"/>
          <w:szCs w:val="23"/>
          <w:shd w:val="clear" w:color="auto" w:fill="F8F8F8"/>
        </w:rPr>
        <w:t>    SET @</w:t>
      </w:r>
      <w:proofErr w:type="spellStart"/>
      <w:r>
        <w:rPr>
          <w:color w:val="1D1C1D"/>
          <w:sz w:val="23"/>
          <w:szCs w:val="23"/>
          <w:shd w:val="clear" w:color="auto" w:fill="F8F8F8"/>
        </w:rPr>
        <w:t>full_error</w:t>
      </w:r>
      <w:proofErr w:type="spellEnd"/>
      <w:r>
        <w:rPr>
          <w:color w:val="1D1C1D"/>
          <w:sz w:val="23"/>
          <w:szCs w:val="23"/>
          <w:shd w:val="clear" w:color="auto" w:fill="F8F8F8"/>
        </w:rPr>
        <w:t xml:space="preserve"> = CONCAT("SQLEXCEPTION Handler - ERROR ", @</w:t>
      </w:r>
      <w:proofErr w:type="spellStart"/>
      <w:r>
        <w:rPr>
          <w:color w:val="1D1C1D"/>
          <w:sz w:val="23"/>
          <w:szCs w:val="23"/>
          <w:shd w:val="clear" w:color="auto" w:fill="F8F8F8"/>
        </w:rPr>
        <w:t>errno</w:t>
      </w:r>
      <w:proofErr w:type="spellEnd"/>
      <w:r>
        <w:rPr>
          <w:color w:val="1D1C1D"/>
          <w:sz w:val="23"/>
          <w:szCs w:val="23"/>
          <w:shd w:val="clear" w:color="auto" w:fill="F8F8F8"/>
        </w:rPr>
        <w:t>, " (", @</w:t>
      </w:r>
      <w:proofErr w:type="spellStart"/>
      <w:r>
        <w:rPr>
          <w:color w:val="1D1C1D"/>
          <w:sz w:val="23"/>
          <w:szCs w:val="23"/>
          <w:shd w:val="clear" w:color="auto" w:fill="F8F8F8"/>
        </w:rPr>
        <w:t>sqlstate</w:t>
      </w:r>
      <w:proofErr w:type="spellEnd"/>
      <w:r>
        <w:rPr>
          <w:color w:val="1D1C1D"/>
          <w:sz w:val="23"/>
          <w:szCs w:val="23"/>
          <w:shd w:val="clear" w:color="auto" w:fill="F8F8F8"/>
        </w:rPr>
        <w:t>, "): ", @text);</w:t>
      </w:r>
      <w:r>
        <w:rPr>
          <w:color w:val="1D1C1D"/>
          <w:sz w:val="23"/>
          <w:szCs w:val="23"/>
        </w:rPr>
        <w:br/>
      </w:r>
      <w:r>
        <w:rPr>
          <w:color w:val="1D1C1D"/>
          <w:sz w:val="23"/>
          <w:szCs w:val="23"/>
          <w:shd w:val="clear" w:color="auto" w:fill="F8F8F8"/>
        </w:rPr>
        <w:t>    SELECT @</w:t>
      </w:r>
      <w:proofErr w:type="spellStart"/>
      <w:r>
        <w:rPr>
          <w:color w:val="1D1C1D"/>
          <w:sz w:val="23"/>
          <w:szCs w:val="23"/>
          <w:shd w:val="clear" w:color="auto" w:fill="F8F8F8"/>
        </w:rPr>
        <w:t>full_error</w:t>
      </w:r>
      <w:proofErr w:type="spellEnd"/>
      <w:r>
        <w:rPr>
          <w:color w:val="1D1C1D"/>
          <w:sz w:val="23"/>
          <w:szCs w:val="23"/>
          <w:shd w:val="clear" w:color="auto" w:fill="F8F8F8"/>
        </w:rPr>
        <w:t xml:space="preserve"> AS </w:t>
      </w:r>
      <w:proofErr w:type="spellStart"/>
      <w:r>
        <w:rPr>
          <w:color w:val="1D1C1D"/>
          <w:sz w:val="23"/>
          <w:szCs w:val="23"/>
          <w:shd w:val="clear" w:color="auto" w:fill="F8F8F8"/>
        </w:rPr>
        <w:t>msg</w:t>
      </w:r>
      <w:proofErr w:type="spellEnd"/>
      <w:r>
        <w:rPr>
          <w:color w:val="1D1C1D"/>
          <w:sz w:val="23"/>
          <w:szCs w:val="23"/>
          <w:shd w:val="clear" w:color="auto" w:fill="F8F8F8"/>
        </w:rPr>
        <w:t>;</w:t>
      </w:r>
      <w:r>
        <w:rPr>
          <w:color w:val="1D1C1D"/>
          <w:sz w:val="23"/>
          <w:szCs w:val="23"/>
        </w:rPr>
        <w:br/>
      </w:r>
      <w:r>
        <w:rPr>
          <w:color w:val="1D1C1D"/>
          <w:sz w:val="23"/>
          <w:szCs w:val="23"/>
          <w:shd w:val="clear" w:color="auto" w:fill="F8F8F8"/>
        </w:rPr>
        <w:t>  END;  -- MySQL Query</w:t>
      </w:r>
      <w:bookmarkStart w:id="6" w:name="_GoBack"/>
      <w:bookmarkEnd w:id="6"/>
      <w:r>
        <w:rPr>
          <w:color w:val="1D1C1D"/>
          <w:sz w:val="23"/>
          <w:szCs w:val="23"/>
        </w:rPr>
        <w:br/>
      </w:r>
      <w:r>
        <w:rPr>
          <w:color w:val="1D1C1D"/>
          <w:sz w:val="23"/>
          <w:szCs w:val="23"/>
          <w:shd w:val="clear" w:color="auto" w:fill="F8F8F8"/>
        </w:rPr>
        <w:t xml:space="preserve">  SELECT * FROM </w:t>
      </w:r>
      <w:proofErr w:type="spellStart"/>
      <w:r>
        <w:rPr>
          <w:color w:val="1D1C1D"/>
          <w:sz w:val="23"/>
          <w:szCs w:val="23"/>
          <w:shd w:val="clear" w:color="auto" w:fill="F8F8F8"/>
        </w:rPr>
        <w:t>passengers_on_flights</w:t>
      </w:r>
      <w:proofErr w:type="spellEnd"/>
      <w:r>
        <w:rPr>
          <w:color w:val="1D1C1D"/>
          <w:sz w:val="23"/>
          <w:szCs w:val="23"/>
          <w:shd w:val="clear" w:color="auto" w:fill="F8F8F8"/>
        </w:rPr>
        <w:t xml:space="preserve"> WHERE </w:t>
      </w:r>
      <w:proofErr w:type="spellStart"/>
      <w:r>
        <w:rPr>
          <w:color w:val="1D1C1D"/>
          <w:sz w:val="23"/>
          <w:szCs w:val="23"/>
          <w:shd w:val="clear" w:color="auto" w:fill="F8F8F8"/>
        </w:rPr>
        <w:t>route_id</w:t>
      </w:r>
      <w:proofErr w:type="spellEnd"/>
      <w:r>
        <w:rPr>
          <w:color w:val="1D1C1D"/>
          <w:sz w:val="23"/>
          <w:szCs w:val="23"/>
          <w:shd w:val="clear" w:color="auto" w:fill="F8F8F8"/>
        </w:rPr>
        <w:t xml:space="preserve"> BETWEEN </w:t>
      </w:r>
      <w:proofErr w:type="spellStart"/>
      <w:r>
        <w:rPr>
          <w:color w:val="1D1C1D"/>
          <w:sz w:val="23"/>
          <w:szCs w:val="23"/>
          <w:shd w:val="clear" w:color="auto" w:fill="F8F8F8"/>
        </w:rPr>
        <w:t>route_a</w:t>
      </w:r>
      <w:proofErr w:type="spellEnd"/>
      <w:r>
        <w:rPr>
          <w:color w:val="1D1C1D"/>
          <w:sz w:val="23"/>
          <w:szCs w:val="23"/>
          <w:shd w:val="clear" w:color="auto" w:fill="F8F8F8"/>
        </w:rPr>
        <w:t xml:space="preserve"> AND </w:t>
      </w:r>
      <w:proofErr w:type="spellStart"/>
      <w:r>
        <w:rPr>
          <w:color w:val="1D1C1D"/>
          <w:sz w:val="23"/>
          <w:szCs w:val="23"/>
          <w:shd w:val="clear" w:color="auto" w:fill="F8F8F8"/>
        </w:rPr>
        <w:t>route_b</w:t>
      </w:r>
      <w:proofErr w:type="spellEnd"/>
      <w:r>
        <w:rPr>
          <w:color w:val="1D1C1D"/>
          <w:sz w:val="23"/>
          <w:szCs w:val="23"/>
          <w:shd w:val="clear" w:color="auto" w:fill="F8F8F8"/>
        </w:rPr>
        <w:t>;</w:t>
      </w:r>
      <w:r>
        <w:rPr>
          <w:color w:val="1D1C1D"/>
          <w:sz w:val="23"/>
          <w:szCs w:val="23"/>
        </w:rPr>
        <w:br/>
      </w:r>
      <w:r>
        <w:rPr>
          <w:color w:val="1D1C1D"/>
          <w:sz w:val="23"/>
          <w:szCs w:val="23"/>
          <w:shd w:val="clear" w:color="auto" w:fill="F8F8F8"/>
        </w:rPr>
        <w:t xml:space="preserve">END &amp;&amp;CALL </w:t>
      </w:r>
      <w:proofErr w:type="spellStart"/>
      <w:r>
        <w:rPr>
          <w:color w:val="1D1C1D"/>
          <w:sz w:val="23"/>
          <w:szCs w:val="23"/>
          <w:shd w:val="clear" w:color="auto" w:fill="F8F8F8"/>
        </w:rPr>
        <w:t>getPassengersBetweenRoutes</w:t>
      </w:r>
      <w:proofErr w:type="spellEnd"/>
      <w:r>
        <w:rPr>
          <w:color w:val="1D1C1D"/>
          <w:sz w:val="23"/>
          <w:szCs w:val="23"/>
          <w:shd w:val="clear" w:color="auto" w:fill="F8F8F8"/>
        </w:rPr>
        <w:t>(1,25);</w:t>
      </w:r>
    </w:p>
    <w:p w14:paraId="1345978B" w14:textId="25D75129" w:rsidR="00200DA0" w:rsidRDefault="0081595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50515E2C" wp14:editId="3AEDA165">
            <wp:extent cx="5943600" cy="2792095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2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360DF" w14:textId="77777777" w:rsidR="00200DA0" w:rsidRDefault="00C37674">
      <w:pPr>
        <w:ind w:left="720"/>
        <w:rPr>
          <w:rFonts w:ascii="Open Sans" w:eastAsia="Open Sans" w:hAnsi="Open Sans" w:cs="Open Sans"/>
          <w:b/>
          <w:color w:val="3F3F3F"/>
          <w:sz w:val="24"/>
          <w:szCs w:val="24"/>
        </w:rPr>
      </w:pPr>
      <w:r>
        <w:rPr>
          <w:rFonts w:ascii="Open Sans" w:eastAsia="Open Sans" w:hAnsi="Open Sans" w:cs="Open Sans"/>
          <w:b/>
          <w:color w:val="3F3F3F"/>
          <w:sz w:val="24"/>
          <w:szCs w:val="24"/>
        </w:rPr>
        <w:t>Output:</w:t>
      </w:r>
    </w:p>
    <w:p w14:paraId="1B383FC1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60C229CE" wp14:editId="13CAA77E">
            <wp:extent cx="5943600" cy="2539365"/>
            <wp:effectExtent l="0" t="0" r="0" b="0"/>
            <wp:docPr id="37" name="image6.png" descr="Table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 descr="Table&#10;&#10;Description automatically generated with medium confidence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93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7F28296" w14:textId="77777777" w:rsidR="00200DA0" w:rsidRDefault="00200DA0">
      <w:pPr>
        <w:rPr>
          <w:rFonts w:ascii="Open Sans" w:eastAsia="Open Sans" w:hAnsi="Open Sans" w:cs="Open Sans"/>
          <w:color w:val="3F3F3F"/>
          <w:sz w:val="24"/>
          <w:szCs w:val="24"/>
        </w:rPr>
      </w:pPr>
    </w:p>
    <w:p w14:paraId="0D88AC88" w14:textId="77777777" w:rsidR="00200DA0" w:rsidRPr="00720EBC" w:rsidRDefault="00200DA0">
      <w:pPr>
        <w:ind w:left="720"/>
        <w:rPr>
          <w:rFonts w:ascii="Open Sans" w:eastAsia="Open Sans" w:hAnsi="Open Sans" w:cs="Open Sans"/>
          <w:b/>
          <w:color w:val="3F3F3F"/>
          <w:sz w:val="24"/>
          <w:szCs w:val="24"/>
        </w:rPr>
      </w:pPr>
    </w:p>
    <w:p w14:paraId="3DAA0B6D" w14:textId="77777777" w:rsidR="00720EBC" w:rsidRPr="00720EBC" w:rsidRDefault="00720EBC" w:rsidP="00720EBC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</w:pPr>
      <w:bookmarkStart w:id="7" w:name="_Hlk81587915"/>
      <w:r w:rsidRPr="00720EBC"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  <w:t>Write a query to create a stored procedure that extracts all the details from the routes table where the travelled distance is more than 2000 miles.</w:t>
      </w:r>
    </w:p>
    <w:bookmarkEnd w:id="7"/>
    <w:p w14:paraId="3A64C08D" w14:textId="77777777" w:rsidR="00200DA0" w:rsidRDefault="00200DA0">
      <w:pPr>
        <w:ind w:left="720"/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</w:p>
    <w:p w14:paraId="463BACFA" w14:textId="77777777" w:rsidR="00200DA0" w:rsidRPr="00087FCD" w:rsidRDefault="00C37674">
      <w:pPr>
        <w:ind w:left="720"/>
        <w:rPr>
          <w:rFonts w:ascii="Open Sans" w:eastAsia="Open Sans" w:hAnsi="Open Sans" w:cs="Open Sans"/>
          <w:b/>
          <w:bCs/>
          <w:color w:val="3F3F3F"/>
          <w:sz w:val="24"/>
          <w:szCs w:val="24"/>
          <w:highlight w:val="white"/>
        </w:rPr>
      </w:pPr>
      <w:r w:rsidRPr="00087FCD">
        <w:rPr>
          <w:rFonts w:ascii="Open Sans" w:eastAsia="Open Sans" w:hAnsi="Open Sans" w:cs="Open Sans"/>
          <w:b/>
          <w:bCs/>
          <w:color w:val="3F3F3F"/>
          <w:sz w:val="24"/>
          <w:szCs w:val="24"/>
          <w:highlight w:val="white"/>
        </w:rPr>
        <w:t>SQL code:</w:t>
      </w:r>
    </w:p>
    <w:p w14:paraId="7A67BECB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>DELIMITER &amp;&amp;</w:t>
      </w:r>
    </w:p>
    <w:p w14:paraId="790F78FD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>CREATE PROCEDURE Get_Customers_With_2K()</w:t>
      </w:r>
    </w:p>
    <w:p w14:paraId="61A17CDE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>BEGIN</w:t>
      </w:r>
    </w:p>
    <w:p w14:paraId="0B402D57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>SELECT * FROM cep_routes where distance_miles&gt;2000;</w:t>
      </w:r>
    </w:p>
    <w:p w14:paraId="38180A2B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>END &amp;&amp;</w:t>
      </w:r>
    </w:p>
    <w:p w14:paraId="0D4AE9DE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lastRenderedPageBreak/>
        <w:t>CALL Get_Customers_With_2K();</w:t>
      </w:r>
    </w:p>
    <w:p w14:paraId="0DFA9FC0" w14:textId="77777777" w:rsidR="00087FCD" w:rsidRDefault="00087FCD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</w:p>
    <w:p w14:paraId="62CF41C5" w14:textId="77777777" w:rsidR="00087FCD" w:rsidRPr="00087FCD" w:rsidRDefault="00087FCD" w:rsidP="00087FCD">
      <w:pPr>
        <w:spacing w:after="160" w:line="240" w:lineRule="auto"/>
        <w:ind w:left="720"/>
        <w:rPr>
          <w:rFonts w:ascii="Open Sans" w:eastAsia="Open Sans" w:hAnsi="Open Sans" w:cs="Open Sans"/>
          <w:b/>
          <w:bCs/>
          <w:color w:val="000000"/>
          <w:sz w:val="24"/>
          <w:szCs w:val="24"/>
        </w:rPr>
      </w:pPr>
      <w:r w:rsidRPr="00087FCD">
        <w:rPr>
          <w:rFonts w:ascii="Open Sans" w:eastAsia="Open Sans" w:hAnsi="Open Sans" w:cs="Open Sans"/>
          <w:b/>
          <w:bCs/>
          <w:color w:val="000000"/>
          <w:sz w:val="24"/>
          <w:szCs w:val="24"/>
        </w:rPr>
        <w:t>Output:</w:t>
      </w:r>
    </w:p>
    <w:p w14:paraId="441B052C" w14:textId="77777777" w:rsidR="00087FCD" w:rsidRDefault="00087FCD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</w:p>
    <w:p w14:paraId="5BA24452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  <w:r>
        <w:rPr>
          <w:rFonts w:ascii="Open Sans" w:eastAsia="Open Sans" w:hAnsi="Open Sans" w:cs="Open Sans"/>
          <w:noProof/>
          <w:color w:val="3F3F3F"/>
          <w:sz w:val="24"/>
          <w:szCs w:val="24"/>
          <w:lang w:val="en-IN" w:eastAsia="en-IN"/>
        </w:rPr>
        <w:drawing>
          <wp:inline distT="0" distB="0" distL="0" distR="0" wp14:anchorId="60885693" wp14:editId="696E4261">
            <wp:extent cx="4734586" cy="3343742"/>
            <wp:effectExtent l="0" t="0" r="0" b="0"/>
            <wp:docPr id="38" name="image13.png" descr="Tabl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 descr="Table&#10;&#10;Description automatically generated"/>
                    <pic:cNvPicPr preferRelativeResize="0"/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34586" cy="334374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B23E7BC" w14:textId="77777777" w:rsidR="00200DA0" w:rsidRDefault="00200DA0">
      <w:pPr>
        <w:ind w:left="720"/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</w:p>
    <w:p w14:paraId="5100C405" w14:textId="77777777" w:rsidR="00720EBC" w:rsidRPr="00720EBC" w:rsidRDefault="00720EBC" w:rsidP="00720EBC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</w:pPr>
      <w:r w:rsidRPr="00720EBC"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  <w:t xml:space="preserve">Write a query to create a stored procedure that groups the distance travelled by each flight into three categories. The categories are, short distance travel (SDT) for </w:t>
      </w:r>
      <w:r w:rsidRPr="00720EBC">
        <w:rPr>
          <w:rFonts w:ascii="Open Sans" w:eastAsia="Open Sans" w:hAnsi="Open Sans" w:cs="Open Sans"/>
          <w:b/>
          <w:color w:val="3F3F3F"/>
          <w:sz w:val="24"/>
          <w:szCs w:val="24"/>
        </w:rPr>
        <w:t>&gt;=0 AND &lt;= 2000 miles</w:t>
      </w:r>
      <w:r w:rsidRPr="00720EBC"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  <w:t xml:space="preserve">, intermediate distance travel (IDT) for </w:t>
      </w:r>
      <w:r w:rsidRPr="00720EBC">
        <w:rPr>
          <w:rFonts w:ascii="Open Sans" w:eastAsia="Open Sans" w:hAnsi="Open Sans" w:cs="Open Sans"/>
          <w:b/>
          <w:color w:val="3F3F3F"/>
          <w:sz w:val="24"/>
          <w:szCs w:val="24"/>
        </w:rPr>
        <w:t>&gt;2000 AND &lt;=6500</w:t>
      </w:r>
      <w:r w:rsidRPr="00720EBC"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  <w:t xml:space="preserve">, and long-distance travel (LDT) for </w:t>
      </w:r>
      <w:r w:rsidRPr="00720EBC">
        <w:rPr>
          <w:rFonts w:ascii="Open Sans" w:eastAsia="Open Sans" w:hAnsi="Open Sans" w:cs="Open Sans"/>
          <w:b/>
          <w:color w:val="3F3F3F"/>
          <w:sz w:val="24"/>
          <w:szCs w:val="24"/>
        </w:rPr>
        <w:t>&gt;6500.</w:t>
      </w:r>
    </w:p>
    <w:p w14:paraId="1E6CA5DB" w14:textId="77777777" w:rsidR="00200DA0" w:rsidRDefault="00200DA0">
      <w:pPr>
        <w:ind w:left="720"/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</w:p>
    <w:p w14:paraId="49237536" w14:textId="77777777" w:rsidR="00200DA0" w:rsidRPr="00087FCD" w:rsidRDefault="00C37674">
      <w:pPr>
        <w:ind w:left="720"/>
        <w:rPr>
          <w:rFonts w:ascii="Open Sans" w:eastAsia="Open Sans" w:hAnsi="Open Sans" w:cs="Open Sans"/>
          <w:b/>
          <w:bCs/>
          <w:color w:val="3F3F3F"/>
          <w:sz w:val="24"/>
          <w:szCs w:val="24"/>
          <w:highlight w:val="white"/>
        </w:rPr>
      </w:pPr>
      <w:r w:rsidRPr="00087FCD">
        <w:rPr>
          <w:rFonts w:ascii="Open Sans" w:eastAsia="Open Sans" w:hAnsi="Open Sans" w:cs="Open Sans"/>
          <w:b/>
          <w:bCs/>
          <w:color w:val="3F3F3F"/>
          <w:sz w:val="24"/>
          <w:szCs w:val="24"/>
          <w:highlight w:val="white"/>
        </w:rPr>
        <w:t xml:space="preserve">SQL </w:t>
      </w:r>
      <w:r w:rsidR="00087FCD">
        <w:rPr>
          <w:rFonts w:ascii="Open Sans" w:eastAsia="Open Sans" w:hAnsi="Open Sans" w:cs="Open Sans"/>
          <w:b/>
          <w:bCs/>
          <w:color w:val="3F3F3F"/>
          <w:sz w:val="24"/>
          <w:szCs w:val="24"/>
          <w:highlight w:val="white"/>
        </w:rPr>
        <w:t>c</w:t>
      </w:r>
      <w:r w:rsidRPr="00087FCD">
        <w:rPr>
          <w:rFonts w:ascii="Open Sans" w:eastAsia="Open Sans" w:hAnsi="Open Sans" w:cs="Open Sans"/>
          <w:b/>
          <w:bCs/>
          <w:color w:val="3F3F3F"/>
          <w:sz w:val="24"/>
          <w:szCs w:val="24"/>
          <w:highlight w:val="white"/>
        </w:rPr>
        <w:t>ode:</w:t>
      </w:r>
    </w:p>
    <w:p w14:paraId="70546A5D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>DROP PROCEDURE IF EXISTS getTravelType;</w:t>
      </w:r>
    </w:p>
    <w:p w14:paraId="71815224" w14:textId="77777777" w:rsidR="00200DA0" w:rsidRDefault="00200DA0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</w:p>
    <w:p w14:paraId="09391FB3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>DELIMITER $$</w:t>
      </w:r>
    </w:p>
    <w:p w14:paraId="6F81C9CD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>CREATE PROCEDURE getTravelType()</w:t>
      </w:r>
    </w:p>
    <w:p w14:paraId="6127AB04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>BEGIN</w:t>
      </w:r>
    </w:p>
    <w:p w14:paraId="49D8A7DF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 xml:space="preserve">   DECLARE dist INT DEFAULT 0;</w:t>
      </w:r>
    </w:p>
    <w:p w14:paraId="17ACF3AD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 xml:space="preserve">   DECLARE done BIT DEFAULT FALSE;</w:t>
      </w:r>
    </w:p>
    <w:p w14:paraId="610CE945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 xml:space="preserve">   DECLARE route_cur CURSOR FOR SELECT distance_miles FROM cep_routes;</w:t>
      </w:r>
    </w:p>
    <w:p w14:paraId="475DE976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 xml:space="preserve">   DECLARE CONTINUE HANDLER FOR NOT FOUND SET done = TRUE;</w:t>
      </w:r>
    </w:p>
    <w:p w14:paraId="78D23532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 xml:space="preserve">   OPEN route_cur;</w:t>
      </w:r>
    </w:p>
    <w:p w14:paraId="334FBD7F" w14:textId="77777777" w:rsidR="00200DA0" w:rsidRDefault="00200DA0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</w:p>
    <w:p w14:paraId="15256E35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 xml:space="preserve">   CREATE TEMPORARY TABLE IF NOT EXISTS cep_routes_2 (</w:t>
      </w:r>
    </w:p>
    <w:p w14:paraId="58019C27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 xml:space="preserve">       travel_type VARCHAR(3)</w:t>
      </w:r>
    </w:p>
    <w:p w14:paraId="50D06726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 xml:space="preserve">   ) AS ( SELECT * FROM cep_routes);</w:t>
      </w:r>
    </w:p>
    <w:p w14:paraId="6611F49E" w14:textId="77777777" w:rsidR="00200DA0" w:rsidRDefault="00200DA0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</w:p>
    <w:p w14:paraId="59E24D1B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 xml:space="preserve">   while_label: WHILE done = FALSE DO</w:t>
      </w:r>
    </w:p>
    <w:p w14:paraId="59B4DA60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 xml:space="preserve">       FETCH route_cur INTO dist;</w:t>
      </w:r>
    </w:p>
    <w:p w14:paraId="0A2A7F5A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 xml:space="preserve">       IF dist &gt;=0 AND dist &lt;= 2000 THEN</w:t>
      </w:r>
    </w:p>
    <w:p w14:paraId="1B645772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 xml:space="preserve">         UPDATE cep_routes_2</w:t>
      </w:r>
    </w:p>
    <w:p w14:paraId="737B6948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 xml:space="preserve">         SET travel_type = "SDT"</w:t>
      </w:r>
    </w:p>
    <w:p w14:paraId="6082EA30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 xml:space="preserve">         WHERE distance_miles = dist;</w:t>
      </w:r>
    </w:p>
    <w:p w14:paraId="195F172B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 xml:space="preserve">         </w:t>
      </w:r>
    </w:p>
    <w:p w14:paraId="70089D64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 xml:space="preserve">       ELSEIF dist &gt;2000 AND dist &lt;=6500 THEN</w:t>
      </w:r>
    </w:p>
    <w:p w14:paraId="158AFE31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 xml:space="preserve">         UPDATE cep_routes_2</w:t>
      </w:r>
    </w:p>
    <w:p w14:paraId="104650D5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 xml:space="preserve">         SET travel_type = "IDT"</w:t>
      </w:r>
    </w:p>
    <w:p w14:paraId="7497A33D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 xml:space="preserve">         WHERE distance_miles = dist;</w:t>
      </w:r>
    </w:p>
    <w:p w14:paraId="785E4D46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 xml:space="preserve">         </w:t>
      </w:r>
    </w:p>
    <w:p w14:paraId="54C768D8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 xml:space="preserve">       ELSEIF dist &gt;6500 THEN</w:t>
      </w:r>
    </w:p>
    <w:p w14:paraId="010E0E66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 xml:space="preserve">         UPDATE cep_routes_2</w:t>
      </w:r>
    </w:p>
    <w:p w14:paraId="134B1010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 xml:space="preserve">         SET travel_type = "LDT"</w:t>
      </w:r>
    </w:p>
    <w:p w14:paraId="41B3E159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 xml:space="preserve">         WHERE distance_miles = dist;</w:t>
      </w:r>
    </w:p>
    <w:p w14:paraId="2CD8E6C4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 xml:space="preserve">         </w:t>
      </w:r>
    </w:p>
    <w:p w14:paraId="1819BDAE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 xml:space="preserve">       ELSE</w:t>
      </w:r>
    </w:p>
    <w:p w14:paraId="2E8E72D6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 xml:space="preserve">         ITERATE while_label;</w:t>
      </w:r>
    </w:p>
    <w:p w14:paraId="29D83F2E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 xml:space="preserve">       END IF;</w:t>
      </w:r>
    </w:p>
    <w:p w14:paraId="67FC8D78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 xml:space="preserve">   END WHILE while_label;</w:t>
      </w:r>
    </w:p>
    <w:p w14:paraId="5ECC128D" w14:textId="77777777" w:rsidR="00200DA0" w:rsidRDefault="00200DA0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</w:p>
    <w:p w14:paraId="55F0A2E2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 xml:space="preserve">   SELECT * FROM cep_routes_2 ORDER BY distance_miles;</w:t>
      </w:r>
    </w:p>
    <w:p w14:paraId="0BA59504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>END$$</w:t>
      </w:r>
    </w:p>
    <w:p w14:paraId="6A5276EB" w14:textId="77777777" w:rsidR="00200DA0" w:rsidRDefault="00200DA0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</w:p>
    <w:p w14:paraId="78A9059C" w14:textId="77777777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  <w:r>
        <w:rPr>
          <w:rFonts w:ascii="Open Sans" w:eastAsia="Open Sans" w:hAnsi="Open Sans" w:cs="Open Sans"/>
          <w:color w:val="3F3F3F"/>
          <w:sz w:val="24"/>
          <w:szCs w:val="24"/>
        </w:rPr>
        <w:t>CALL getTravelType();</w:t>
      </w:r>
    </w:p>
    <w:p w14:paraId="074935A0" w14:textId="77777777" w:rsidR="00200DA0" w:rsidRDefault="00200DA0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</w:p>
    <w:p w14:paraId="1E9AE9A8" w14:textId="77777777" w:rsidR="00087FCD" w:rsidRPr="00087FCD" w:rsidRDefault="00087FCD" w:rsidP="00087FCD">
      <w:pPr>
        <w:spacing w:after="160" w:line="240" w:lineRule="auto"/>
        <w:ind w:left="720"/>
        <w:rPr>
          <w:rFonts w:ascii="Open Sans" w:eastAsia="Open Sans" w:hAnsi="Open Sans" w:cs="Open Sans"/>
          <w:b/>
          <w:bCs/>
          <w:color w:val="000000"/>
          <w:sz w:val="24"/>
          <w:szCs w:val="24"/>
        </w:rPr>
      </w:pPr>
      <w:r w:rsidRPr="00087FCD">
        <w:rPr>
          <w:rFonts w:ascii="Open Sans" w:eastAsia="Open Sans" w:hAnsi="Open Sans" w:cs="Open Sans"/>
          <w:b/>
          <w:bCs/>
          <w:color w:val="000000"/>
          <w:sz w:val="24"/>
          <w:szCs w:val="24"/>
        </w:rPr>
        <w:t>Output:</w:t>
      </w:r>
    </w:p>
    <w:p w14:paraId="3802A427" w14:textId="77777777" w:rsidR="00087FCD" w:rsidRDefault="00087FCD">
      <w:pPr>
        <w:ind w:left="720"/>
        <w:rPr>
          <w:rFonts w:ascii="Open Sans" w:eastAsia="Open Sans" w:hAnsi="Open Sans" w:cs="Open Sans"/>
          <w:color w:val="3F3F3F"/>
          <w:sz w:val="24"/>
          <w:szCs w:val="24"/>
        </w:rPr>
      </w:pPr>
    </w:p>
    <w:p w14:paraId="58604901" w14:textId="490E0630" w:rsidR="00200DA0" w:rsidRDefault="00C37674">
      <w:pPr>
        <w:ind w:left="720"/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  <w:r>
        <w:rPr>
          <w:rFonts w:ascii="Open Sans" w:eastAsia="Open Sans" w:hAnsi="Open Sans" w:cs="Open Sans"/>
          <w:noProof/>
          <w:color w:val="3F3F3F"/>
          <w:sz w:val="24"/>
          <w:szCs w:val="24"/>
          <w:lang w:val="en-IN" w:eastAsia="en-IN"/>
        </w:rPr>
        <w:lastRenderedPageBreak/>
        <w:drawing>
          <wp:inline distT="0" distB="0" distL="0" distR="0" wp14:anchorId="45F5828B" wp14:editId="769DD946">
            <wp:extent cx="5430008" cy="3391373"/>
            <wp:effectExtent l="0" t="0" r="0" b="0"/>
            <wp:docPr id="39" name="image15.png" descr="Tabl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png" descr="Table&#10;&#10;Description automatically generated"/>
                    <pic:cNvPicPr preferRelativeResize="0"/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30008" cy="339137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A1034C8" w14:textId="77777777" w:rsidR="00944E45" w:rsidRDefault="00944E45">
      <w:pPr>
        <w:ind w:left="720"/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</w:p>
    <w:p w14:paraId="5084ACFE" w14:textId="77777777" w:rsidR="00720EBC" w:rsidRPr="00720EBC" w:rsidRDefault="00720EBC" w:rsidP="00720EBC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3F3F3F"/>
          <w:sz w:val="24"/>
          <w:szCs w:val="24"/>
        </w:rPr>
      </w:pPr>
      <w:r w:rsidRPr="00720EBC">
        <w:rPr>
          <w:rFonts w:ascii="Open Sans" w:eastAsia="Open Sans" w:hAnsi="Open Sans" w:cs="Open Sans"/>
          <w:b/>
          <w:color w:val="3F3F3F"/>
          <w:sz w:val="24"/>
          <w:szCs w:val="24"/>
        </w:rPr>
        <w:t xml:space="preserve">Write a query to extract ticket purchase date, customer </w:t>
      </w:r>
      <w:r w:rsidRPr="00720EBC"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  <w:t>ID</w:t>
      </w:r>
      <w:r w:rsidRPr="00720EBC">
        <w:rPr>
          <w:rFonts w:ascii="Open Sans" w:eastAsia="Open Sans" w:hAnsi="Open Sans" w:cs="Open Sans"/>
          <w:b/>
          <w:color w:val="3F3F3F"/>
          <w:sz w:val="24"/>
          <w:szCs w:val="24"/>
        </w:rPr>
        <w:t xml:space="preserve">, class </w:t>
      </w:r>
      <w:r w:rsidRPr="00720EBC">
        <w:rPr>
          <w:rFonts w:ascii="Open Sans" w:eastAsia="Open Sans" w:hAnsi="Open Sans" w:cs="Open Sans"/>
          <w:b/>
          <w:color w:val="3F3F3F"/>
          <w:sz w:val="24"/>
          <w:szCs w:val="24"/>
          <w:highlight w:val="white"/>
        </w:rPr>
        <w:t>ID</w:t>
      </w:r>
      <w:r w:rsidRPr="00720EBC">
        <w:rPr>
          <w:rFonts w:ascii="Open Sans" w:eastAsia="Open Sans" w:hAnsi="Open Sans" w:cs="Open Sans"/>
          <w:b/>
          <w:color w:val="3F3F3F"/>
          <w:sz w:val="24"/>
          <w:szCs w:val="24"/>
        </w:rPr>
        <w:t xml:space="preserve"> and specify if the complimentary services are provided for the specific class using a stored function in stored procedure on the </w:t>
      </w:r>
      <w:proofErr w:type="spellStart"/>
      <w:r w:rsidRPr="00720EBC">
        <w:rPr>
          <w:rFonts w:ascii="Open Sans" w:eastAsia="Open Sans" w:hAnsi="Open Sans" w:cs="Open Sans"/>
          <w:b/>
          <w:color w:val="3F3F3F"/>
          <w:sz w:val="24"/>
          <w:szCs w:val="24"/>
        </w:rPr>
        <w:t>ticket_details</w:t>
      </w:r>
      <w:proofErr w:type="spellEnd"/>
      <w:r w:rsidRPr="00720EBC">
        <w:rPr>
          <w:rFonts w:ascii="Open Sans" w:eastAsia="Open Sans" w:hAnsi="Open Sans" w:cs="Open Sans"/>
          <w:b/>
          <w:color w:val="3F3F3F"/>
          <w:sz w:val="24"/>
          <w:szCs w:val="24"/>
        </w:rPr>
        <w:t xml:space="preserve"> table. </w:t>
      </w:r>
    </w:p>
    <w:p w14:paraId="0CED73FA" w14:textId="77777777" w:rsidR="00720EBC" w:rsidRPr="00720EBC" w:rsidRDefault="00720EBC" w:rsidP="00720EBC">
      <w:pPr>
        <w:pBdr>
          <w:top w:val="nil"/>
          <w:left w:val="nil"/>
          <w:bottom w:val="nil"/>
          <w:right w:val="nil"/>
          <w:between w:val="nil"/>
        </w:pBdr>
        <w:ind w:left="720" w:firstLine="360"/>
        <w:rPr>
          <w:rFonts w:ascii="Open Sans" w:eastAsia="Open Sans" w:hAnsi="Open Sans" w:cs="Open Sans"/>
          <w:b/>
          <w:color w:val="3F3F3F"/>
          <w:sz w:val="24"/>
          <w:szCs w:val="24"/>
        </w:rPr>
      </w:pPr>
      <w:r w:rsidRPr="00720EBC">
        <w:rPr>
          <w:rFonts w:ascii="Open Sans" w:eastAsia="Open Sans" w:hAnsi="Open Sans" w:cs="Open Sans"/>
          <w:b/>
          <w:color w:val="3F3F3F"/>
          <w:sz w:val="24"/>
          <w:szCs w:val="24"/>
        </w:rPr>
        <w:t xml:space="preserve">Condition: </w:t>
      </w:r>
    </w:p>
    <w:p w14:paraId="0C870049" w14:textId="77777777" w:rsidR="00720EBC" w:rsidRPr="00720EBC" w:rsidRDefault="00720EBC" w:rsidP="00720EBC">
      <w:pPr>
        <w:pStyle w:val="ListParagraph"/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rPr>
          <w:rFonts w:ascii="Open Sans" w:eastAsia="Open Sans" w:hAnsi="Open Sans" w:cs="Open Sans"/>
          <w:b/>
          <w:color w:val="3F3F3F"/>
          <w:sz w:val="24"/>
          <w:szCs w:val="24"/>
        </w:rPr>
      </w:pPr>
      <w:r w:rsidRPr="00720EBC">
        <w:rPr>
          <w:rFonts w:ascii="Open Sans" w:eastAsia="Open Sans" w:hAnsi="Open Sans" w:cs="Open Sans"/>
          <w:b/>
          <w:color w:val="3F3F3F"/>
          <w:sz w:val="24"/>
          <w:szCs w:val="24"/>
        </w:rPr>
        <w:t xml:space="preserve">If the class is </w:t>
      </w:r>
      <w:r w:rsidRPr="00720EBC">
        <w:rPr>
          <w:rFonts w:ascii="Open Sans" w:eastAsia="Open Sans" w:hAnsi="Open Sans" w:cs="Open Sans"/>
          <w:b/>
          <w:i/>
          <w:iCs/>
          <w:color w:val="3F3F3F"/>
          <w:sz w:val="24"/>
          <w:szCs w:val="24"/>
        </w:rPr>
        <w:t>Business</w:t>
      </w:r>
      <w:r w:rsidRPr="00720EBC">
        <w:rPr>
          <w:rFonts w:ascii="Open Sans" w:eastAsia="Open Sans" w:hAnsi="Open Sans" w:cs="Open Sans"/>
          <w:b/>
          <w:color w:val="3F3F3F"/>
          <w:sz w:val="24"/>
          <w:szCs w:val="24"/>
        </w:rPr>
        <w:t xml:space="preserve"> and </w:t>
      </w:r>
      <w:r w:rsidRPr="00720EBC">
        <w:rPr>
          <w:rFonts w:ascii="Open Sans" w:eastAsia="Open Sans" w:hAnsi="Open Sans" w:cs="Open Sans"/>
          <w:b/>
          <w:i/>
          <w:iCs/>
          <w:color w:val="3F3F3F"/>
          <w:sz w:val="24"/>
          <w:szCs w:val="24"/>
        </w:rPr>
        <w:t>Economy Plus,</w:t>
      </w:r>
      <w:r w:rsidRPr="00720EBC">
        <w:rPr>
          <w:rFonts w:ascii="Open Sans" w:eastAsia="Open Sans" w:hAnsi="Open Sans" w:cs="Open Sans"/>
          <w:b/>
          <w:color w:val="3F3F3F"/>
          <w:sz w:val="24"/>
          <w:szCs w:val="24"/>
        </w:rPr>
        <w:t xml:space="preserve"> then complimentary services are given as </w:t>
      </w:r>
      <w:r w:rsidRPr="00720EBC">
        <w:rPr>
          <w:rFonts w:ascii="Open Sans" w:eastAsia="Open Sans" w:hAnsi="Open Sans" w:cs="Open Sans"/>
          <w:b/>
          <w:i/>
          <w:iCs/>
          <w:color w:val="3F3F3F"/>
          <w:sz w:val="24"/>
          <w:szCs w:val="24"/>
        </w:rPr>
        <w:t xml:space="preserve">Yes, </w:t>
      </w:r>
      <w:r w:rsidRPr="00720EBC">
        <w:rPr>
          <w:rFonts w:ascii="Open Sans" w:eastAsia="Open Sans" w:hAnsi="Open Sans" w:cs="Open Sans"/>
          <w:b/>
          <w:color w:val="3F3F3F"/>
          <w:sz w:val="24"/>
          <w:szCs w:val="24"/>
        </w:rPr>
        <w:t xml:space="preserve">else it is </w:t>
      </w:r>
      <w:r w:rsidRPr="00720EBC">
        <w:rPr>
          <w:rFonts w:ascii="Open Sans" w:eastAsia="Open Sans" w:hAnsi="Open Sans" w:cs="Open Sans"/>
          <w:b/>
          <w:i/>
          <w:iCs/>
          <w:color w:val="3F3F3F"/>
          <w:sz w:val="24"/>
          <w:szCs w:val="24"/>
        </w:rPr>
        <w:t>No</w:t>
      </w:r>
    </w:p>
    <w:p w14:paraId="1652B1C1" w14:textId="77777777" w:rsidR="00200DA0" w:rsidRDefault="00200DA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D79F68D" w14:textId="77777777" w:rsidR="00200DA0" w:rsidRDefault="00C37674">
      <w:pPr>
        <w:pBdr>
          <w:top w:val="nil"/>
          <w:left w:val="nil"/>
          <w:bottom w:val="nil"/>
          <w:right w:val="nil"/>
          <w:between w:val="nil"/>
        </w:pBdr>
        <w:spacing w:after="160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Open Sans" w:eastAsia="Open Sans" w:hAnsi="Open Sans" w:cs="Open Sans"/>
          <w:b/>
          <w:color w:val="000000"/>
          <w:sz w:val="24"/>
          <w:szCs w:val="24"/>
        </w:rPr>
        <w:t>SQL code: Create stored function</w:t>
      </w:r>
    </w:p>
    <w:p w14:paraId="24DC6CEE" w14:textId="77777777" w:rsidR="00710E83" w:rsidRPr="00710E83" w:rsidRDefault="00710E83" w:rsidP="00710E83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rPr>
          <w:rFonts w:ascii="Open Sans" w:eastAsia="Open Sans" w:hAnsi="Open Sans" w:cs="Open Sans"/>
          <w:color w:val="000000"/>
          <w:sz w:val="24"/>
          <w:szCs w:val="24"/>
        </w:rPr>
      </w:pPr>
      <w:r w:rsidRPr="00710E83">
        <w:rPr>
          <w:rFonts w:ascii="Open Sans" w:eastAsia="Open Sans" w:hAnsi="Open Sans" w:cs="Open Sans"/>
          <w:color w:val="000000"/>
          <w:sz w:val="24"/>
          <w:szCs w:val="24"/>
        </w:rPr>
        <w:t xml:space="preserve">DELIMITER $$  </w:t>
      </w:r>
    </w:p>
    <w:p w14:paraId="374BB0A4" w14:textId="77777777" w:rsidR="00710E83" w:rsidRPr="00710E83" w:rsidRDefault="00710E83" w:rsidP="00710E83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rPr>
          <w:rFonts w:ascii="Open Sans" w:eastAsia="Open Sans" w:hAnsi="Open Sans" w:cs="Open Sans"/>
          <w:color w:val="000000"/>
          <w:sz w:val="24"/>
          <w:szCs w:val="24"/>
        </w:rPr>
      </w:pPr>
      <w:r w:rsidRPr="00710E83">
        <w:rPr>
          <w:rFonts w:ascii="Open Sans" w:eastAsia="Open Sans" w:hAnsi="Open Sans" w:cs="Open Sans"/>
          <w:color w:val="000000"/>
          <w:sz w:val="24"/>
          <w:szCs w:val="24"/>
        </w:rPr>
        <w:t xml:space="preserve">CREATE FUNCTION complimentary_servicess(class_id VARCHAR(225))   </w:t>
      </w:r>
    </w:p>
    <w:p w14:paraId="6DC456AC" w14:textId="77777777" w:rsidR="00710E83" w:rsidRPr="00710E83" w:rsidRDefault="00710E83" w:rsidP="00710E83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rPr>
          <w:rFonts w:ascii="Open Sans" w:eastAsia="Open Sans" w:hAnsi="Open Sans" w:cs="Open Sans"/>
          <w:color w:val="000000"/>
          <w:sz w:val="24"/>
          <w:szCs w:val="24"/>
        </w:rPr>
      </w:pPr>
      <w:r w:rsidRPr="00710E83">
        <w:rPr>
          <w:rFonts w:ascii="Open Sans" w:eastAsia="Open Sans" w:hAnsi="Open Sans" w:cs="Open Sans"/>
          <w:color w:val="000000"/>
          <w:sz w:val="24"/>
          <w:szCs w:val="24"/>
        </w:rPr>
        <w:t xml:space="preserve">RETURNS VARCHAR(2255) DETERMINISTIC  </w:t>
      </w:r>
    </w:p>
    <w:p w14:paraId="203DEF2F" w14:textId="74DCB24B" w:rsidR="00710E83" w:rsidRPr="00710E83" w:rsidRDefault="00710E83" w:rsidP="00710E83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rPr>
          <w:rFonts w:ascii="Open Sans" w:eastAsia="Open Sans" w:hAnsi="Open Sans" w:cs="Open Sans"/>
          <w:color w:val="000000"/>
          <w:sz w:val="24"/>
          <w:szCs w:val="24"/>
        </w:rPr>
      </w:pPr>
      <w:r w:rsidRPr="00710E83">
        <w:rPr>
          <w:rFonts w:ascii="Open Sans" w:eastAsia="Open Sans" w:hAnsi="Open Sans" w:cs="Open Sans"/>
          <w:color w:val="000000"/>
          <w:sz w:val="24"/>
          <w:szCs w:val="24"/>
        </w:rPr>
        <w:t xml:space="preserve">BEGIN DECLARE complimentary_servicess VARCHAR(2255); </w:t>
      </w:r>
    </w:p>
    <w:p w14:paraId="030DAABB" w14:textId="77777777" w:rsidR="00710E83" w:rsidRPr="00710E83" w:rsidRDefault="00710E83" w:rsidP="00710E83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rPr>
          <w:rFonts w:ascii="Open Sans" w:eastAsia="Open Sans" w:hAnsi="Open Sans" w:cs="Open Sans"/>
          <w:color w:val="000000"/>
          <w:sz w:val="24"/>
          <w:szCs w:val="24"/>
        </w:rPr>
      </w:pPr>
      <w:r w:rsidRPr="00710E83">
        <w:rPr>
          <w:rFonts w:ascii="Open Sans" w:eastAsia="Open Sans" w:hAnsi="Open Sans" w:cs="Open Sans"/>
          <w:color w:val="000000"/>
          <w:sz w:val="24"/>
          <w:szCs w:val="24"/>
        </w:rPr>
        <w:t xml:space="preserve">IF class_id = 'Bussiness' THEN SET complimentary_servicess = 'Yes';  </w:t>
      </w:r>
    </w:p>
    <w:p w14:paraId="3E5B7471" w14:textId="77777777" w:rsidR="00710E83" w:rsidRPr="00710E83" w:rsidRDefault="00710E83" w:rsidP="00710E83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rPr>
          <w:rFonts w:ascii="Open Sans" w:eastAsia="Open Sans" w:hAnsi="Open Sans" w:cs="Open Sans"/>
          <w:color w:val="000000"/>
          <w:sz w:val="24"/>
          <w:szCs w:val="24"/>
        </w:rPr>
      </w:pPr>
      <w:r w:rsidRPr="00710E83">
        <w:rPr>
          <w:rFonts w:ascii="Open Sans" w:eastAsia="Open Sans" w:hAnsi="Open Sans" w:cs="Open Sans"/>
          <w:color w:val="000000"/>
          <w:sz w:val="24"/>
          <w:szCs w:val="24"/>
        </w:rPr>
        <w:t xml:space="preserve">ELSEIF class_id = 'Economy Plus' THEN SET complimentary_servicess = 'Yes';  </w:t>
      </w:r>
    </w:p>
    <w:p w14:paraId="558EE8D8" w14:textId="77777777" w:rsidR="00710E83" w:rsidRPr="00710E83" w:rsidRDefault="00710E83" w:rsidP="00710E83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rPr>
          <w:rFonts w:ascii="Open Sans" w:eastAsia="Open Sans" w:hAnsi="Open Sans" w:cs="Open Sans"/>
          <w:color w:val="000000"/>
          <w:sz w:val="24"/>
          <w:szCs w:val="24"/>
        </w:rPr>
      </w:pPr>
      <w:r w:rsidRPr="00710E83">
        <w:rPr>
          <w:rFonts w:ascii="Open Sans" w:eastAsia="Open Sans" w:hAnsi="Open Sans" w:cs="Open Sans"/>
          <w:color w:val="000000"/>
          <w:sz w:val="24"/>
          <w:szCs w:val="24"/>
        </w:rPr>
        <w:t>ELSE SET complimentary_servicess = 'No' ;</w:t>
      </w:r>
    </w:p>
    <w:p w14:paraId="6687967C" w14:textId="77777777" w:rsidR="00710E83" w:rsidRPr="00710E83" w:rsidRDefault="00710E83" w:rsidP="00710E83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rPr>
          <w:rFonts w:ascii="Open Sans" w:eastAsia="Open Sans" w:hAnsi="Open Sans" w:cs="Open Sans"/>
          <w:color w:val="000000"/>
          <w:sz w:val="24"/>
          <w:szCs w:val="24"/>
        </w:rPr>
      </w:pPr>
      <w:r w:rsidRPr="00710E83">
        <w:rPr>
          <w:rFonts w:ascii="Open Sans" w:eastAsia="Open Sans" w:hAnsi="Open Sans" w:cs="Open Sans"/>
          <w:color w:val="000000"/>
          <w:sz w:val="24"/>
          <w:szCs w:val="24"/>
        </w:rPr>
        <w:t xml:space="preserve">END IF; RETURN (complimentary_servicess); END$$ </w:t>
      </w:r>
    </w:p>
    <w:p w14:paraId="7E1E6A8E" w14:textId="274E0D8A" w:rsidR="00200DA0" w:rsidRDefault="00710E83" w:rsidP="00710E83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rPr>
          <w:rFonts w:ascii="Open Sans" w:eastAsia="Open Sans" w:hAnsi="Open Sans" w:cs="Open Sans"/>
          <w:color w:val="000000"/>
          <w:sz w:val="24"/>
          <w:szCs w:val="24"/>
        </w:rPr>
      </w:pPr>
      <w:r w:rsidRPr="00710E83">
        <w:rPr>
          <w:rFonts w:ascii="Open Sans" w:eastAsia="Open Sans" w:hAnsi="Open Sans" w:cs="Open Sans"/>
          <w:color w:val="000000"/>
          <w:sz w:val="24"/>
          <w:szCs w:val="24"/>
        </w:rPr>
        <w:t>DELIMITER $$;</w:t>
      </w:r>
    </w:p>
    <w:p w14:paraId="786A313C" w14:textId="77777777" w:rsidR="00710E83" w:rsidRDefault="00710E83" w:rsidP="00710E8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FEACD62" w14:textId="77777777" w:rsidR="00200DA0" w:rsidRDefault="00C37674" w:rsidP="00710E83">
      <w:pPr>
        <w:pBdr>
          <w:top w:val="nil"/>
          <w:left w:val="nil"/>
          <w:bottom w:val="nil"/>
          <w:right w:val="nil"/>
          <w:between w:val="nil"/>
        </w:pBdr>
        <w:spacing w:after="160" w:line="240" w:lineRule="auto"/>
        <w:ind w:firstLine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Open Sans" w:eastAsia="Open Sans" w:hAnsi="Open Sans" w:cs="Open Sans"/>
          <w:b/>
          <w:color w:val="000000"/>
          <w:sz w:val="24"/>
          <w:szCs w:val="24"/>
        </w:rPr>
        <w:t>SQL code: Create stored procedure to call stored function</w:t>
      </w:r>
    </w:p>
    <w:p w14:paraId="7955101F" w14:textId="77777777" w:rsidR="00710E83" w:rsidRPr="00710E83" w:rsidRDefault="00710E83" w:rsidP="00710E83">
      <w:pPr>
        <w:spacing w:line="360" w:lineRule="auto"/>
        <w:ind w:left="360"/>
        <w:rPr>
          <w:rFonts w:ascii="Open Sans" w:eastAsia="Open Sans" w:hAnsi="Open Sans" w:cs="Open Sans"/>
          <w:color w:val="000000"/>
          <w:sz w:val="24"/>
          <w:szCs w:val="24"/>
        </w:rPr>
      </w:pPr>
      <w:r w:rsidRPr="00710E83">
        <w:rPr>
          <w:rFonts w:ascii="Open Sans" w:eastAsia="Open Sans" w:hAnsi="Open Sans" w:cs="Open Sans"/>
          <w:color w:val="000000"/>
          <w:sz w:val="24"/>
          <w:szCs w:val="24"/>
        </w:rPr>
        <w:t xml:space="preserve">DELIMITER $$ </w:t>
      </w:r>
    </w:p>
    <w:p w14:paraId="4F587EFB" w14:textId="77777777" w:rsidR="00710E83" w:rsidRPr="00710E83" w:rsidRDefault="00710E83" w:rsidP="00710E83">
      <w:pPr>
        <w:spacing w:line="360" w:lineRule="auto"/>
        <w:ind w:left="360"/>
        <w:rPr>
          <w:rFonts w:ascii="Open Sans" w:eastAsia="Open Sans" w:hAnsi="Open Sans" w:cs="Open Sans"/>
          <w:color w:val="000000"/>
          <w:sz w:val="24"/>
          <w:szCs w:val="24"/>
        </w:rPr>
      </w:pPr>
      <w:r w:rsidRPr="00710E83">
        <w:rPr>
          <w:rFonts w:ascii="Open Sans" w:eastAsia="Open Sans" w:hAnsi="Open Sans" w:cs="Open Sans"/>
          <w:color w:val="000000"/>
          <w:sz w:val="24"/>
          <w:szCs w:val="24"/>
        </w:rPr>
        <w:t xml:space="preserve">CREATE PROCEDURE Extra_complimentary_services() BEGIN  </w:t>
      </w:r>
    </w:p>
    <w:p w14:paraId="110C37A2" w14:textId="77777777" w:rsidR="00710E83" w:rsidRPr="00710E83" w:rsidRDefault="00710E83" w:rsidP="00710E83">
      <w:pPr>
        <w:spacing w:line="360" w:lineRule="auto"/>
        <w:ind w:left="360"/>
        <w:rPr>
          <w:rFonts w:ascii="Open Sans" w:eastAsia="Open Sans" w:hAnsi="Open Sans" w:cs="Open Sans"/>
          <w:color w:val="000000"/>
          <w:sz w:val="24"/>
          <w:szCs w:val="24"/>
        </w:rPr>
      </w:pPr>
      <w:r w:rsidRPr="00710E83">
        <w:rPr>
          <w:rFonts w:ascii="Open Sans" w:eastAsia="Open Sans" w:hAnsi="Open Sans" w:cs="Open Sans"/>
          <w:color w:val="000000"/>
          <w:sz w:val="24"/>
          <w:szCs w:val="24"/>
        </w:rPr>
        <w:t xml:space="preserve">SELECT p_date,customer_id,class_id,complimentary_servicess(class_id) as Extra_complimentary_services FROM ticket_details ORDER BY class_id;   </w:t>
      </w:r>
    </w:p>
    <w:p w14:paraId="744ED017" w14:textId="632A1C75" w:rsidR="00200DA0" w:rsidRDefault="00710E83" w:rsidP="00710E83">
      <w:pPr>
        <w:spacing w:line="360" w:lineRule="auto"/>
        <w:ind w:left="360"/>
        <w:rPr>
          <w:rFonts w:ascii="Open Sans" w:eastAsia="Open Sans" w:hAnsi="Open Sans" w:cs="Open Sans"/>
          <w:color w:val="000000"/>
          <w:sz w:val="24"/>
          <w:szCs w:val="24"/>
        </w:rPr>
      </w:pPr>
      <w:r w:rsidRPr="00710E83">
        <w:rPr>
          <w:rFonts w:ascii="Open Sans" w:eastAsia="Open Sans" w:hAnsi="Open Sans" w:cs="Open Sans"/>
          <w:color w:val="000000"/>
          <w:sz w:val="24"/>
          <w:szCs w:val="24"/>
        </w:rPr>
        <w:t>END$$ DELIMITER ; call Extra_complimentary_services();</w:t>
      </w:r>
    </w:p>
    <w:p w14:paraId="61928E1E" w14:textId="77777777" w:rsidR="00710E83" w:rsidRDefault="00710E83" w:rsidP="00710E83">
      <w:pPr>
        <w:spacing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0E91FEAA" w14:textId="77777777" w:rsidR="00200DA0" w:rsidRDefault="00C37674" w:rsidP="00087FC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Open Sans" w:eastAsia="Open Sans" w:hAnsi="Open Sans" w:cs="Open Sans"/>
          <w:b/>
          <w:color w:val="000000"/>
          <w:sz w:val="24"/>
          <w:szCs w:val="24"/>
        </w:rPr>
        <w:t>Output:</w:t>
      </w:r>
    </w:p>
    <w:p w14:paraId="11E3806D" w14:textId="77777777" w:rsidR="00200DA0" w:rsidRDefault="00200DA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FC27FB5" w14:textId="6366B037" w:rsidR="00200DA0" w:rsidRDefault="00710E8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758329E9" wp14:editId="43EBBA1E">
            <wp:extent cx="4410075" cy="3143250"/>
            <wp:effectExtent l="0" t="0" r="9525" b="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410075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A1FBD" w14:textId="77777777" w:rsidR="00200DA0" w:rsidRDefault="00200DA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DADC7A4" w14:textId="77777777" w:rsidR="00720EBC" w:rsidRPr="00720EBC" w:rsidRDefault="00720EBC" w:rsidP="00720EBC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404040" w:themeColor="text1" w:themeTint="BF"/>
          <w:sz w:val="24"/>
          <w:szCs w:val="24"/>
        </w:rPr>
      </w:pPr>
      <w:bookmarkStart w:id="8" w:name="_heading=h.3dy6vkm" w:colFirst="0" w:colLast="0"/>
      <w:bookmarkEnd w:id="8"/>
      <w:r w:rsidRPr="00720EBC">
        <w:rPr>
          <w:rFonts w:ascii="Open Sans" w:eastAsia="Open Sans" w:hAnsi="Open Sans" w:cs="Open Sans"/>
          <w:b/>
          <w:color w:val="404040" w:themeColor="text1" w:themeTint="BF"/>
          <w:sz w:val="24"/>
          <w:szCs w:val="24"/>
        </w:rPr>
        <w:t>Write a query to extract the first record of the customer whose last name ends with Scott using a cursor from the customer table.</w:t>
      </w:r>
    </w:p>
    <w:p w14:paraId="7276979F" w14:textId="77777777" w:rsidR="00200DA0" w:rsidRDefault="00200DA0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</w:p>
    <w:p w14:paraId="4AA3B329" w14:textId="77777777" w:rsidR="00200DA0" w:rsidRDefault="00C37674">
      <w:pPr>
        <w:pBdr>
          <w:top w:val="nil"/>
          <w:left w:val="nil"/>
          <w:bottom w:val="nil"/>
          <w:right w:val="nil"/>
          <w:between w:val="nil"/>
        </w:pBdr>
        <w:spacing w:after="160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Open Sans" w:eastAsia="Open Sans" w:hAnsi="Open Sans" w:cs="Open Sans"/>
          <w:b/>
          <w:color w:val="000000"/>
          <w:sz w:val="24"/>
          <w:szCs w:val="24"/>
        </w:rPr>
        <w:t>SQL code:</w:t>
      </w:r>
    </w:p>
    <w:p w14:paraId="051D043D" w14:textId="77777777" w:rsidR="00200DA0" w:rsidRDefault="00200DA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538518E" w14:textId="77777777" w:rsidR="00200DA0" w:rsidRDefault="00C37674">
      <w:pPr>
        <w:spacing w:after="16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Open Sans" w:eastAsia="Open Sans" w:hAnsi="Open Sans" w:cs="Open Sans"/>
          <w:color w:val="000000"/>
          <w:sz w:val="24"/>
          <w:szCs w:val="24"/>
        </w:rPr>
        <w:t>DELIMITER $$</w:t>
      </w:r>
    </w:p>
    <w:p w14:paraId="1C9D93AC" w14:textId="77777777" w:rsidR="00200DA0" w:rsidRDefault="00C37674">
      <w:pPr>
        <w:spacing w:after="16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Open Sans" w:eastAsia="Open Sans" w:hAnsi="Open Sans" w:cs="Open Sans"/>
          <w:color w:val="000000"/>
          <w:sz w:val="24"/>
          <w:szCs w:val="24"/>
        </w:rPr>
        <w:t>CREATE PROCEDURE first_last_name_is_scott()</w:t>
      </w:r>
    </w:p>
    <w:p w14:paraId="6436F437" w14:textId="77777777" w:rsidR="00200DA0" w:rsidRDefault="00C37674">
      <w:pPr>
        <w:spacing w:after="16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Open Sans" w:eastAsia="Open Sans" w:hAnsi="Open Sans" w:cs="Open Sans"/>
          <w:color w:val="000000"/>
          <w:sz w:val="24"/>
          <w:szCs w:val="24"/>
        </w:rPr>
        <w:t>BEGIN DECLARE a VARCHAR(255); </w:t>
      </w:r>
    </w:p>
    <w:p w14:paraId="2B43CDCE" w14:textId="77777777" w:rsidR="00200DA0" w:rsidRDefault="00C37674">
      <w:pPr>
        <w:spacing w:after="16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Open Sans" w:eastAsia="Open Sans" w:hAnsi="Open Sans" w:cs="Open Sans"/>
          <w:color w:val="000000"/>
          <w:sz w:val="24"/>
          <w:szCs w:val="24"/>
        </w:rPr>
        <w:t>DECLARE b VARCHAR(255);</w:t>
      </w:r>
    </w:p>
    <w:p w14:paraId="633B19EC" w14:textId="77777777" w:rsidR="00200DA0" w:rsidRDefault="00C37674">
      <w:pPr>
        <w:spacing w:after="16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Open Sans" w:eastAsia="Open Sans" w:hAnsi="Open Sans" w:cs="Open Sans"/>
          <w:color w:val="000000"/>
          <w:sz w:val="24"/>
          <w:szCs w:val="24"/>
        </w:rPr>
        <w:t>DECLARE cursor_1 CURSOR FOR SELECT first_name,last_name FROM customer</w:t>
      </w:r>
    </w:p>
    <w:p w14:paraId="6D5E5483" w14:textId="77777777" w:rsidR="00200DA0" w:rsidRDefault="00C37674">
      <w:pPr>
        <w:spacing w:after="16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Open Sans" w:eastAsia="Open Sans" w:hAnsi="Open Sans" w:cs="Open Sans"/>
          <w:color w:val="000000"/>
          <w:sz w:val="24"/>
          <w:szCs w:val="24"/>
        </w:rPr>
        <w:lastRenderedPageBreak/>
        <w:t>WHERE last_name = 'Scott';</w:t>
      </w:r>
    </w:p>
    <w:p w14:paraId="56DD275D" w14:textId="77777777" w:rsidR="00200DA0" w:rsidRDefault="00C37674">
      <w:pPr>
        <w:spacing w:after="16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Open Sans" w:eastAsia="Open Sans" w:hAnsi="Open Sans" w:cs="Open Sans"/>
          <w:color w:val="000000"/>
          <w:sz w:val="24"/>
          <w:szCs w:val="24"/>
        </w:rPr>
        <w:t>OPEN cursor_1;</w:t>
      </w:r>
    </w:p>
    <w:p w14:paraId="7D3C0BB3" w14:textId="77777777" w:rsidR="00200DA0" w:rsidRDefault="00C37674">
      <w:pPr>
        <w:spacing w:after="16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Open Sans" w:eastAsia="Open Sans" w:hAnsi="Open Sans" w:cs="Open Sans"/>
          <w:color w:val="000000"/>
          <w:sz w:val="24"/>
          <w:szCs w:val="24"/>
        </w:rPr>
        <w:t>REPEAT FETCH cursor_1 INTO a,b;</w:t>
      </w:r>
    </w:p>
    <w:p w14:paraId="0399C7F8" w14:textId="77777777" w:rsidR="00200DA0" w:rsidRDefault="00C37674">
      <w:pPr>
        <w:spacing w:after="16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Open Sans" w:eastAsia="Open Sans" w:hAnsi="Open Sans" w:cs="Open Sans"/>
          <w:color w:val="000000"/>
          <w:sz w:val="24"/>
          <w:szCs w:val="24"/>
        </w:rPr>
        <w:t>UNTIL b = 0 END REPEAT;</w:t>
      </w:r>
    </w:p>
    <w:p w14:paraId="3D9924F9" w14:textId="77777777" w:rsidR="00200DA0" w:rsidRDefault="00C37674">
      <w:pPr>
        <w:spacing w:after="16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Open Sans" w:eastAsia="Open Sans" w:hAnsi="Open Sans" w:cs="Open Sans"/>
          <w:color w:val="000000"/>
          <w:sz w:val="24"/>
          <w:szCs w:val="24"/>
        </w:rPr>
        <w:t>SELECT a as first_name, b as last_name;</w:t>
      </w:r>
    </w:p>
    <w:p w14:paraId="372C40EB" w14:textId="77777777" w:rsidR="00200DA0" w:rsidRDefault="00C37674">
      <w:pPr>
        <w:spacing w:after="16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Open Sans" w:eastAsia="Open Sans" w:hAnsi="Open Sans" w:cs="Open Sans"/>
          <w:color w:val="000000"/>
          <w:sz w:val="24"/>
          <w:szCs w:val="24"/>
        </w:rPr>
        <w:t>CLOSE cursor_1;</w:t>
      </w:r>
    </w:p>
    <w:p w14:paraId="37C356C1" w14:textId="77777777" w:rsidR="00200DA0" w:rsidRDefault="00C37674">
      <w:pPr>
        <w:spacing w:after="16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Open Sans" w:eastAsia="Open Sans" w:hAnsi="Open Sans" w:cs="Open Sans"/>
          <w:color w:val="000000"/>
          <w:sz w:val="24"/>
          <w:szCs w:val="24"/>
        </w:rPr>
        <w:t>END;</w:t>
      </w:r>
    </w:p>
    <w:p w14:paraId="5BE40CB8" w14:textId="77777777" w:rsidR="00200DA0" w:rsidRDefault="00C37674">
      <w:pPr>
        <w:spacing w:after="16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Open Sans" w:eastAsia="Open Sans" w:hAnsi="Open Sans" w:cs="Open Sans"/>
          <w:color w:val="000000"/>
          <w:sz w:val="24"/>
          <w:szCs w:val="24"/>
        </w:rPr>
        <w:t>$$ DELIMITER ; </w:t>
      </w:r>
    </w:p>
    <w:p w14:paraId="56C8CA2E" w14:textId="77777777" w:rsidR="00200DA0" w:rsidRDefault="00C37674">
      <w:pPr>
        <w:spacing w:after="160" w:line="240" w:lineRule="auto"/>
        <w:ind w:left="720"/>
        <w:rPr>
          <w:rFonts w:ascii="Open Sans" w:eastAsia="Open Sans" w:hAnsi="Open Sans" w:cs="Open Sans"/>
          <w:color w:val="000000"/>
          <w:sz w:val="24"/>
          <w:szCs w:val="24"/>
        </w:rPr>
      </w:pPr>
      <w:r>
        <w:rPr>
          <w:rFonts w:ascii="Open Sans" w:eastAsia="Open Sans" w:hAnsi="Open Sans" w:cs="Open Sans"/>
          <w:color w:val="000000"/>
          <w:sz w:val="24"/>
          <w:szCs w:val="24"/>
        </w:rPr>
        <w:t>call first_last_name_is_scott();</w:t>
      </w:r>
    </w:p>
    <w:p w14:paraId="700130A8" w14:textId="77777777" w:rsidR="00200DA0" w:rsidRDefault="00200DA0">
      <w:pPr>
        <w:spacing w:after="160" w:line="240" w:lineRule="auto"/>
        <w:ind w:left="720"/>
        <w:rPr>
          <w:rFonts w:ascii="Open Sans" w:eastAsia="Open Sans" w:hAnsi="Open Sans" w:cs="Open Sans"/>
          <w:color w:val="000000"/>
          <w:sz w:val="24"/>
          <w:szCs w:val="24"/>
        </w:rPr>
      </w:pPr>
    </w:p>
    <w:p w14:paraId="78B49716" w14:textId="77777777" w:rsidR="00200DA0" w:rsidRPr="00087FCD" w:rsidRDefault="00C37674">
      <w:pPr>
        <w:spacing w:after="160" w:line="240" w:lineRule="auto"/>
        <w:ind w:left="720"/>
        <w:rPr>
          <w:rFonts w:ascii="Open Sans" w:eastAsia="Open Sans" w:hAnsi="Open Sans" w:cs="Open Sans"/>
          <w:b/>
          <w:bCs/>
          <w:color w:val="000000"/>
          <w:sz w:val="24"/>
          <w:szCs w:val="24"/>
        </w:rPr>
      </w:pPr>
      <w:r w:rsidRPr="00087FCD">
        <w:rPr>
          <w:rFonts w:ascii="Open Sans" w:eastAsia="Open Sans" w:hAnsi="Open Sans" w:cs="Open Sans"/>
          <w:b/>
          <w:bCs/>
          <w:color w:val="000000"/>
          <w:sz w:val="24"/>
          <w:szCs w:val="24"/>
        </w:rPr>
        <w:t>Output:</w:t>
      </w:r>
    </w:p>
    <w:p w14:paraId="43152326" w14:textId="77777777" w:rsidR="00200DA0" w:rsidRDefault="00C37674">
      <w:pPr>
        <w:spacing w:after="16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Open Sans" w:eastAsia="Open Sans" w:hAnsi="Open Sans" w:cs="Open Sans"/>
          <w:noProof/>
          <w:color w:val="000000"/>
          <w:sz w:val="24"/>
          <w:szCs w:val="24"/>
          <w:lang w:val="en-IN" w:eastAsia="en-IN"/>
        </w:rPr>
        <w:drawing>
          <wp:inline distT="0" distB="0" distL="0" distR="0" wp14:anchorId="74BFDC64" wp14:editId="7F76E7A1">
            <wp:extent cx="1638300" cy="476250"/>
            <wp:effectExtent l="0" t="0" r="0" b="0"/>
            <wp:docPr id="41" name="image1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png"/>
                    <pic:cNvPicPr preferRelativeResize="0"/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4762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CF241E6" w14:textId="77777777" w:rsidR="00200DA0" w:rsidRDefault="00200DA0">
      <w:pPr>
        <w:spacing w:after="16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14D6C6E9" w14:textId="77777777" w:rsidR="00200DA0" w:rsidRDefault="00200DA0">
      <w:pPr>
        <w:spacing w:after="16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E998E85" w14:textId="77777777" w:rsidR="00200DA0" w:rsidRDefault="00200DA0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Open Sans" w:eastAsia="Open Sans" w:hAnsi="Open Sans" w:cs="Open Sans"/>
          <w:color w:val="3F3F3F"/>
          <w:sz w:val="24"/>
          <w:szCs w:val="24"/>
          <w:highlight w:val="white"/>
        </w:rPr>
      </w:pPr>
    </w:p>
    <w:sectPr w:rsidR="00200DA0">
      <w:headerReference w:type="default" r:id="rId28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F5FA08" w14:textId="77777777" w:rsidR="00C65E3E" w:rsidRDefault="00C65E3E">
      <w:pPr>
        <w:spacing w:line="240" w:lineRule="auto"/>
      </w:pPr>
      <w:r>
        <w:separator/>
      </w:r>
    </w:p>
  </w:endnote>
  <w:endnote w:type="continuationSeparator" w:id="0">
    <w:p w14:paraId="33A1AA63" w14:textId="77777777" w:rsidR="00C65E3E" w:rsidRDefault="00C65E3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Tahoma"/>
    <w:charset w:val="00"/>
    <w:family w:val="swiss"/>
    <w:pitch w:val="variable"/>
    <w:sig w:usb0="00000001" w:usb1="4000205B" w:usb2="00000028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EC860D" w14:textId="77777777" w:rsidR="00C65E3E" w:rsidRDefault="00C65E3E">
      <w:pPr>
        <w:spacing w:line="240" w:lineRule="auto"/>
      </w:pPr>
      <w:r>
        <w:separator/>
      </w:r>
    </w:p>
  </w:footnote>
  <w:footnote w:type="continuationSeparator" w:id="0">
    <w:p w14:paraId="4651504C" w14:textId="77777777" w:rsidR="00C65E3E" w:rsidRDefault="00C65E3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7EE5DC" w14:textId="77777777" w:rsidR="00200DA0" w:rsidRDefault="00200DA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240" w:lineRule="auto"/>
      <w:rPr>
        <w:color w:val="000000"/>
      </w:rPr>
    </w:pPr>
  </w:p>
  <w:p w14:paraId="234502EA" w14:textId="77777777" w:rsidR="00200DA0" w:rsidRDefault="00200DA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240" w:lineRule="auto"/>
      <w:rPr>
        <w:color w:val="000000"/>
      </w:rPr>
    </w:pPr>
  </w:p>
  <w:p w14:paraId="298D8441" w14:textId="77777777" w:rsidR="00200DA0" w:rsidRDefault="00C3767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240" w:lineRule="auto"/>
      <w:rPr>
        <w:color w:val="000000"/>
      </w:rPr>
    </w:pPr>
    <w:r>
      <w:rPr>
        <w:color w:val="000000"/>
      </w:rPr>
      <w:t xml:space="preserve">                                                                 </w:t>
    </w:r>
  </w:p>
  <w:p w14:paraId="351782C3" w14:textId="77777777" w:rsidR="00200DA0" w:rsidRDefault="00C3767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240" w:lineRule="auto"/>
      <w:rPr>
        <w:color w:val="000000"/>
      </w:rPr>
    </w:pPr>
    <w:r>
      <w:rPr>
        <w:rFonts w:ascii="Times New Roman" w:eastAsia="Times New Roman" w:hAnsi="Times New Roman" w:cs="Times New Roman"/>
        <w:noProof/>
        <w:color w:val="000000"/>
        <w:lang w:val="en-IN" w:eastAsia="en-IN"/>
      </w:rPr>
      <w:drawing>
        <wp:inline distT="0" distB="0" distL="0" distR="0" wp14:anchorId="269D3D59" wp14:editId="79473D98">
          <wp:extent cx="5943600" cy="42545"/>
          <wp:effectExtent l="0" t="0" r="0" b="0"/>
          <wp:docPr id="42" name="image4.png" descr="page2image56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 descr="page2image568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943600" cy="4254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D33B56"/>
    <w:multiLevelType w:val="multilevel"/>
    <w:tmpl w:val="3814C9A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671595E"/>
    <w:multiLevelType w:val="hybridMultilevel"/>
    <w:tmpl w:val="EFB81098"/>
    <w:lvl w:ilvl="0" w:tplc="E0384568">
      <w:start w:val="10"/>
      <w:numFmt w:val="decimal"/>
      <w:lvlText w:val="%1."/>
      <w:lvlJc w:val="left"/>
      <w:pPr>
        <w:ind w:left="720" w:hanging="360"/>
      </w:pPr>
      <w:rPr>
        <w:rFonts w:ascii="Open Sans" w:hAnsi="Open Sans" w:cs="Open Sans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5B409B"/>
    <w:multiLevelType w:val="hybridMultilevel"/>
    <w:tmpl w:val="E55489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8621088"/>
    <w:multiLevelType w:val="multilevel"/>
    <w:tmpl w:val="B9E07F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190C060D"/>
    <w:multiLevelType w:val="hybridMultilevel"/>
    <w:tmpl w:val="E55489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92546CD"/>
    <w:multiLevelType w:val="hybridMultilevel"/>
    <w:tmpl w:val="DF08F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CC4ACD"/>
    <w:multiLevelType w:val="hybridMultilevel"/>
    <w:tmpl w:val="B2BC73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AA8685F"/>
    <w:multiLevelType w:val="hybridMultilevel"/>
    <w:tmpl w:val="E55489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12E0709"/>
    <w:multiLevelType w:val="hybridMultilevel"/>
    <w:tmpl w:val="E55489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62B07E9"/>
    <w:multiLevelType w:val="hybridMultilevel"/>
    <w:tmpl w:val="3CDADC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85B5B9C"/>
    <w:multiLevelType w:val="hybridMultilevel"/>
    <w:tmpl w:val="E55489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C980D74"/>
    <w:multiLevelType w:val="hybridMultilevel"/>
    <w:tmpl w:val="E55489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36D633A"/>
    <w:multiLevelType w:val="hybridMultilevel"/>
    <w:tmpl w:val="0D5E2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16027F"/>
    <w:multiLevelType w:val="hybridMultilevel"/>
    <w:tmpl w:val="D6C603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F720D9A"/>
    <w:multiLevelType w:val="hybridMultilevel"/>
    <w:tmpl w:val="E554895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43C43EF"/>
    <w:multiLevelType w:val="hybridMultilevel"/>
    <w:tmpl w:val="E1AC0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1D4125"/>
    <w:multiLevelType w:val="multilevel"/>
    <w:tmpl w:val="C86C73A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5BC97263"/>
    <w:multiLevelType w:val="multilevel"/>
    <w:tmpl w:val="3BD829F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0A73AF9"/>
    <w:multiLevelType w:val="hybridMultilevel"/>
    <w:tmpl w:val="E55489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53914E1"/>
    <w:multiLevelType w:val="hybridMultilevel"/>
    <w:tmpl w:val="E55489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B9F09FE"/>
    <w:multiLevelType w:val="hybridMultilevel"/>
    <w:tmpl w:val="E55489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C9027BC"/>
    <w:multiLevelType w:val="hybridMultilevel"/>
    <w:tmpl w:val="41780094"/>
    <w:lvl w:ilvl="0" w:tplc="6C78C8EC">
      <w:start w:val="11"/>
      <w:numFmt w:val="decimal"/>
      <w:lvlText w:val="%1."/>
      <w:lvlJc w:val="left"/>
      <w:pPr>
        <w:ind w:left="720" w:hanging="360"/>
      </w:pPr>
      <w:rPr>
        <w:rFonts w:ascii="Open Sans" w:hAnsi="Open Sans" w:cs="Open Sans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7F2C33"/>
    <w:multiLevelType w:val="hybridMultilevel"/>
    <w:tmpl w:val="E55489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D017227"/>
    <w:multiLevelType w:val="hybridMultilevel"/>
    <w:tmpl w:val="E55489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F9B37E3"/>
    <w:multiLevelType w:val="hybridMultilevel"/>
    <w:tmpl w:val="8B8294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3"/>
  </w:num>
  <w:num w:numId="3">
    <w:abstractNumId w:val="17"/>
  </w:num>
  <w:num w:numId="4">
    <w:abstractNumId w:val="0"/>
  </w:num>
  <w:num w:numId="5">
    <w:abstractNumId w:val="15"/>
  </w:num>
  <w:num w:numId="6">
    <w:abstractNumId w:val="5"/>
  </w:num>
  <w:num w:numId="7">
    <w:abstractNumId w:val="12"/>
  </w:num>
  <w:num w:numId="8">
    <w:abstractNumId w:val="13"/>
  </w:num>
  <w:num w:numId="9">
    <w:abstractNumId w:val="24"/>
  </w:num>
  <w:num w:numId="10">
    <w:abstractNumId w:val="1"/>
  </w:num>
  <w:num w:numId="11">
    <w:abstractNumId w:val="21"/>
  </w:num>
  <w:num w:numId="1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</w:num>
  <w:num w:numId="14">
    <w:abstractNumId w:val="14"/>
  </w:num>
  <w:num w:numId="15">
    <w:abstractNumId w:val="10"/>
  </w:num>
  <w:num w:numId="16">
    <w:abstractNumId w:val="2"/>
  </w:num>
  <w:num w:numId="17">
    <w:abstractNumId w:val="18"/>
  </w:num>
  <w:num w:numId="18">
    <w:abstractNumId w:val="4"/>
  </w:num>
  <w:num w:numId="19">
    <w:abstractNumId w:val="7"/>
  </w:num>
  <w:num w:numId="20">
    <w:abstractNumId w:val="19"/>
  </w:num>
  <w:num w:numId="21">
    <w:abstractNumId w:val="23"/>
  </w:num>
  <w:num w:numId="22">
    <w:abstractNumId w:val="8"/>
  </w:num>
  <w:num w:numId="23">
    <w:abstractNumId w:val="22"/>
  </w:num>
  <w:num w:numId="24">
    <w:abstractNumId w:val="20"/>
  </w:num>
  <w:num w:numId="25">
    <w:abstractNumId w:val="11"/>
  </w:num>
  <w:num w:numId="2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3MLMwMTczsjAwMjRU0lEKTi0uzszPAykwrgUAlmh1BiwAAAA="/>
  </w:docVars>
  <w:rsids>
    <w:rsidRoot w:val="00200DA0"/>
    <w:rsid w:val="00087FCD"/>
    <w:rsid w:val="000F599F"/>
    <w:rsid w:val="00170895"/>
    <w:rsid w:val="001774D3"/>
    <w:rsid w:val="001B610F"/>
    <w:rsid w:val="001E3401"/>
    <w:rsid w:val="00200DA0"/>
    <w:rsid w:val="002107F5"/>
    <w:rsid w:val="00233F62"/>
    <w:rsid w:val="002927C7"/>
    <w:rsid w:val="00312E62"/>
    <w:rsid w:val="00314D87"/>
    <w:rsid w:val="00382E46"/>
    <w:rsid w:val="003864D2"/>
    <w:rsid w:val="0053313B"/>
    <w:rsid w:val="00576B39"/>
    <w:rsid w:val="005A1752"/>
    <w:rsid w:val="005D5732"/>
    <w:rsid w:val="00701AE8"/>
    <w:rsid w:val="00710E83"/>
    <w:rsid w:val="00720EBC"/>
    <w:rsid w:val="00732029"/>
    <w:rsid w:val="0074772F"/>
    <w:rsid w:val="007B552B"/>
    <w:rsid w:val="007D00CE"/>
    <w:rsid w:val="00815954"/>
    <w:rsid w:val="008F4729"/>
    <w:rsid w:val="00911A17"/>
    <w:rsid w:val="009163A0"/>
    <w:rsid w:val="00944E45"/>
    <w:rsid w:val="00981D83"/>
    <w:rsid w:val="009A1CA6"/>
    <w:rsid w:val="009B549A"/>
    <w:rsid w:val="009C5704"/>
    <w:rsid w:val="009F4EDC"/>
    <w:rsid w:val="00B31CE0"/>
    <w:rsid w:val="00B80608"/>
    <w:rsid w:val="00B82CF8"/>
    <w:rsid w:val="00BC15C2"/>
    <w:rsid w:val="00C37674"/>
    <w:rsid w:val="00C5677E"/>
    <w:rsid w:val="00C60789"/>
    <w:rsid w:val="00C629B4"/>
    <w:rsid w:val="00C65E3E"/>
    <w:rsid w:val="00C666F5"/>
    <w:rsid w:val="00CE0850"/>
    <w:rsid w:val="00D0254C"/>
    <w:rsid w:val="00D34E53"/>
    <w:rsid w:val="00D47341"/>
    <w:rsid w:val="00E33C67"/>
    <w:rsid w:val="00E67FB1"/>
    <w:rsid w:val="00E758CF"/>
    <w:rsid w:val="00F16C28"/>
    <w:rsid w:val="00F45E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AD4CF"/>
  <w15:docId w15:val="{FB594408-F550-445E-9E50-FFDF5047C6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0034A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57B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3B5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3B52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62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vwqYM94LIV/BuDTUoZ7yyVWTxKA==">AMUW2mWS9nbcpdLYH1Pan8UJ07sE3LTYHqJhQ2ydxRhs/RhEGZoGTn+yDNWtzIgvcpwAyZFczt2lfi4CuTwdh0EqmAIsxiNxFA8bc20ZcOLGKNk1kc6sEqeRl/ykDvD+zlN6ntO39050RViaO2mT94kX86+ICyOC8T+c5vq8Qzcyp1fTln8w2skjtw46JaUSikBxoU4gxiCXnBgP2ECMrvzhSHt1cn0RT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5</TotalTime>
  <Pages>16</Pages>
  <Words>1314</Words>
  <Characters>7490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27</cp:revision>
  <dcterms:created xsi:type="dcterms:W3CDTF">2019-06-28T06:08:00Z</dcterms:created>
  <dcterms:modified xsi:type="dcterms:W3CDTF">2023-12-30T16:21:00Z</dcterms:modified>
</cp:coreProperties>
</file>